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947CFF" w14:textId="77777777" w:rsidR="00E97402" w:rsidRDefault="00E97402">
      <w:pPr>
        <w:pStyle w:val="Text"/>
        <w:ind w:firstLine="0"/>
        <w:rPr>
          <w:sz w:val="18"/>
          <w:szCs w:val="18"/>
        </w:rPr>
      </w:pPr>
      <w:r>
        <w:rPr>
          <w:sz w:val="18"/>
          <w:szCs w:val="18"/>
        </w:rPr>
        <w:footnoteReference w:customMarkFollows="1" w:id="1"/>
        <w:sym w:font="Symbol" w:char="F020"/>
      </w:r>
    </w:p>
    <w:p w14:paraId="30E81802" w14:textId="77777777" w:rsidR="00700567" w:rsidRDefault="00700567" w:rsidP="00700567">
      <w:pPr>
        <w:spacing w:before="60"/>
        <w:ind w:left="2620"/>
        <w:rPr>
          <w:b/>
          <w:sz w:val="32"/>
        </w:rPr>
      </w:pPr>
      <w:r>
        <w:rPr>
          <w:b/>
          <w:sz w:val="32"/>
        </w:rPr>
        <w:t>Connected and Robotic Autonomous System</w:t>
      </w:r>
    </w:p>
    <w:p w14:paraId="52EDD69F" w14:textId="77777777" w:rsidR="00700567" w:rsidRDefault="00700567" w:rsidP="00700567">
      <w:pPr>
        <w:pStyle w:val="BodyText"/>
        <w:rPr>
          <w:b/>
        </w:rPr>
      </w:pPr>
    </w:p>
    <w:p w14:paraId="094F800F" w14:textId="77777777" w:rsidR="00700567" w:rsidRDefault="00700567" w:rsidP="00700567">
      <w:pPr>
        <w:pStyle w:val="BodyText"/>
        <w:rPr>
          <w:b/>
        </w:rPr>
      </w:pPr>
    </w:p>
    <w:p w14:paraId="49F08150" w14:textId="77777777" w:rsidR="00700567" w:rsidRDefault="00700567" w:rsidP="00700567">
      <w:pPr>
        <w:pStyle w:val="BodyText"/>
        <w:rPr>
          <w:b/>
        </w:rPr>
      </w:pPr>
    </w:p>
    <w:p w14:paraId="2A9DA6F1" w14:textId="77777777" w:rsidR="00700567" w:rsidRDefault="00700567" w:rsidP="00700567">
      <w:pPr>
        <w:pStyle w:val="BodyText"/>
        <w:rPr>
          <w:b/>
        </w:rPr>
      </w:pPr>
    </w:p>
    <w:p w14:paraId="7D1A2CF6" w14:textId="77777777" w:rsidR="00700567" w:rsidRDefault="00700567" w:rsidP="00700567">
      <w:pPr>
        <w:pStyle w:val="BodyText"/>
        <w:rPr>
          <w:b/>
        </w:rPr>
      </w:pPr>
    </w:p>
    <w:p w14:paraId="703BC928" w14:textId="77777777" w:rsidR="00700567" w:rsidRDefault="00700567" w:rsidP="00700567">
      <w:pPr>
        <w:pStyle w:val="BodyText"/>
        <w:rPr>
          <w:b/>
        </w:rPr>
      </w:pPr>
    </w:p>
    <w:p w14:paraId="40A10409" w14:textId="77777777" w:rsidR="00700567" w:rsidRDefault="00700567" w:rsidP="00700567">
      <w:pPr>
        <w:pStyle w:val="BodyText"/>
        <w:rPr>
          <w:b/>
        </w:rPr>
      </w:pPr>
    </w:p>
    <w:p w14:paraId="7C249486" w14:textId="77777777" w:rsidR="00700567" w:rsidRDefault="00700567" w:rsidP="00700567">
      <w:pPr>
        <w:pStyle w:val="BodyText"/>
        <w:rPr>
          <w:b/>
        </w:rPr>
      </w:pPr>
    </w:p>
    <w:p w14:paraId="2262CEEB" w14:textId="77777777" w:rsidR="00700567" w:rsidRDefault="00700567" w:rsidP="00700567">
      <w:pPr>
        <w:pStyle w:val="BodyText"/>
        <w:rPr>
          <w:b/>
        </w:rPr>
      </w:pPr>
    </w:p>
    <w:p w14:paraId="43A8D920" w14:textId="77777777" w:rsidR="00700567" w:rsidRDefault="00700567" w:rsidP="00700567">
      <w:pPr>
        <w:pStyle w:val="BodyText"/>
        <w:rPr>
          <w:b/>
        </w:rPr>
      </w:pPr>
    </w:p>
    <w:p w14:paraId="3F9E6C9A" w14:textId="77777777" w:rsidR="00700567" w:rsidRDefault="00700567" w:rsidP="00700567">
      <w:pPr>
        <w:pStyle w:val="BodyText"/>
        <w:rPr>
          <w:b/>
        </w:rPr>
      </w:pPr>
    </w:p>
    <w:p w14:paraId="3BB930D4" w14:textId="77777777" w:rsidR="00700567" w:rsidRDefault="00700567" w:rsidP="00700567">
      <w:pPr>
        <w:pStyle w:val="BodyText"/>
        <w:rPr>
          <w:b/>
        </w:rPr>
      </w:pPr>
    </w:p>
    <w:p w14:paraId="4A930989" w14:textId="77777777" w:rsidR="00700567" w:rsidRDefault="00700567" w:rsidP="00700567">
      <w:pPr>
        <w:pStyle w:val="BodyText"/>
        <w:rPr>
          <w:b/>
        </w:rPr>
      </w:pPr>
    </w:p>
    <w:p w14:paraId="05E1A26B" w14:textId="77777777" w:rsidR="00700567" w:rsidRDefault="00700567" w:rsidP="00700567">
      <w:pPr>
        <w:pStyle w:val="BodyText"/>
        <w:rPr>
          <w:b/>
        </w:rPr>
      </w:pPr>
    </w:p>
    <w:p w14:paraId="3C208796" w14:textId="77777777" w:rsidR="00700567" w:rsidRDefault="00700567" w:rsidP="00700567">
      <w:pPr>
        <w:pStyle w:val="BodyText"/>
        <w:rPr>
          <w:b/>
        </w:rPr>
      </w:pPr>
    </w:p>
    <w:p w14:paraId="46FE5F7B" w14:textId="77777777" w:rsidR="00700567" w:rsidRDefault="00700567" w:rsidP="00700567">
      <w:pPr>
        <w:pStyle w:val="BodyText"/>
        <w:rPr>
          <w:b/>
        </w:rPr>
      </w:pPr>
    </w:p>
    <w:p w14:paraId="27A1D14B" w14:textId="77777777" w:rsidR="00700567" w:rsidRDefault="00700567" w:rsidP="00700567">
      <w:pPr>
        <w:pStyle w:val="BodyText"/>
        <w:rPr>
          <w:b/>
        </w:rPr>
      </w:pPr>
    </w:p>
    <w:p w14:paraId="05E6FB66" w14:textId="77777777" w:rsidR="00700567" w:rsidRDefault="00700567" w:rsidP="00700567">
      <w:pPr>
        <w:pStyle w:val="BodyText"/>
        <w:rPr>
          <w:b/>
        </w:rPr>
      </w:pPr>
    </w:p>
    <w:p w14:paraId="094720AB" w14:textId="77777777" w:rsidR="00700567" w:rsidRDefault="00700567" w:rsidP="00700567">
      <w:pPr>
        <w:pStyle w:val="BodyText"/>
        <w:rPr>
          <w:b/>
        </w:rPr>
      </w:pPr>
    </w:p>
    <w:p w14:paraId="08BD04D6" w14:textId="77777777" w:rsidR="00700567" w:rsidRDefault="00700567" w:rsidP="00700567">
      <w:pPr>
        <w:pStyle w:val="BodyText"/>
        <w:rPr>
          <w:b/>
        </w:rPr>
      </w:pPr>
    </w:p>
    <w:p w14:paraId="566F2882" w14:textId="77777777" w:rsidR="00700567" w:rsidRDefault="00700567" w:rsidP="00700567">
      <w:pPr>
        <w:pStyle w:val="BodyText"/>
        <w:rPr>
          <w:b/>
        </w:rPr>
      </w:pPr>
    </w:p>
    <w:p w14:paraId="0171E7DC" w14:textId="77777777" w:rsidR="00700567" w:rsidRDefault="00700567" w:rsidP="00700567">
      <w:pPr>
        <w:pStyle w:val="BodyText"/>
        <w:spacing w:before="4" w:after="1"/>
        <w:rPr>
          <w:b/>
          <w:sz w:val="16"/>
        </w:rPr>
      </w:pPr>
    </w:p>
    <w:tbl>
      <w:tblPr>
        <w:tblW w:w="0" w:type="auto"/>
        <w:tblInd w:w="3217" w:type="dxa"/>
        <w:tblLayout w:type="fixed"/>
        <w:tblCellMar>
          <w:left w:w="0" w:type="dxa"/>
          <w:right w:w="0" w:type="dxa"/>
        </w:tblCellMar>
        <w:tblLook w:val="01E0" w:firstRow="1" w:lastRow="1" w:firstColumn="1" w:lastColumn="1" w:noHBand="0" w:noVBand="0"/>
      </w:tblPr>
      <w:tblGrid>
        <w:gridCol w:w="4901"/>
      </w:tblGrid>
      <w:tr w:rsidR="00700567" w14:paraId="2E0BFDA2" w14:textId="77777777" w:rsidTr="00435464">
        <w:trPr>
          <w:trHeight w:val="1158"/>
        </w:trPr>
        <w:tc>
          <w:tcPr>
            <w:tcW w:w="4901" w:type="dxa"/>
          </w:tcPr>
          <w:p w14:paraId="09D8943A" w14:textId="77777777" w:rsidR="00700567" w:rsidRDefault="00700567" w:rsidP="00435464">
            <w:pPr>
              <w:pStyle w:val="TableParagraph"/>
              <w:ind w:left="1226" w:right="1225"/>
              <w:rPr>
                <w:sz w:val="24"/>
              </w:rPr>
            </w:pPr>
            <w:r>
              <w:rPr>
                <w:sz w:val="24"/>
              </w:rPr>
              <w:t xml:space="preserve">A Project </w:t>
            </w:r>
            <w:r>
              <w:rPr>
                <w:spacing w:val="-4"/>
                <w:sz w:val="24"/>
              </w:rPr>
              <w:t xml:space="preserve">Report </w:t>
            </w:r>
            <w:r>
              <w:rPr>
                <w:sz w:val="24"/>
              </w:rPr>
              <w:t>Presented</w:t>
            </w:r>
            <w:r>
              <w:rPr>
                <w:spacing w:val="-3"/>
                <w:sz w:val="24"/>
              </w:rPr>
              <w:t xml:space="preserve"> </w:t>
            </w:r>
            <w:r>
              <w:rPr>
                <w:sz w:val="24"/>
              </w:rPr>
              <w:t>to</w:t>
            </w:r>
          </w:p>
          <w:p w14:paraId="54BB3C7A" w14:textId="77777777" w:rsidR="00700567" w:rsidRDefault="00700567" w:rsidP="00435464">
            <w:pPr>
              <w:pStyle w:val="TableParagraph"/>
              <w:ind w:left="707" w:right="705"/>
              <w:rPr>
                <w:sz w:val="24"/>
              </w:rPr>
            </w:pPr>
            <w:r>
              <w:rPr>
                <w:sz w:val="24"/>
              </w:rPr>
              <w:t xml:space="preserve">The Faculty of the College </w:t>
            </w:r>
            <w:r>
              <w:rPr>
                <w:spacing w:val="-6"/>
                <w:sz w:val="24"/>
              </w:rPr>
              <w:t xml:space="preserve">of </w:t>
            </w:r>
            <w:r>
              <w:rPr>
                <w:sz w:val="24"/>
              </w:rPr>
              <w:t>Engineering</w:t>
            </w:r>
          </w:p>
        </w:tc>
      </w:tr>
      <w:tr w:rsidR="00700567" w14:paraId="4D9BCEC4" w14:textId="77777777" w:rsidTr="00435464">
        <w:trPr>
          <w:trHeight w:val="1158"/>
        </w:trPr>
        <w:tc>
          <w:tcPr>
            <w:tcW w:w="4901" w:type="dxa"/>
          </w:tcPr>
          <w:p w14:paraId="1D0E01D3" w14:textId="77777777" w:rsidR="00700567" w:rsidRDefault="00700567" w:rsidP="00435464">
            <w:pPr>
              <w:pStyle w:val="TableParagraph"/>
              <w:spacing w:before="55"/>
              <w:ind w:left="1226" w:right="1226"/>
              <w:rPr>
                <w:sz w:val="24"/>
              </w:rPr>
            </w:pPr>
            <w:r>
              <w:rPr>
                <w:sz w:val="24"/>
              </w:rPr>
              <w:t xml:space="preserve">San Jose State University </w:t>
            </w:r>
            <w:proofErr w:type="gramStart"/>
            <w:r>
              <w:rPr>
                <w:sz w:val="24"/>
              </w:rPr>
              <w:t>In</w:t>
            </w:r>
            <w:proofErr w:type="gramEnd"/>
            <w:r>
              <w:rPr>
                <w:sz w:val="24"/>
              </w:rPr>
              <w:t xml:space="preserve"> Partial Fulfillment</w:t>
            </w:r>
          </w:p>
          <w:p w14:paraId="3D68CA8D" w14:textId="77777777" w:rsidR="00700567" w:rsidRDefault="00700567" w:rsidP="00435464">
            <w:pPr>
              <w:pStyle w:val="TableParagraph"/>
              <w:ind w:left="707" w:right="707"/>
              <w:rPr>
                <w:sz w:val="24"/>
              </w:rPr>
            </w:pPr>
            <w:r>
              <w:rPr>
                <w:sz w:val="24"/>
              </w:rPr>
              <w:t>Of the Requirements for the Degree</w:t>
            </w:r>
          </w:p>
          <w:p w14:paraId="782F6753" w14:textId="77777777" w:rsidR="00700567" w:rsidRDefault="00700567" w:rsidP="00435464">
            <w:pPr>
              <w:pStyle w:val="TableParagraph"/>
              <w:spacing w:line="256" w:lineRule="exact"/>
              <w:ind w:left="180" w:right="180"/>
              <w:rPr>
                <w:b/>
                <w:sz w:val="24"/>
              </w:rPr>
            </w:pPr>
            <w:r>
              <w:rPr>
                <w:b/>
                <w:sz w:val="24"/>
              </w:rPr>
              <w:t>Master of Science in Computer Engineering</w:t>
            </w:r>
          </w:p>
        </w:tc>
      </w:tr>
    </w:tbl>
    <w:p w14:paraId="6D581988" w14:textId="77777777" w:rsidR="00700567" w:rsidRDefault="00700567" w:rsidP="00700567">
      <w:pPr>
        <w:pStyle w:val="BodyText"/>
        <w:rPr>
          <w:b/>
        </w:rPr>
      </w:pPr>
    </w:p>
    <w:p w14:paraId="67D8588F" w14:textId="77777777" w:rsidR="00700567" w:rsidRDefault="00700567" w:rsidP="00700567">
      <w:pPr>
        <w:pStyle w:val="BodyText"/>
        <w:rPr>
          <w:b/>
        </w:rPr>
      </w:pPr>
    </w:p>
    <w:p w14:paraId="71CA645A" w14:textId="77777777" w:rsidR="00700567" w:rsidRDefault="00700567" w:rsidP="00700567">
      <w:pPr>
        <w:pStyle w:val="BodyText"/>
        <w:rPr>
          <w:b/>
        </w:rPr>
      </w:pPr>
    </w:p>
    <w:p w14:paraId="7C78BAF1" w14:textId="77777777" w:rsidR="00700567" w:rsidRDefault="00700567" w:rsidP="00700567">
      <w:pPr>
        <w:pStyle w:val="BodyText"/>
        <w:rPr>
          <w:b/>
        </w:rPr>
      </w:pPr>
    </w:p>
    <w:p w14:paraId="3EA89F45" w14:textId="77777777" w:rsidR="00700567" w:rsidRDefault="00700567" w:rsidP="00700567">
      <w:pPr>
        <w:pStyle w:val="BodyText"/>
        <w:rPr>
          <w:b/>
        </w:rPr>
      </w:pPr>
    </w:p>
    <w:p w14:paraId="65F2ED4F" w14:textId="77777777" w:rsidR="00700567" w:rsidRDefault="00700567" w:rsidP="00700567">
      <w:pPr>
        <w:pStyle w:val="BodyText"/>
        <w:rPr>
          <w:b/>
        </w:rPr>
      </w:pPr>
    </w:p>
    <w:p w14:paraId="3386E856" w14:textId="77777777" w:rsidR="00700567" w:rsidRDefault="00700567" w:rsidP="00700567">
      <w:pPr>
        <w:pStyle w:val="BodyText"/>
        <w:rPr>
          <w:b/>
        </w:rPr>
      </w:pPr>
    </w:p>
    <w:p w14:paraId="598BEFA7" w14:textId="77777777" w:rsidR="00700567" w:rsidRDefault="00700567" w:rsidP="00700567">
      <w:pPr>
        <w:pStyle w:val="BodyText"/>
        <w:rPr>
          <w:b/>
        </w:rPr>
      </w:pPr>
    </w:p>
    <w:p w14:paraId="6875AD49" w14:textId="77777777" w:rsidR="00700567" w:rsidRDefault="00700567" w:rsidP="00700567">
      <w:pPr>
        <w:pStyle w:val="BodyText"/>
        <w:rPr>
          <w:b/>
        </w:rPr>
      </w:pPr>
    </w:p>
    <w:p w14:paraId="0585BEA3" w14:textId="77777777" w:rsidR="00700567" w:rsidRDefault="00700567" w:rsidP="00700567">
      <w:pPr>
        <w:pStyle w:val="BodyText"/>
        <w:rPr>
          <w:b/>
        </w:rPr>
      </w:pPr>
    </w:p>
    <w:p w14:paraId="76EF2304" w14:textId="77777777" w:rsidR="00700567" w:rsidRDefault="00700567" w:rsidP="00700567">
      <w:pPr>
        <w:pStyle w:val="BodyText"/>
        <w:rPr>
          <w:b/>
        </w:rPr>
      </w:pPr>
    </w:p>
    <w:p w14:paraId="4F1F4C4F" w14:textId="77777777" w:rsidR="00700567" w:rsidRDefault="00700567" w:rsidP="00700567">
      <w:pPr>
        <w:pStyle w:val="BodyText"/>
        <w:rPr>
          <w:b/>
        </w:rPr>
      </w:pPr>
    </w:p>
    <w:p w14:paraId="7EBF5647" w14:textId="77777777" w:rsidR="00700567" w:rsidRDefault="00700567" w:rsidP="00700567">
      <w:pPr>
        <w:pStyle w:val="BodyText"/>
        <w:rPr>
          <w:b/>
        </w:rPr>
      </w:pPr>
    </w:p>
    <w:p w14:paraId="0D5DCAFF" w14:textId="77777777" w:rsidR="00700567" w:rsidRDefault="00700567" w:rsidP="00700567">
      <w:pPr>
        <w:pStyle w:val="BodyText"/>
        <w:spacing w:before="10"/>
        <w:rPr>
          <w:b/>
          <w:sz w:val="27"/>
        </w:rPr>
      </w:pPr>
    </w:p>
    <w:tbl>
      <w:tblPr>
        <w:tblW w:w="0" w:type="auto"/>
        <w:tblInd w:w="4044" w:type="dxa"/>
        <w:tblLayout w:type="fixed"/>
        <w:tblCellMar>
          <w:left w:w="0" w:type="dxa"/>
          <w:right w:w="0" w:type="dxa"/>
        </w:tblCellMar>
        <w:tblLook w:val="01E0" w:firstRow="1" w:lastRow="1" w:firstColumn="1" w:lastColumn="1" w:noHBand="0" w:noVBand="0"/>
      </w:tblPr>
      <w:tblGrid>
        <w:gridCol w:w="3247"/>
      </w:tblGrid>
      <w:tr w:rsidR="00700567" w14:paraId="7E3444A7" w14:textId="77777777" w:rsidTr="00435464">
        <w:trPr>
          <w:trHeight w:val="300"/>
        </w:trPr>
        <w:tc>
          <w:tcPr>
            <w:tcW w:w="3247" w:type="dxa"/>
          </w:tcPr>
          <w:p w14:paraId="62414D03" w14:textId="77777777" w:rsidR="00700567" w:rsidRDefault="00700567" w:rsidP="00435464">
            <w:pPr>
              <w:pStyle w:val="TableParagraph"/>
              <w:spacing w:line="266" w:lineRule="exact"/>
              <w:ind w:left="180" w:right="180"/>
              <w:rPr>
                <w:sz w:val="24"/>
              </w:rPr>
            </w:pPr>
            <w:r>
              <w:rPr>
                <w:sz w:val="24"/>
              </w:rPr>
              <w:t>By</w:t>
            </w:r>
          </w:p>
        </w:tc>
      </w:tr>
      <w:tr w:rsidR="00700567" w14:paraId="046522AE" w14:textId="77777777" w:rsidTr="00435464">
        <w:trPr>
          <w:trHeight w:val="336"/>
        </w:trPr>
        <w:tc>
          <w:tcPr>
            <w:tcW w:w="3247" w:type="dxa"/>
          </w:tcPr>
          <w:p w14:paraId="363AAF55" w14:textId="77777777" w:rsidR="00700567" w:rsidRDefault="00700567" w:rsidP="00435464">
            <w:pPr>
              <w:pStyle w:val="TableParagraph"/>
              <w:spacing w:before="25"/>
              <w:ind w:left="180" w:right="180"/>
              <w:rPr>
                <w:sz w:val="24"/>
              </w:rPr>
            </w:pPr>
            <w:r>
              <w:rPr>
                <w:sz w:val="24"/>
              </w:rPr>
              <w:t>Gandhi, Prashant Shushilbhai</w:t>
            </w:r>
          </w:p>
        </w:tc>
      </w:tr>
      <w:tr w:rsidR="00700567" w14:paraId="337C449F" w14:textId="77777777" w:rsidTr="00435464">
        <w:trPr>
          <w:trHeight w:val="335"/>
        </w:trPr>
        <w:tc>
          <w:tcPr>
            <w:tcW w:w="3247" w:type="dxa"/>
          </w:tcPr>
          <w:p w14:paraId="36F015AC" w14:textId="77777777" w:rsidR="00700567" w:rsidRDefault="00700567" w:rsidP="00435464">
            <w:pPr>
              <w:pStyle w:val="TableParagraph"/>
              <w:spacing w:before="25"/>
              <w:ind w:left="180" w:right="180"/>
              <w:rPr>
                <w:sz w:val="24"/>
              </w:rPr>
            </w:pPr>
            <w:r>
              <w:rPr>
                <w:sz w:val="24"/>
              </w:rPr>
              <w:t>Makani, Vatsal</w:t>
            </w:r>
          </w:p>
        </w:tc>
      </w:tr>
      <w:tr w:rsidR="00700567" w14:paraId="4EA5513B" w14:textId="77777777" w:rsidTr="00435464">
        <w:trPr>
          <w:trHeight w:val="336"/>
        </w:trPr>
        <w:tc>
          <w:tcPr>
            <w:tcW w:w="3247" w:type="dxa"/>
          </w:tcPr>
          <w:p w14:paraId="41615922" w14:textId="77777777" w:rsidR="00700567" w:rsidRDefault="00700567" w:rsidP="00435464">
            <w:pPr>
              <w:pStyle w:val="TableParagraph"/>
              <w:spacing w:before="25"/>
              <w:ind w:left="180" w:right="180"/>
              <w:rPr>
                <w:sz w:val="24"/>
              </w:rPr>
            </w:pPr>
            <w:proofErr w:type="spellStart"/>
            <w:r>
              <w:rPr>
                <w:sz w:val="24"/>
              </w:rPr>
              <w:t>Parsana</w:t>
            </w:r>
            <w:proofErr w:type="spellEnd"/>
            <w:r>
              <w:rPr>
                <w:sz w:val="24"/>
              </w:rPr>
              <w:t xml:space="preserve">, Jay </w:t>
            </w:r>
            <w:proofErr w:type="spellStart"/>
            <w:r>
              <w:rPr>
                <w:sz w:val="24"/>
              </w:rPr>
              <w:t>Sureshbhai</w:t>
            </w:r>
            <w:proofErr w:type="spellEnd"/>
          </w:p>
        </w:tc>
      </w:tr>
      <w:tr w:rsidR="00700567" w14:paraId="66930CB1" w14:textId="77777777" w:rsidTr="00435464">
        <w:trPr>
          <w:trHeight w:val="336"/>
        </w:trPr>
        <w:tc>
          <w:tcPr>
            <w:tcW w:w="3247" w:type="dxa"/>
          </w:tcPr>
          <w:p w14:paraId="372A2325" w14:textId="77777777" w:rsidR="00700567" w:rsidRDefault="00700567" w:rsidP="00435464">
            <w:pPr>
              <w:pStyle w:val="TableParagraph"/>
              <w:spacing w:before="25"/>
              <w:ind w:left="180" w:right="180"/>
              <w:rPr>
                <w:sz w:val="24"/>
              </w:rPr>
            </w:pPr>
            <w:r>
              <w:rPr>
                <w:sz w:val="24"/>
              </w:rPr>
              <w:t>Shah, Saumil</w:t>
            </w:r>
          </w:p>
        </w:tc>
      </w:tr>
      <w:tr w:rsidR="00700567" w14:paraId="63B8E025" w14:textId="77777777" w:rsidTr="00435464">
        <w:trPr>
          <w:trHeight w:val="300"/>
        </w:trPr>
        <w:tc>
          <w:tcPr>
            <w:tcW w:w="3247" w:type="dxa"/>
          </w:tcPr>
          <w:p w14:paraId="325AE2BB" w14:textId="77777777" w:rsidR="00700567" w:rsidRDefault="00700567" w:rsidP="00435464">
            <w:pPr>
              <w:pStyle w:val="TableParagraph"/>
              <w:spacing w:before="25" w:line="256" w:lineRule="exact"/>
              <w:ind w:left="180" w:right="180"/>
              <w:rPr>
                <w:sz w:val="24"/>
              </w:rPr>
            </w:pPr>
            <w:r>
              <w:rPr>
                <w:sz w:val="24"/>
              </w:rPr>
              <w:t>May/2020</w:t>
            </w:r>
          </w:p>
        </w:tc>
      </w:tr>
    </w:tbl>
    <w:p w14:paraId="467BDED5" w14:textId="77777777" w:rsidR="00700567" w:rsidRDefault="00700567" w:rsidP="00700567">
      <w:pPr>
        <w:spacing w:line="256" w:lineRule="exact"/>
        <w:rPr>
          <w:sz w:val="24"/>
        </w:rPr>
        <w:sectPr w:rsidR="00700567">
          <w:type w:val="continuous"/>
          <w:pgSz w:w="12240" w:h="15840"/>
          <w:pgMar w:top="1380" w:right="820" w:bottom="280" w:left="820" w:header="720" w:footer="720" w:gutter="0"/>
          <w:cols w:space="720"/>
        </w:sectPr>
      </w:pPr>
    </w:p>
    <w:p w14:paraId="192060BB" w14:textId="77777777" w:rsidR="00700567" w:rsidRDefault="00700567" w:rsidP="00700567">
      <w:pPr>
        <w:pStyle w:val="BodyText"/>
        <w:rPr>
          <w:b/>
        </w:rPr>
      </w:pPr>
    </w:p>
    <w:p w14:paraId="0A2BA720" w14:textId="77777777" w:rsidR="00700567" w:rsidRDefault="00700567" w:rsidP="00700567">
      <w:pPr>
        <w:pStyle w:val="BodyText"/>
        <w:rPr>
          <w:b/>
        </w:rPr>
      </w:pPr>
    </w:p>
    <w:p w14:paraId="47B72B26" w14:textId="77777777" w:rsidR="00700567" w:rsidRDefault="00700567" w:rsidP="00700567">
      <w:pPr>
        <w:pStyle w:val="BodyText"/>
        <w:rPr>
          <w:b/>
        </w:rPr>
      </w:pPr>
    </w:p>
    <w:p w14:paraId="58FF374E" w14:textId="77777777" w:rsidR="00700567" w:rsidRDefault="00700567" w:rsidP="00700567">
      <w:pPr>
        <w:pStyle w:val="BodyText"/>
        <w:rPr>
          <w:b/>
        </w:rPr>
      </w:pPr>
    </w:p>
    <w:p w14:paraId="51F997C2" w14:textId="77777777" w:rsidR="00700567" w:rsidRDefault="00700567" w:rsidP="00700567">
      <w:pPr>
        <w:pStyle w:val="BodyText"/>
        <w:rPr>
          <w:b/>
        </w:rPr>
      </w:pPr>
    </w:p>
    <w:p w14:paraId="6F3FC0F2" w14:textId="77777777" w:rsidR="00700567" w:rsidRDefault="00700567" w:rsidP="00700567">
      <w:pPr>
        <w:pStyle w:val="BodyText"/>
        <w:rPr>
          <w:b/>
        </w:rPr>
      </w:pPr>
    </w:p>
    <w:p w14:paraId="7BD9EB16" w14:textId="77777777" w:rsidR="00700567" w:rsidRDefault="00700567" w:rsidP="00700567">
      <w:pPr>
        <w:pStyle w:val="BodyText"/>
        <w:rPr>
          <w:b/>
        </w:rPr>
      </w:pPr>
    </w:p>
    <w:p w14:paraId="721CAFD6" w14:textId="77777777" w:rsidR="00700567" w:rsidRDefault="00700567" w:rsidP="00700567">
      <w:pPr>
        <w:pStyle w:val="BodyText"/>
        <w:rPr>
          <w:b/>
        </w:rPr>
      </w:pPr>
    </w:p>
    <w:p w14:paraId="5192A6E4" w14:textId="77777777" w:rsidR="00700567" w:rsidRDefault="00700567" w:rsidP="00700567">
      <w:pPr>
        <w:pStyle w:val="BodyText"/>
        <w:rPr>
          <w:b/>
        </w:rPr>
      </w:pPr>
    </w:p>
    <w:p w14:paraId="0219664D" w14:textId="77777777" w:rsidR="00700567" w:rsidRDefault="00700567" w:rsidP="00700567">
      <w:pPr>
        <w:pStyle w:val="BodyText"/>
        <w:rPr>
          <w:b/>
        </w:rPr>
      </w:pPr>
    </w:p>
    <w:p w14:paraId="237659E9" w14:textId="77777777" w:rsidR="00700567" w:rsidRDefault="00700567" w:rsidP="00700567">
      <w:pPr>
        <w:pStyle w:val="BodyText"/>
        <w:rPr>
          <w:b/>
        </w:rPr>
      </w:pPr>
    </w:p>
    <w:p w14:paraId="0E64137F" w14:textId="77777777" w:rsidR="00700567" w:rsidRDefault="00700567" w:rsidP="00700567">
      <w:pPr>
        <w:pStyle w:val="BodyText"/>
        <w:rPr>
          <w:b/>
        </w:rPr>
      </w:pPr>
    </w:p>
    <w:p w14:paraId="304C9D12" w14:textId="77777777" w:rsidR="00700567" w:rsidRDefault="00700567" w:rsidP="00700567">
      <w:pPr>
        <w:pStyle w:val="BodyText"/>
        <w:rPr>
          <w:b/>
        </w:rPr>
      </w:pPr>
    </w:p>
    <w:p w14:paraId="06327C48" w14:textId="77777777" w:rsidR="00700567" w:rsidRDefault="00700567" w:rsidP="00700567">
      <w:pPr>
        <w:pStyle w:val="BodyText"/>
        <w:rPr>
          <w:b/>
        </w:rPr>
      </w:pPr>
    </w:p>
    <w:p w14:paraId="59D6873C" w14:textId="77777777" w:rsidR="00700567" w:rsidRDefault="00700567" w:rsidP="00700567">
      <w:pPr>
        <w:pStyle w:val="BodyText"/>
        <w:rPr>
          <w:b/>
        </w:rPr>
      </w:pPr>
    </w:p>
    <w:p w14:paraId="160EE1AA" w14:textId="77777777" w:rsidR="00700567" w:rsidRDefault="00700567" w:rsidP="00700567">
      <w:pPr>
        <w:pStyle w:val="BodyText"/>
        <w:rPr>
          <w:b/>
        </w:rPr>
      </w:pPr>
    </w:p>
    <w:p w14:paraId="53F3FA91" w14:textId="77777777" w:rsidR="00700567" w:rsidRDefault="00700567" w:rsidP="00700567">
      <w:pPr>
        <w:pStyle w:val="BodyText"/>
        <w:rPr>
          <w:b/>
        </w:rPr>
      </w:pPr>
    </w:p>
    <w:p w14:paraId="51E07546" w14:textId="77777777" w:rsidR="00700567" w:rsidRDefault="00700567" w:rsidP="00700567">
      <w:pPr>
        <w:pStyle w:val="BodyText"/>
        <w:rPr>
          <w:b/>
        </w:rPr>
      </w:pPr>
    </w:p>
    <w:p w14:paraId="2AFFEE26" w14:textId="77777777" w:rsidR="00700567" w:rsidRDefault="00700567" w:rsidP="00700567">
      <w:pPr>
        <w:pStyle w:val="BodyText"/>
        <w:rPr>
          <w:b/>
        </w:rPr>
      </w:pPr>
    </w:p>
    <w:p w14:paraId="375FFAFA" w14:textId="77777777" w:rsidR="00700567" w:rsidRDefault="00700567" w:rsidP="00700567">
      <w:pPr>
        <w:pStyle w:val="BodyText"/>
        <w:rPr>
          <w:b/>
        </w:rPr>
      </w:pPr>
    </w:p>
    <w:p w14:paraId="782C141F" w14:textId="77777777" w:rsidR="00700567" w:rsidRDefault="00700567" w:rsidP="00700567">
      <w:pPr>
        <w:pStyle w:val="BodyText"/>
        <w:rPr>
          <w:b/>
        </w:rPr>
      </w:pPr>
    </w:p>
    <w:p w14:paraId="4E0CD828" w14:textId="77777777" w:rsidR="00700567" w:rsidRDefault="00700567" w:rsidP="00700567">
      <w:pPr>
        <w:pStyle w:val="BodyText"/>
        <w:rPr>
          <w:b/>
        </w:rPr>
      </w:pPr>
    </w:p>
    <w:p w14:paraId="5DCD49C6" w14:textId="77777777" w:rsidR="00700567" w:rsidRDefault="00700567" w:rsidP="00700567">
      <w:pPr>
        <w:pStyle w:val="BodyText"/>
        <w:rPr>
          <w:b/>
        </w:rPr>
      </w:pPr>
    </w:p>
    <w:p w14:paraId="27942991" w14:textId="77777777" w:rsidR="00700567" w:rsidRDefault="00700567" w:rsidP="00700567">
      <w:pPr>
        <w:pStyle w:val="BodyText"/>
        <w:rPr>
          <w:b/>
        </w:rPr>
      </w:pPr>
    </w:p>
    <w:p w14:paraId="7A0B6415" w14:textId="77777777" w:rsidR="00700567" w:rsidRDefault="00700567" w:rsidP="00700567">
      <w:pPr>
        <w:pStyle w:val="BodyText"/>
        <w:rPr>
          <w:b/>
        </w:rPr>
      </w:pPr>
    </w:p>
    <w:p w14:paraId="220B739D" w14:textId="77777777" w:rsidR="00700567" w:rsidRDefault="00700567" w:rsidP="00700567">
      <w:pPr>
        <w:pStyle w:val="BodyText"/>
        <w:rPr>
          <w:b/>
        </w:rPr>
      </w:pPr>
    </w:p>
    <w:p w14:paraId="2C5F1CC9" w14:textId="77777777" w:rsidR="00700567" w:rsidRDefault="00700567" w:rsidP="00700567">
      <w:pPr>
        <w:pStyle w:val="BodyText"/>
        <w:rPr>
          <w:b/>
        </w:rPr>
      </w:pPr>
    </w:p>
    <w:p w14:paraId="57E02130" w14:textId="77777777" w:rsidR="00700567" w:rsidRDefault="00700567" w:rsidP="00700567">
      <w:pPr>
        <w:pStyle w:val="BodyText"/>
        <w:rPr>
          <w:b/>
        </w:rPr>
      </w:pPr>
    </w:p>
    <w:p w14:paraId="4C6603EE" w14:textId="77777777" w:rsidR="00700567" w:rsidRDefault="00700567" w:rsidP="00700567">
      <w:pPr>
        <w:pStyle w:val="BodyText"/>
        <w:rPr>
          <w:b/>
        </w:rPr>
      </w:pPr>
    </w:p>
    <w:p w14:paraId="00B1A4F8" w14:textId="77777777" w:rsidR="00700567" w:rsidRDefault="00700567" w:rsidP="00700567">
      <w:pPr>
        <w:pStyle w:val="BodyText"/>
        <w:rPr>
          <w:b/>
        </w:rPr>
      </w:pPr>
    </w:p>
    <w:p w14:paraId="3A1279F6" w14:textId="77777777" w:rsidR="00700567" w:rsidRDefault="00700567" w:rsidP="00700567">
      <w:pPr>
        <w:pStyle w:val="BodyText"/>
        <w:rPr>
          <w:b/>
        </w:rPr>
      </w:pPr>
    </w:p>
    <w:p w14:paraId="71DDB13A" w14:textId="77777777" w:rsidR="00700567" w:rsidRDefault="00700567" w:rsidP="00700567">
      <w:pPr>
        <w:pStyle w:val="BodyText"/>
        <w:rPr>
          <w:b/>
        </w:rPr>
      </w:pPr>
    </w:p>
    <w:p w14:paraId="60E4E1B9" w14:textId="77777777" w:rsidR="00700567" w:rsidRDefault="00700567" w:rsidP="00700567">
      <w:pPr>
        <w:pStyle w:val="BodyText"/>
        <w:rPr>
          <w:b/>
        </w:rPr>
      </w:pPr>
    </w:p>
    <w:p w14:paraId="47B46686" w14:textId="77777777" w:rsidR="00700567" w:rsidRDefault="00700567" w:rsidP="00700567">
      <w:pPr>
        <w:pStyle w:val="BodyText"/>
        <w:rPr>
          <w:b/>
        </w:rPr>
      </w:pPr>
    </w:p>
    <w:p w14:paraId="6ECE073B" w14:textId="77777777" w:rsidR="00700567" w:rsidRDefault="00700567" w:rsidP="00700567">
      <w:pPr>
        <w:pStyle w:val="BodyText"/>
        <w:rPr>
          <w:b/>
        </w:rPr>
      </w:pPr>
    </w:p>
    <w:p w14:paraId="70F8597E" w14:textId="77777777" w:rsidR="00700567" w:rsidRDefault="00700567" w:rsidP="00700567">
      <w:pPr>
        <w:pStyle w:val="BodyText"/>
        <w:rPr>
          <w:b/>
        </w:rPr>
      </w:pPr>
    </w:p>
    <w:p w14:paraId="028E28BE" w14:textId="77777777" w:rsidR="00700567" w:rsidRDefault="00700567" w:rsidP="00700567">
      <w:pPr>
        <w:pStyle w:val="BodyText"/>
        <w:rPr>
          <w:b/>
        </w:rPr>
      </w:pPr>
    </w:p>
    <w:p w14:paraId="22BDBF24" w14:textId="77777777" w:rsidR="00700567" w:rsidRDefault="00700567" w:rsidP="00700567">
      <w:pPr>
        <w:pStyle w:val="BodyText"/>
        <w:rPr>
          <w:b/>
        </w:rPr>
      </w:pPr>
    </w:p>
    <w:p w14:paraId="645A91CF" w14:textId="77777777" w:rsidR="00700567" w:rsidRDefault="00700567" w:rsidP="00700567">
      <w:pPr>
        <w:pStyle w:val="BodyText"/>
        <w:rPr>
          <w:b/>
        </w:rPr>
      </w:pPr>
    </w:p>
    <w:p w14:paraId="019898DB" w14:textId="77777777" w:rsidR="00700567" w:rsidRDefault="00700567" w:rsidP="00700567">
      <w:pPr>
        <w:pStyle w:val="BodyText"/>
        <w:rPr>
          <w:b/>
        </w:rPr>
      </w:pPr>
    </w:p>
    <w:p w14:paraId="562CB730" w14:textId="77777777" w:rsidR="00700567" w:rsidRDefault="00700567" w:rsidP="00700567">
      <w:pPr>
        <w:pStyle w:val="BodyText"/>
        <w:rPr>
          <w:b/>
        </w:rPr>
      </w:pPr>
    </w:p>
    <w:p w14:paraId="0C7C9E09" w14:textId="77777777" w:rsidR="00700567" w:rsidRDefault="00700567" w:rsidP="00700567">
      <w:pPr>
        <w:pStyle w:val="BodyText"/>
        <w:rPr>
          <w:b/>
        </w:rPr>
      </w:pPr>
    </w:p>
    <w:p w14:paraId="23C765EF" w14:textId="77777777" w:rsidR="00700567" w:rsidRDefault="00700567" w:rsidP="00700567">
      <w:pPr>
        <w:pStyle w:val="BodyText"/>
        <w:rPr>
          <w:b/>
        </w:rPr>
      </w:pPr>
    </w:p>
    <w:p w14:paraId="339E512D" w14:textId="77777777" w:rsidR="00700567" w:rsidRDefault="00700567" w:rsidP="00700567">
      <w:pPr>
        <w:pStyle w:val="BodyText"/>
        <w:rPr>
          <w:b/>
        </w:rPr>
      </w:pPr>
    </w:p>
    <w:p w14:paraId="5B9CEC89" w14:textId="77777777" w:rsidR="00700567" w:rsidRDefault="00700567" w:rsidP="00700567">
      <w:pPr>
        <w:pStyle w:val="BodyText"/>
        <w:rPr>
          <w:b/>
        </w:rPr>
      </w:pPr>
    </w:p>
    <w:p w14:paraId="2E2B1EA9" w14:textId="77777777" w:rsidR="00700567" w:rsidRDefault="00700567" w:rsidP="00700567">
      <w:pPr>
        <w:pStyle w:val="BodyText"/>
        <w:rPr>
          <w:b/>
        </w:rPr>
      </w:pPr>
    </w:p>
    <w:p w14:paraId="4743F988" w14:textId="77777777" w:rsidR="00700567" w:rsidRDefault="00700567" w:rsidP="00700567">
      <w:pPr>
        <w:pStyle w:val="BodyText"/>
        <w:rPr>
          <w:b/>
        </w:rPr>
      </w:pPr>
    </w:p>
    <w:p w14:paraId="15C8C2D5" w14:textId="77777777" w:rsidR="00700567" w:rsidRDefault="00700567" w:rsidP="00700567">
      <w:pPr>
        <w:pStyle w:val="BodyText"/>
        <w:spacing w:before="7"/>
        <w:rPr>
          <w:b/>
          <w:sz w:val="12"/>
        </w:rPr>
      </w:pPr>
    </w:p>
    <w:tbl>
      <w:tblPr>
        <w:tblW w:w="0" w:type="auto"/>
        <w:tblInd w:w="4044" w:type="dxa"/>
        <w:tblLayout w:type="fixed"/>
        <w:tblCellMar>
          <w:left w:w="0" w:type="dxa"/>
          <w:right w:w="0" w:type="dxa"/>
        </w:tblCellMar>
        <w:tblLook w:val="01E0" w:firstRow="1" w:lastRow="1" w:firstColumn="1" w:lastColumn="1" w:noHBand="0" w:noVBand="0"/>
      </w:tblPr>
      <w:tblGrid>
        <w:gridCol w:w="3247"/>
      </w:tblGrid>
      <w:tr w:rsidR="00700567" w14:paraId="28BD063A" w14:textId="77777777" w:rsidTr="00435464">
        <w:trPr>
          <w:trHeight w:val="300"/>
        </w:trPr>
        <w:tc>
          <w:tcPr>
            <w:tcW w:w="3247" w:type="dxa"/>
          </w:tcPr>
          <w:p w14:paraId="51E7127C" w14:textId="77777777" w:rsidR="00700567" w:rsidRDefault="00700567" w:rsidP="00435464">
            <w:pPr>
              <w:pStyle w:val="TableParagraph"/>
              <w:spacing w:line="266" w:lineRule="exact"/>
              <w:ind w:left="179" w:right="180"/>
              <w:rPr>
                <w:sz w:val="24"/>
              </w:rPr>
            </w:pPr>
            <w:r>
              <w:rPr>
                <w:sz w:val="24"/>
              </w:rPr>
              <w:t>Copyright © 2020</w:t>
            </w:r>
          </w:p>
        </w:tc>
      </w:tr>
      <w:tr w:rsidR="00700567" w14:paraId="23462EA5" w14:textId="77777777" w:rsidTr="00435464">
        <w:trPr>
          <w:trHeight w:val="336"/>
        </w:trPr>
        <w:tc>
          <w:tcPr>
            <w:tcW w:w="3247" w:type="dxa"/>
          </w:tcPr>
          <w:p w14:paraId="76A4971D" w14:textId="77777777" w:rsidR="00700567" w:rsidRDefault="00700567" w:rsidP="00435464">
            <w:pPr>
              <w:pStyle w:val="TableParagraph"/>
              <w:spacing w:before="25"/>
              <w:ind w:left="180" w:right="180"/>
              <w:rPr>
                <w:sz w:val="24"/>
              </w:rPr>
            </w:pPr>
            <w:r>
              <w:rPr>
                <w:sz w:val="24"/>
              </w:rPr>
              <w:t>Gandhi, Prashant Shushilbhai</w:t>
            </w:r>
          </w:p>
        </w:tc>
      </w:tr>
      <w:tr w:rsidR="00700567" w14:paraId="5C777493" w14:textId="77777777" w:rsidTr="00435464">
        <w:trPr>
          <w:trHeight w:val="335"/>
        </w:trPr>
        <w:tc>
          <w:tcPr>
            <w:tcW w:w="3247" w:type="dxa"/>
          </w:tcPr>
          <w:p w14:paraId="56783433" w14:textId="77777777" w:rsidR="00700567" w:rsidRDefault="00700567" w:rsidP="00435464">
            <w:pPr>
              <w:pStyle w:val="TableParagraph"/>
              <w:spacing w:before="25"/>
              <w:ind w:left="180" w:right="180"/>
              <w:rPr>
                <w:sz w:val="24"/>
              </w:rPr>
            </w:pPr>
            <w:r>
              <w:rPr>
                <w:sz w:val="24"/>
              </w:rPr>
              <w:t>Makani, Vatsal</w:t>
            </w:r>
          </w:p>
        </w:tc>
      </w:tr>
      <w:tr w:rsidR="00700567" w14:paraId="7A28B21B" w14:textId="77777777" w:rsidTr="00435464">
        <w:trPr>
          <w:trHeight w:val="336"/>
        </w:trPr>
        <w:tc>
          <w:tcPr>
            <w:tcW w:w="3247" w:type="dxa"/>
          </w:tcPr>
          <w:p w14:paraId="6DC00264" w14:textId="77777777" w:rsidR="00700567" w:rsidRDefault="00700567" w:rsidP="00435464">
            <w:pPr>
              <w:pStyle w:val="TableParagraph"/>
              <w:spacing w:before="25"/>
              <w:ind w:left="180" w:right="180"/>
              <w:rPr>
                <w:sz w:val="24"/>
              </w:rPr>
            </w:pPr>
            <w:proofErr w:type="spellStart"/>
            <w:r>
              <w:rPr>
                <w:sz w:val="24"/>
              </w:rPr>
              <w:t>Parsana</w:t>
            </w:r>
            <w:proofErr w:type="spellEnd"/>
            <w:r>
              <w:rPr>
                <w:sz w:val="24"/>
              </w:rPr>
              <w:t xml:space="preserve">, Jay </w:t>
            </w:r>
            <w:proofErr w:type="spellStart"/>
            <w:r>
              <w:rPr>
                <w:sz w:val="24"/>
              </w:rPr>
              <w:t>Sureshbhai</w:t>
            </w:r>
            <w:proofErr w:type="spellEnd"/>
          </w:p>
        </w:tc>
      </w:tr>
      <w:tr w:rsidR="00700567" w14:paraId="3BCBDE2E" w14:textId="77777777" w:rsidTr="00435464">
        <w:trPr>
          <w:trHeight w:val="336"/>
        </w:trPr>
        <w:tc>
          <w:tcPr>
            <w:tcW w:w="3247" w:type="dxa"/>
          </w:tcPr>
          <w:p w14:paraId="0645B8B6" w14:textId="77777777" w:rsidR="00700567" w:rsidRDefault="00700567" w:rsidP="00435464">
            <w:pPr>
              <w:pStyle w:val="TableParagraph"/>
              <w:spacing w:before="25"/>
              <w:ind w:left="180" w:right="180"/>
              <w:rPr>
                <w:sz w:val="24"/>
              </w:rPr>
            </w:pPr>
            <w:r>
              <w:rPr>
                <w:sz w:val="24"/>
              </w:rPr>
              <w:t>Shah, Saumil</w:t>
            </w:r>
          </w:p>
        </w:tc>
      </w:tr>
      <w:tr w:rsidR="00700567" w14:paraId="7936D2D9" w14:textId="77777777" w:rsidTr="00435464">
        <w:trPr>
          <w:trHeight w:val="300"/>
        </w:trPr>
        <w:tc>
          <w:tcPr>
            <w:tcW w:w="3247" w:type="dxa"/>
          </w:tcPr>
          <w:p w14:paraId="1717702B" w14:textId="77777777" w:rsidR="00700567" w:rsidRDefault="00700567" w:rsidP="00435464">
            <w:pPr>
              <w:pStyle w:val="TableParagraph"/>
              <w:spacing w:before="25" w:line="256" w:lineRule="exact"/>
              <w:ind w:left="180" w:right="180"/>
              <w:rPr>
                <w:sz w:val="24"/>
              </w:rPr>
            </w:pPr>
            <w:r>
              <w:rPr>
                <w:sz w:val="24"/>
              </w:rPr>
              <w:t>ALL RIGHTS RESERVED</w:t>
            </w:r>
          </w:p>
        </w:tc>
      </w:tr>
    </w:tbl>
    <w:p w14:paraId="4743B5A2" w14:textId="77777777" w:rsidR="00700567" w:rsidRDefault="00700567" w:rsidP="00700567">
      <w:pPr>
        <w:spacing w:line="256" w:lineRule="exact"/>
        <w:rPr>
          <w:sz w:val="24"/>
        </w:rPr>
        <w:sectPr w:rsidR="00700567">
          <w:pgSz w:w="12240" w:h="15840"/>
          <w:pgMar w:top="1500" w:right="820" w:bottom="280" w:left="820" w:header="720" w:footer="720" w:gutter="0"/>
          <w:cols w:space="720"/>
        </w:sectPr>
      </w:pPr>
    </w:p>
    <w:p w14:paraId="0B9BE9C9" w14:textId="77777777" w:rsidR="00700567" w:rsidRDefault="00700567" w:rsidP="00700567">
      <w:pPr>
        <w:pStyle w:val="BodyText"/>
        <w:rPr>
          <w:b/>
        </w:rPr>
      </w:pPr>
    </w:p>
    <w:p w14:paraId="77648701" w14:textId="77777777" w:rsidR="00700567" w:rsidRDefault="00700567" w:rsidP="00700567">
      <w:pPr>
        <w:pStyle w:val="BodyText"/>
        <w:rPr>
          <w:b/>
        </w:rPr>
      </w:pPr>
    </w:p>
    <w:p w14:paraId="669C1A09" w14:textId="77777777" w:rsidR="00700567" w:rsidRDefault="00700567" w:rsidP="00700567">
      <w:pPr>
        <w:pStyle w:val="BodyText"/>
        <w:rPr>
          <w:b/>
        </w:rPr>
      </w:pPr>
    </w:p>
    <w:p w14:paraId="0D9FC209" w14:textId="77777777" w:rsidR="00700567" w:rsidRDefault="00700567" w:rsidP="00700567">
      <w:pPr>
        <w:pStyle w:val="BodyText"/>
        <w:rPr>
          <w:b/>
        </w:rPr>
      </w:pPr>
    </w:p>
    <w:p w14:paraId="44E382ED" w14:textId="77777777" w:rsidR="00700567" w:rsidRDefault="00700567" w:rsidP="00700567">
      <w:pPr>
        <w:pStyle w:val="BodyText"/>
        <w:rPr>
          <w:b/>
        </w:rPr>
      </w:pPr>
    </w:p>
    <w:p w14:paraId="672285A7" w14:textId="77777777" w:rsidR="00700567" w:rsidRDefault="00700567" w:rsidP="00700567">
      <w:pPr>
        <w:pStyle w:val="BodyText"/>
        <w:rPr>
          <w:b/>
        </w:rPr>
      </w:pPr>
    </w:p>
    <w:p w14:paraId="326E436A" w14:textId="77777777" w:rsidR="00700567" w:rsidRDefault="00700567" w:rsidP="00700567">
      <w:pPr>
        <w:pStyle w:val="BodyText"/>
        <w:rPr>
          <w:b/>
        </w:rPr>
      </w:pPr>
    </w:p>
    <w:p w14:paraId="4B1D1AFD" w14:textId="77777777" w:rsidR="00700567" w:rsidRDefault="00700567" w:rsidP="00700567">
      <w:pPr>
        <w:pStyle w:val="BodyText"/>
        <w:rPr>
          <w:b/>
        </w:rPr>
      </w:pPr>
    </w:p>
    <w:p w14:paraId="36A141D0" w14:textId="77777777" w:rsidR="00700567" w:rsidRDefault="00700567" w:rsidP="00700567">
      <w:pPr>
        <w:pStyle w:val="BodyText"/>
        <w:rPr>
          <w:b/>
        </w:rPr>
      </w:pPr>
    </w:p>
    <w:p w14:paraId="6366A399" w14:textId="77777777" w:rsidR="00700567" w:rsidRDefault="00700567" w:rsidP="00700567">
      <w:pPr>
        <w:pStyle w:val="BodyText"/>
        <w:rPr>
          <w:b/>
        </w:rPr>
      </w:pPr>
    </w:p>
    <w:p w14:paraId="739F1905" w14:textId="77777777" w:rsidR="00700567" w:rsidRDefault="00700567" w:rsidP="00700567">
      <w:pPr>
        <w:pStyle w:val="BodyText"/>
        <w:rPr>
          <w:b/>
        </w:rPr>
      </w:pPr>
    </w:p>
    <w:p w14:paraId="398FB8FF" w14:textId="77777777" w:rsidR="00700567" w:rsidRDefault="00700567" w:rsidP="00700567">
      <w:pPr>
        <w:pStyle w:val="BodyText"/>
        <w:rPr>
          <w:b/>
        </w:rPr>
      </w:pPr>
    </w:p>
    <w:p w14:paraId="59B8E2EE" w14:textId="77777777" w:rsidR="00700567" w:rsidRDefault="00700567" w:rsidP="00700567">
      <w:pPr>
        <w:pStyle w:val="BodyText"/>
        <w:rPr>
          <w:b/>
        </w:rPr>
      </w:pPr>
    </w:p>
    <w:p w14:paraId="24E6AB90" w14:textId="77777777" w:rsidR="00700567" w:rsidRDefault="00700567" w:rsidP="00700567">
      <w:pPr>
        <w:pStyle w:val="BodyText"/>
        <w:rPr>
          <w:b/>
        </w:rPr>
      </w:pPr>
    </w:p>
    <w:p w14:paraId="40508AC1" w14:textId="77777777" w:rsidR="00700567" w:rsidRDefault="00700567" w:rsidP="00700567">
      <w:pPr>
        <w:pStyle w:val="BodyText"/>
        <w:rPr>
          <w:b/>
        </w:rPr>
      </w:pPr>
    </w:p>
    <w:p w14:paraId="6CE7E6FA" w14:textId="77777777" w:rsidR="00700567" w:rsidRDefault="00700567" w:rsidP="00700567">
      <w:pPr>
        <w:pStyle w:val="BodyText"/>
        <w:rPr>
          <w:b/>
        </w:rPr>
      </w:pPr>
    </w:p>
    <w:p w14:paraId="1794EEFF" w14:textId="77777777" w:rsidR="00700567" w:rsidRDefault="00700567" w:rsidP="00700567">
      <w:pPr>
        <w:pStyle w:val="BodyText"/>
        <w:rPr>
          <w:b/>
        </w:rPr>
      </w:pPr>
    </w:p>
    <w:p w14:paraId="47A16EF3" w14:textId="77777777" w:rsidR="00700567" w:rsidRDefault="00700567" w:rsidP="00700567">
      <w:pPr>
        <w:pStyle w:val="BodyText"/>
        <w:rPr>
          <w:b/>
        </w:rPr>
      </w:pPr>
    </w:p>
    <w:p w14:paraId="172A309A" w14:textId="77777777" w:rsidR="00700567" w:rsidRDefault="00700567" w:rsidP="00700567">
      <w:pPr>
        <w:pStyle w:val="BodyText"/>
        <w:rPr>
          <w:b/>
        </w:rPr>
      </w:pPr>
    </w:p>
    <w:p w14:paraId="489752FF" w14:textId="77777777" w:rsidR="00700567" w:rsidRDefault="00700567" w:rsidP="00700567">
      <w:pPr>
        <w:pStyle w:val="BodyText"/>
        <w:rPr>
          <w:b/>
        </w:rPr>
      </w:pPr>
    </w:p>
    <w:p w14:paraId="7057CC50" w14:textId="77777777" w:rsidR="00700567" w:rsidRDefault="00700567" w:rsidP="00700567">
      <w:pPr>
        <w:pStyle w:val="BodyText"/>
        <w:rPr>
          <w:b/>
        </w:rPr>
      </w:pPr>
    </w:p>
    <w:p w14:paraId="7346046F" w14:textId="77777777" w:rsidR="00700567" w:rsidRDefault="00700567" w:rsidP="00700567">
      <w:pPr>
        <w:pStyle w:val="BodyText"/>
        <w:rPr>
          <w:b/>
        </w:rPr>
      </w:pPr>
    </w:p>
    <w:p w14:paraId="6024FB67" w14:textId="77777777" w:rsidR="00700567" w:rsidRDefault="00700567" w:rsidP="00700567">
      <w:pPr>
        <w:pStyle w:val="BodyText"/>
        <w:rPr>
          <w:b/>
        </w:rPr>
      </w:pPr>
    </w:p>
    <w:p w14:paraId="05CD799C" w14:textId="77777777" w:rsidR="00700567" w:rsidRDefault="00700567" w:rsidP="00700567">
      <w:pPr>
        <w:pStyle w:val="BodyText"/>
        <w:rPr>
          <w:b/>
        </w:rPr>
      </w:pPr>
    </w:p>
    <w:p w14:paraId="36BF0B52" w14:textId="77777777" w:rsidR="00700567" w:rsidRDefault="00700567" w:rsidP="00700567">
      <w:pPr>
        <w:pStyle w:val="BodyText"/>
        <w:rPr>
          <w:b/>
        </w:rPr>
      </w:pPr>
    </w:p>
    <w:p w14:paraId="5A2224BA" w14:textId="77777777" w:rsidR="00700567" w:rsidRDefault="00700567" w:rsidP="00700567">
      <w:pPr>
        <w:pStyle w:val="BodyText"/>
        <w:rPr>
          <w:b/>
        </w:rPr>
      </w:pPr>
    </w:p>
    <w:p w14:paraId="6AE7C889" w14:textId="77777777" w:rsidR="00700567" w:rsidRDefault="00700567" w:rsidP="00700567">
      <w:pPr>
        <w:pStyle w:val="BodyText"/>
        <w:rPr>
          <w:b/>
        </w:rPr>
      </w:pPr>
    </w:p>
    <w:p w14:paraId="59052F39" w14:textId="77777777" w:rsidR="00700567" w:rsidRDefault="00700567" w:rsidP="00700567">
      <w:pPr>
        <w:pStyle w:val="BodyText"/>
        <w:rPr>
          <w:b/>
        </w:rPr>
      </w:pPr>
    </w:p>
    <w:p w14:paraId="36F1767F" w14:textId="77777777" w:rsidR="00700567" w:rsidRDefault="00700567" w:rsidP="00700567">
      <w:pPr>
        <w:pStyle w:val="BodyText"/>
        <w:rPr>
          <w:b/>
        </w:rPr>
      </w:pPr>
    </w:p>
    <w:p w14:paraId="685BC957" w14:textId="77777777" w:rsidR="00700567" w:rsidRDefault="00700567" w:rsidP="00700567">
      <w:pPr>
        <w:pStyle w:val="BodyText"/>
        <w:rPr>
          <w:b/>
        </w:rPr>
      </w:pPr>
    </w:p>
    <w:p w14:paraId="2447FB54" w14:textId="77777777" w:rsidR="00700567" w:rsidRDefault="00700567" w:rsidP="00700567">
      <w:pPr>
        <w:pStyle w:val="BodyText"/>
        <w:rPr>
          <w:b/>
        </w:rPr>
      </w:pPr>
    </w:p>
    <w:p w14:paraId="78818E7E" w14:textId="77777777" w:rsidR="00700567" w:rsidRDefault="00700567" w:rsidP="00700567">
      <w:pPr>
        <w:pStyle w:val="BodyText"/>
        <w:rPr>
          <w:b/>
        </w:rPr>
      </w:pPr>
    </w:p>
    <w:p w14:paraId="1D4474D5" w14:textId="77777777" w:rsidR="00700567" w:rsidRDefault="00700567" w:rsidP="00700567">
      <w:pPr>
        <w:pStyle w:val="BodyText"/>
        <w:rPr>
          <w:b/>
        </w:rPr>
      </w:pPr>
    </w:p>
    <w:p w14:paraId="6642C8FF" w14:textId="77777777" w:rsidR="00700567" w:rsidRDefault="00700567" w:rsidP="00700567">
      <w:pPr>
        <w:pStyle w:val="BodyText"/>
        <w:rPr>
          <w:b/>
        </w:rPr>
      </w:pPr>
    </w:p>
    <w:p w14:paraId="2B25D2A1" w14:textId="77777777" w:rsidR="00700567" w:rsidRDefault="00700567" w:rsidP="00700567">
      <w:pPr>
        <w:pStyle w:val="BodyText"/>
        <w:rPr>
          <w:b/>
        </w:rPr>
      </w:pPr>
    </w:p>
    <w:p w14:paraId="650E24DB" w14:textId="77777777" w:rsidR="00700567" w:rsidRDefault="00700567" w:rsidP="00700567">
      <w:pPr>
        <w:pStyle w:val="BodyText"/>
        <w:rPr>
          <w:b/>
        </w:rPr>
      </w:pPr>
    </w:p>
    <w:p w14:paraId="6AA8D281" w14:textId="77777777" w:rsidR="00700567" w:rsidRDefault="00700567" w:rsidP="00700567">
      <w:pPr>
        <w:pStyle w:val="BodyText"/>
        <w:rPr>
          <w:b/>
        </w:rPr>
      </w:pPr>
    </w:p>
    <w:p w14:paraId="69A07CBF" w14:textId="77777777" w:rsidR="00700567" w:rsidRDefault="00700567" w:rsidP="00700567">
      <w:pPr>
        <w:pStyle w:val="BodyText"/>
        <w:rPr>
          <w:b/>
        </w:rPr>
      </w:pPr>
    </w:p>
    <w:p w14:paraId="4CDE9C14" w14:textId="77777777" w:rsidR="00700567" w:rsidRDefault="00700567" w:rsidP="00700567">
      <w:pPr>
        <w:pStyle w:val="BodyText"/>
        <w:rPr>
          <w:b/>
        </w:rPr>
      </w:pPr>
    </w:p>
    <w:p w14:paraId="13168C4D" w14:textId="77777777" w:rsidR="00700567" w:rsidRDefault="00700567" w:rsidP="00700567">
      <w:pPr>
        <w:pStyle w:val="BodyText"/>
        <w:rPr>
          <w:b/>
        </w:rPr>
      </w:pPr>
    </w:p>
    <w:p w14:paraId="63112210" w14:textId="77777777" w:rsidR="00700567" w:rsidRDefault="00700567" w:rsidP="00700567">
      <w:pPr>
        <w:pStyle w:val="BodyText"/>
        <w:rPr>
          <w:b/>
        </w:rPr>
      </w:pPr>
    </w:p>
    <w:p w14:paraId="2354B394" w14:textId="77777777" w:rsidR="00700567" w:rsidRDefault="00700567" w:rsidP="00700567">
      <w:pPr>
        <w:pStyle w:val="BodyText"/>
        <w:rPr>
          <w:b/>
        </w:rPr>
      </w:pPr>
    </w:p>
    <w:p w14:paraId="037A0099" w14:textId="77777777" w:rsidR="00700567" w:rsidRDefault="00700567" w:rsidP="00700567">
      <w:pPr>
        <w:pStyle w:val="BodyText"/>
        <w:rPr>
          <w:b/>
        </w:rPr>
      </w:pPr>
    </w:p>
    <w:p w14:paraId="7A759A29" w14:textId="77777777" w:rsidR="00700567" w:rsidRDefault="00700567" w:rsidP="00700567">
      <w:pPr>
        <w:pStyle w:val="BodyText"/>
        <w:rPr>
          <w:b/>
        </w:rPr>
      </w:pPr>
    </w:p>
    <w:p w14:paraId="0CA81A06" w14:textId="77777777" w:rsidR="00700567" w:rsidRDefault="00700567" w:rsidP="00700567">
      <w:pPr>
        <w:pStyle w:val="BodyText"/>
        <w:rPr>
          <w:b/>
        </w:rPr>
      </w:pPr>
    </w:p>
    <w:p w14:paraId="27FB06DD" w14:textId="77777777" w:rsidR="00700567" w:rsidRDefault="00700567" w:rsidP="00700567">
      <w:pPr>
        <w:pStyle w:val="BodyText"/>
        <w:rPr>
          <w:b/>
        </w:rPr>
      </w:pPr>
    </w:p>
    <w:p w14:paraId="644305FA" w14:textId="77777777" w:rsidR="00700567" w:rsidRDefault="00700567" w:rsidP="00700567">
      <w:pPr>
        <w:pStyle w:val="BodyText"/>
        <w:rPr>
          <w:b/>
        </w:rPr>
      </w:pPr>
    </w:p>
    <w:p w14:paraId="7A4942C6" w14:textId="77777777" w:rsidR="00700567" w:rsidRDefault="00700567" w:rsidP="00700567">
      <w:pPr>
        <w:pStyle w:val="BodyText"/>
        <w:rPr>
          <w:b/>
        </w:rPr>
      </w:pPr>
    </w:p>
    <w:p w14:paraId="6793A8E7" w14:textId="77777777" w:rsidR="00700567" w:rsidRDefault="00700567" w:rsidP="00700567">
      <w:pPr>
        <w:pStyle w:val="BodyText"/>
        <w:spacing w:before="9"/>
        <w:rPr>
          <w:b/>
          <w:sz w:val="13"/>
        </w:rPr>
      </w:pPr>
    </w:p>
    <w:tbl>
      <w:tblPr>
        <w:tblW w:w="0" w:type="auto"/>
        <w:tblInd w:w="3591" w:type="dxa"/>
        <w:tblLayout w:type="fixed"/>
        <w:tblCellMar>
          <w:left w:w="0" w:type="dxa"/>
          <w:right w:w="0" w:type="dxa"/>
        </w:tblCellMar>
        <w:tblLook w:val="01E0" w:firstRow="1" w:lastRow="1" w:firstColumn="1" w:lastColumn="1" w:noHBand="0" w:noVBand="0"/>
      </w:tblPr>
      <w:tblGrid>
        <w:gridCol w:w="6396"/>
      </w:tblGrid>
      <w:tr w:rsidR="00700567" w14:paraId="37F46586" w14:textId="77777777" w:rsidTr="00435464">
        <w:trPr>
          <w:trHeight w:val="1416"/>
        </w:trPr>
        <w:tc>
          <w:tcPr>
            <w:tcW w:w="6396" w:type="dxa"/>
            <w:tcBorders>
              <w:bottom w:val="single" w:sz="4" w:space="0" w:color="000000"/>
            </w:tcBorders>
          </w:tcPr>
          <w:p w14:paraId="26C3933D" w14:textId="77777777" w:rsidR="00700567" w:rsidRDefault="00700567" w:rsidP="00435464">
            <w:pPr>
              <w:pStyle w:val="TableParagraph"/>
              <w:spacing w:line="266" w:lineRule="exact"/>
              <w:jc w:val="left"/>
              <w:rPr>
                <w:b/>
                <w:sz w:val="24"/>
              </w:rPr>
            </w:pPr>
            <w:r>
              <w:rPr>
                <w:b/>
                <w:sz w:val="24"/>
              </w:rPr>
              <w:t>APPROVED</w:t>
            </w:r>
          </w:p>
        </w:tc>
      </w:tr>
      <w:tr w:rsidR="00700567" w14:paraId="1235BF1D" w14:textId="77777777" w:rsidTr="00435464">
        <w:trPr>
          <w:trHeight w:val="276"/>
        </w:trPr>
        <w:tc>
          <w:tcPr>
            <w:tcW w:w="6396" w:type="dxa"/>
            <w:tcBorders>
              <w:top w:val="single" w:sz="4" w:space="0" w:color="000000"/>
            </w:tcBorders>
          </w:tcPr>
          <w:p w14:paraId="35E7A1C4" w14:textId="77777777" w:rsidR="00700567" w:rsidRDefault="00700567" w:rsidP="00435464">
            <w:pPr>
              <w:pStyle w:val="TableParagraph"/>
              <w:spacing w:line="256" w:lineRule="exact"/>
              <w:ind w:left="60"/>
              <w:jc w:val="left"/>
              <w:rPr>
                <w:sz w:val="24"/>
              </w:rPr>
            </w:pPr>
            <w:r>
              <w:rPr>
                <w:sz w:val="24"/>
              </w:rPr>
              <w:t>Prof. Kaikai Liu, Project Advisor</w:t>
            </w:r>
          </w:p>
        </w:tc>
      </w:tr>
    </w:tbl>
    <w:p w14:paraId="32F16605" w14:textId="77777777" w:rsidR="00700567" w:rsidRDefault="00700567" w:rsidP="00700567">
      <w:pPr>
        <w:spacing w:line="256" w:lineRule="exact"/>
        <w:rPr>
          <w:sz w:val="24"/>
        </w:rPr>
        <w:sectPr w:rsidR="00700567">
          <w:pgSz w:w="12240" w:h="15840"/>
          <w:pgMar w:top="1500" w:right="820" w:bottom="280" w:left="820" w:header="720" w:footer="720" w:gutter="0"/>
          <w:cols w:space="720"/>
        </w:sectPr>
      </w:pPr>
    </w:p>
    <w:p w14:paraId="71E3A747" w14:textId="77777777" w:rsidR="00700567" w:rsidRDefault="00700567" w:rsidP="00700567">
      <w:pPr>
        <w:pStyle w:val="BodyText"/>
        <w:spacing w:before="6"/>
        <w:rPr>
          <w:b/>
          <w:sz w:val="11"/>
        </w:rPr>
      </w:pPr>
    </w:p>
    <w:p w14:paraId="45954A5A" w14:textId="77777777" w:rsidR="00700567" w:rsidRDefault="00700567" w:rsidP="00700567">
      <w:pPr>
        <w:spacing w:before="88"/>
        <w:ind w:left="1453" w:right="736"/>
        <w:jc w:val="center"/>
        <w:rPr>
          <w:sz w:val="28"/>
        </w:rPr>
      </w:pPr>
      <w:r>
        <w:rPr>
          <w:sz w:val="28"/>
        </w:rPr>
        <w:t>ABSTRACT</w:t>
      </w:r>
    </w:p>
    <w:p w14:paraId="0B522668" w14:textId="77777777" w:rsidR="00700567" w:rsidRDefault="00700567" w:rsidP="00700567">
      <w:pPr>
        <w:pStyle w:val="BodyText"/>
        <w:rPr>
          <w:sz w:val="24"/>
        </w:rPr>
      </w:pPr>
    </w:p>
    <w:p w14:paraId="699810BC" w14:textId="77777777" w:rsidR="00700567" w:rsidRDefault="00700567" w:rsidP="00700567">
      <w:pPr>
        <w:pStyle w:val="Heading1"/>
        <w:ind w:left="1456"/>
      </w:pPr>
      <w:r>
        <w:t>Connected and Autonomous Robotic System</w:t>
      </w:r>
    </w:p>
    <w:p w14:paraId="09C6FBE7" w14:textId="77777777" w:rsidR="00700567" w:rsidRDefault="00700567" w:rsidP="00700567">
      <w:pPr>
        <w:ind w:left="1457" w:right="736"/>
        <w:jc w:val="center"/>
        <w:rPr>
          <w:sz w:val="24"/>
        </w:rPr>
      </w:pPr>
      <w:r>
        <w:rPr>
          <w:sz w:val="24"/>
        </w:rPr>
        <w:t xml:space="preserve">By Gandhi Prashant </w:t>
      </w:r>
      <w:proofErr w:type="spellStart"/>
      <w:r>
        <w:rPr>
          <w:sz w:val="24"/>
        </w:rPr>
        <w:t>Shushilbhai</w:t>
      </w:r>
      <w:proofErr w:type="spellEnd"/>
      <w:r>
        <w:rPr>
          <w:sz w:val="24"/>
        </w:rPr>
        <w:t xml:space="preserve">, Makani </w:t>
      </w:r>
      <w:proofErr w:type="spellStart"/>
      <w:r>
        <w:rPr>
          <w:sz w:val="24"/>
        </w:rPr>
        <w:t>Vatsal</w:t>
      </w:r>
      <w:proofErr w:type="spellEnd"/>
      <w:r>
        <w:rPr>
          <w:sz w:val="24"/>
        </w:rPr>
        <w:t xml:space="preserve">, </w:t>
      </w:r>
      <w:proofErr w:type="spellStart"/>
      <w:r>
        <w:rPr>
          <w:sz w:val="24"/>
        </w:rPr>
        <w:t>Parsana</w:t>
      </w:r>
      <w:proofErr w:type="spellEnd"/>
      <w:r>
        <w:rPr>
          <w:sz w:val="24"/>
        </w:rPr>
        <w:t xml:space="preserve"> Jay </w:t>
      </w:r>
      <w:proofErr w:type="spellStart"/>
      <w:r>
        <w:rPr>
          <w:sz w:val="24"/>
        </w:rPr>
        <w:t>Sureshbhai</w:t>
      </w:r>
      <w:proofErr w:type="spellEnd"/>
      <w:r>
        <w:rPr>
          <w:sz w:val="24"/>
        </w:rPr>
        <w:t xml:space="preserve">, Shah </w:t>
      </w:r>
      <w:proofErr w:type="spellStart"/>
      <w:r>
        <w:rPr>
          <w:sz w:val="24"/>
        </w:rPr>
        <w:t>Saumil</w:t>
      </w:r>
      <w:proofErr w:type="spellEnd"/>
    </w:p>
    <w:p w14:paraId="31BA8D35" w14:textId="77777777" w:rsidR="00700567" w:rsidRDefault="00700567" w:rsidP="00700567">
      <w:pPr>
        <w:pStyle w:val="BodyText"/>
        <w:rPr>
          <w:sz w:val="26"/>
        </w:rPr>
      </w:pPr>
    </w:p>
    <w:p w14:paraId="5CC7FE3F" w14:textId="77777777" w:rsidR="00700567" w:rsidRDefault="00700567" w:rsidP="00700567">
      <w:pPr>
        <w:spacing w:before="200" w:line="487" w:lineRule="auto"/>
        <w:ind w:left="1340" w:right="642" w:firstLine="720"/>
        <w:rPr>
          <w:sz w:val="24"/>
        </w:rPr>
      </w:pPr>
      <w:r>
        <w:rPr>
          <w:sz w:val="24"/>
        </w:rPr>
        <w:t xml:space="preserve">Nowadays autonomous robotic systems are the </w:t>
      </w:r>
      <w:proofErr w:type="gramStart"/>
      <w:r>
        <w:rPr>
          <w:sz w:val="24"/>
        </w:rPr>
        <w:t>main focus</w:t>
      </w:r>
      <w:proofErr w:type="gramEnd"/>
      <w:r>
        <w:rPr>
          <w:sz w:val="24"/>
        </w:rPr>
        <w:t xml:space="preserve"> of research in the tech industry. The project, connected and autonomous system, is an amalgam of embedded systems, IoT, distributed sensor networks, and deep learning applications. In this project, we aim to develop a drone that has autonomous capabilities and can track moving objects such as vehicles and people. Its application will be to capture videos or images of these moving objects autonomously. The ultrawide beacon, RTK GPS and a stereoscopic camera will be attached to the drone for tracking the object. The object is embedded with a beacon and an RTK GPS so that the drone can keep track of that object.</w:t>
      </w:r>
    </w:p>
    <w:p w14:paraId="7F71A879" w14:textId="77777777" w:rsidR="00700567" w:rsidRDefault="00700567" w:rsidP="00700567">
      <w:pPr>
        <w:spacing w:line="487" w:lineRule="auto"/>
        <w:ind w:left="1340" w:right="742" w:firstLine="720"/>
        <w:rPr>
          <w:sz w:val="24"/>
        </w:rPr>
      </w:pPr>
      <w:r>
        <w:rPr>
          <w:sz w:val="24"/>
        </w:rPr>
        <w:t xml:space="preserve">The low-level architecture is based on </w:t>
      </w:r>
      <w:proofErr w:type="spellStart"/>
      <w:r>
        <w:rPr>
          <w:sz w:val="24"/>
        </w:rPr>
        <w:t>NuttX</w:t>
      </w:r>
      <w:proofErr w:type="spellEnd"/>
      <w:r>
        <w:rPr>
          <w:sz w:val="24"/>
        </w:rPr>
        <w:t xml:space="preserve"> OS, with </w:t>
      </w:r>
      <w:proofErr w:type="spellStart"/>
      <w:r>
        <w:rPr>
          <w:sz w:val="24"/>
        </w:rPr>
        <w:t>ArduPilot</w:t>
      </w:r>
      <w:proofErr w:type="spellEnd"/>
      <w:r>
        <w:rPr>
          <w:sz w:val="24"/>
        </w:rPr>
        <w:t xml:space="preserve"> firmware, and Pixhawk 4 flight controller. The higher-level architecture uses Linux based systems that can support complex frameworks and computing-intensive applications such as object detection, classification, and system localization. The system makes use of a ZED stereo camera to get the depth information from the disparity map for autonomous landing and obstacle avoidance. We are making use of datasets that are relevant to train our deep learning models and avoid obstacles while in mid-air</w:t>
      </w:r>
    </w:p>
    <w:p w14:paraId="4659383F" w14:textId="77777777" w:rsidR="00700567" w:rsidRDefault="00700567" w:rsidP="00700567">
      <w:pPr>
        <w:spacing w:line="487" w:lineRule="auto"/>
        <w:rPr>
          <w:sz w:val="24"/>
        </w:rPr>
        <w:sectPr w:rsidR="00700567">
          <w:pgSz w:w="12240" w:h="15840"/>
          <w:pgMar w:top="1500" w:right="820" w:bottom="280" w:left="820" w:header="720" w:footer="720" w:gutter="0"/>
          <w:cols w:space="720"/>
        </w:sectPr>
      </w:pPr>
    </w:p>
    <w:p w14:paraId="67CFA053" w14:textId="77777777" w:rsidR="00700567" w:rsidRDefault="00700567" w:rsidP="00700567">
      <w:pPr>
        <w:pStyle w:val="BodyText"/>
      </w:pPr>
    </w:p>
    <w:p w14:paraId="23468F62" w14:textId="77777777" w:rsidR="00700567" w:rsidRDefault="00700567" w:rsidP="00700567">
      <w:pPr>
        <w:pStyle w:val="BodyText"/>
      </w:pPr>
    </w:p>
    <w:p w14:paraId="64F76669" w14:textId="77777777" w:rsidR="00700567" w:rsidRDefault="00700567" w:rsidP="00700567">
      <w:pPr>
        <w:pStyle w:val="BodyText"/>
      </w:pPr>
    </w:p>
    <w:p w14:paraId="0220B2C0" w14:textId="77777777" w:rsidR="00700567" w:rsidRDefault="00700567" w:rsidP="00700567">
      <w:pPr>
        <w:pStyle w:val="BodyText"/>
      </w:pPr>
    </w:p>
    <w:p w14:paraId="3B7612BE" w14:textId="77777777" w:rsidR="00700567" w:rsidRDefault="00700567" w:rsidP="00700567">
      <w:pPr>
        <w:pStyle w:val="BodyText"/>
      </w:pPr>
    </w:p>
    <w:p w14:paraId="3BB9D632" w14:textId="77777777" w:rsidR="00700567" w:rsidRDefault="00700567" w:rsidP="00700567">
      <w:pPr>
        <w:pStyle w:val="BodyText"/>
      </w:pPr>
    </w:p>
    <w:p w14:paraId="635B1E78" w14:textId="77777777" w:rsidR="00700567" w:rsidRDefault="00700567" w:rsidP="00700567">
      <w:pPr>
        <w:pStyle w:val="BodyText"/>
      </w:pPr>
    </w:p>
    <w:p w14:paraId="39ACC76C" w14:textId="77777777" w:rsidR="00700567" w:rsidRDefault="00700567" w:rsidP="00700567">
      <w:pPr>
        <w:pStyle w:val="BodyText"/>
      </w:pPr>
    </w:p>
    <w:p w14:paraId="346B4E4E" w14:textId="77777777" w:rsidR="00700567" w:rsidRDefault="00700567" w:rsidP="00700567">
      <w:pPr>
        <w:pStyle w:val="BodyText"/>
      </w:pPr>
    </w:p>
    <w:p w14:paraId="13A7D889" w14:textId="77777777" w:rsidR="00700567" w:rsidRDefault="00700567" w:rsidP="00700567">
      <w:pPr>
        <w:pStyle w:val="BodyText"/>
      </w:pPr>
    </w:p>
    <w:p w14:paraId="292ABD36" w14:textId="77777777" w:rsidR="00700567" w:rsidRDefault="00700567" w:rsidP="00700567">
      <w:pPr>
        <w:pStyle w:val="BodyText"/>
      </w:pPr>
    </w:p>
    <w:p w14:paraId="67A9985B" w14:textId="77777777" w:rsidR="00700567" w:rsidRDefault="00700567" w:rsidP="00700567">
      <w:pPr>
        <w:pStyle w:val="BodyText"/>
      </w:pPr>
    </w:p>
    <w:p w14:paraId="7046CFCB" w14:textId="77777777" w:rsidR="00700567" w:rsidRDefault="00700567" w:rsidP="00700567">
      <w:pPr>
        <w:pStyle w:val="BodyText"/>
      </w:pPr>
    </w:p>
    <w:p w14:paraId="679E9ECC" w14:textId="77777777" w:rsidR="00700567" w:rsidRDefault="00700567" w:rsidP="00700567">
      <w:pPr>
        <w:pStyle w:val="BodyText"/>
      </w:pPr>
    </w:p>
    <w:p w14:paraId="4B3EE248" w14:textId="77777777" w:rsidR="00700567" w:rsidRDefault="00700567" w:rsidP="00700567">
      <w:pPr>
        <w:pStyle w:val="BodyText"/>
      </w:pPr>
    </w:p>
    <w:p w14:paraId="467BCCC2" w14:textId="77777777" w:rsidR="00700567" w:rsidRDefault="00700567" w:rsidP="00700567">
      <w:pPr>
        <w:pStyle w:val="BodyText"/>
      </w:pPr>
    </w:p>
    <w:p w14:paraId="166AF7D6" w14:textId="77777777" w:rsidR="00700567" w:rsidRDefault="00700567" w:rsidP="00700567">
      <w:pPr>
        <w:pStyle w:val="BodyText"/>
      </w:pPr>
    </w:p>
    <w:p w14:paraId="20B2798D" w14:textId="77777777" w:rsidR="00700567" w:rsidRDefault="00700567" w:rsidP="00700567">
      <w:pPr>
        <w:pStyle w:val="BodyText"/>
      </w:pPr>
    </w:p>
    <w:p w14:paraId="79EDE186" w14:textId="77777777" w:rsidR="00700567" w:rsidRDefault="00700567" w:rsidP="00700567">
      <w:pPr>
        <w:pStyle w:val="BodyText"/>
      </w:pPr>
    </w:p>
    <w:p w14:paraId="35F1C093" w14:textId="77777777" w:rsidR="00700567" w:rsidRDefault="00700567" w:rsidP="00700567">
      <w:pPr>
        <w:pStyle w:val="BodyText"/>
      </w:pPr>
    </w:p>
    <w:p w14:paraId="16759AA7" w14:textId="77777777" w:rsidR="00700567" w:rsidRDefault="00700567" w:rsidP="00700567">
      <w:pPr>
        <w:pStyle w:val="BodyText"/>
      </w:pPr>
    </w:p>
    <w:p w14:paraId="38BAA494" w14:textId="77777777" w:rsidR="00700567" w:rsidRDefault="00700567" w:rsidP="00700567">
      <w:pPr>
        <w:pStyle w:val="BodyText"/>
      </w:pPr>
    </w:p>
    <w:p w14:paraId="6B48862C" w14:textId="77777777" w:rsidR="00700567" w:rsidRDefault="00700567" w:rsidP="00700567">
      <w:pPr>
        <w:pStyle w:val="BodyText"/>
      </w:pPr>
    </w:p>
    <w:p w14:paraId="58503FF7" w14:textId="77777777" w:rsidR="00700567" w:rsidRDefault="00700567" w:rsidP="00700567">
      <w:pPr>
        <w:pStyle w:val="BodyText"/>
      </w:pPr>
    </w:p>
    <w:p w14:paraId="19B2DBD9" w14:textId="77777777" w:rsidR="00700567" w:rsidRDefault="00700567" w:rsidP="00700567">
      <w:pPr>
        <w:pStyle w:val="BodyText"/>
        <w:spacing w:before="8" w:after="1"/>
        <w:rPr>
          <w:sz w:val="10"/>
        </w:rPr>
      </w:pPr>
    </w:p>
    <w:tbl>
      <w:tblPr>
        <w:tblW w:w="0" w:type="auto"/>
        <w:tblInd w:w="2017" w:type="dxa"/>
        <w:tblLayout w:type="fixed"/>
        <w:tblCellMar>
          <w:left w:w="0" w:type="dxa"/>
          <w:right w:w="0" w:type="dxa"/>
        </w:tblCellMar>
        <w:tblLook w:val="01E0" w:firstRow="1" w:lastRow="1" w:firstColumn="1" w:lastColumn="1" w:noHBand="0" w:noVBand="0"/>
      </w:tblPr>
      <w:tblGrid>
        <w:gridCol w:w="7300"/>
      </w:tblGrid>
      <w:tr w:rsidR="00700567" w14:paraId="4E6619B5" w14:textId="77777777" w:rsidTr="00435464">
        <w:trPr>
          <w:trHeight w:val="420"/>
        </w:trPr>
        <w:tc>
          <w:tcPr>
            <w:tcW w:w="7300" w:type="dxa"/>
          </w:tcPr>
          <w:p w14:paraId="7DA8C3A2" w14:textId="77777777" w:rsidR="00700567" w:rsidRDefault="00700567" w:rsidP="00435464">
            <w:pPr>
              <w:pStyle w:val="TableParagraph"/>
              <w:spacing w:line="266" w:lineRule="exact"/>
              <w:ind w:left="181" w:right="181"/>
              <w:rPr>
                <w:b/>
                <w:sz w:val="24"/>
              </w:rPr>
            </w:pPr>
            <w:r>
              <w:rPr>
                <w:b/>
                <w:sz w:val="24"/>
              </w:rPr>
              <w:t>Acknowledgments</w:t>
            </w:r>
          </w:p>
        </w:tc>
      </w:tr>
      <w:tr w:rsidR="00700567" w14:paraId="5365FF01" w14:textId="77777777" w:rsidTr="00435464">
        <w:trPr>
          <w:trHeight w:val="972"/>
        </w:trPr>
        <w:tc>
          <w:tcPr>
            <w:tcW w:w="7300" w:type="dxa"/>
          </w:tcPr>
          <w:p w14:paraId="3DF51856" w14:textId="77777777" w:rsidR="00700567" w:rsidRDefault="00700567" w:rsidP="00435464">
            <w:pPr>
              <w:pStyle w:val="TableParagraph"/>
              <w:spacing w:before="144"/>
              <w:ind w:left="181" w:right="181"/>
              <w:rPr>
                <w:sz w:val="24"/>
              </w:rPr>
            </w:pPr>
            <w:r>
              <w:rPr>
                <w:sz w:val="24"/>
              </w:rPr>
              <w:t xml:space="preserve">The authors are deeply indebted to Professor Xiao </w:t>
            </w:r>
            <w:proofErr w:type="spellStart"/>
            <w:r>
              <w:rPr>
                <w:sz w:val="24"/>
              </w:rPr>
              <w:t>Su</w:t>
            </w:r>
            <w:proofErr w:type="spellEnd"/>
            <w:r>
              <w:rPr>
                <w:sz w:val="24"/>
              </w:rPr>
              <w:t xml:space="preserve"> for her invaluable</w:t>
            </w:r>
          </w:p>
          <w:p w14:paraId="7EB35E13" w14:textId="77777777" w:rsidR="00700567" w:rsidRDefault="00700567" w:rsidP="00435464">
            <w:pPr>
              <w:pStyle w:val="TableParagraph"/>
              <w:jc w:val="left"/>
              <w:rPr>
                <w:sz w:val="24"/>
              </w:rPr>
            </w:pPr>
          </w:p>
          <w:p w14:paraId="422D0001" w14:textId="77777777" w:rsidR="00700567" w:rsidRDefault="00700567" w:rsidP="00435464">
            <w:pPr>
              <w:pStyle w:val="TableParagraph"/>
              <w:spacing w:line="256" w:lineRule="exact"/>
              <w:ind w:left="181" w:right="180"/>
              <w:rPr>
                <w:sz w:val="24"/>
              </w:rPr>
            </w:pPr>
            <w:r>
              <w:rPr>
                <w:sz w:val="24"/>
              </w:rPr>
              <w:t>comments and assistance in the preparation of this study.</w:t>
            </w:r>
          </w:p>
        </w:tc>
      </w:tr>
    </w:tbl>
    <w:p w14:paraId="0AF49EA3" w14:textId="77777777" w:rsidR="00700567" w:rsidRDefault="00700567" w:rsidP="00700567">
      <w:pPr>
        <w:spacing w:line="256" w:lineRule="exact"/>
        <w:rPr>
          <w:sz w:val="24"/>
        </w:rPr>
        <w:sectPr w:rsidR="00700567">
          <w:pgSz w:w="12240" w:h="15840"/>
          <w:pgMar w:top="1500" w:right="820" w:bottom="280" w:left="820" w:header="720" w:footer="720" w:gutter="0"/>
          <w:cols w:space="720"/>
        </w:sectPr>
      </w:pPr>
    </w:p>
    <w:p w14:paraId="65767B73" w14:textId="77777777" w:rsidR="00700567" w:rsidRPr="00E557CB" w:rsidRDefault="00700567" w:rsidP="00700567">
      <w:pPr>
        <w:pStyle w:val="BodyText"/>
        <w:spacing w:before="72"/>
        <w:ind w:right="114"/>
        <w:jc w:val="right"/>
      </w:pPr>
      <w:bookmarkStart w:id="0" w:name="_bookmark0"/>
      <w:bookmarkEnd w:id="0"/>
      <w:r>
        <w:t>1</w:t>
      </w:r>
    </w:p>
    <w:p w14:paraId="02C1DD0B" w14:textId="4E51BDB8" w:rsidR="00700567" w:rsidRDefault="00700567"/>
    <w:p w14:paraId="1D170BEA" w14:textId="4D8861DD" w:rsidR="00700567" w:rsidRDefault="00700567" w:rsidP="00700567">
      <w:r>
        <w:br w:type="page"/>
      </w:r>
    </w:p>
    <w:p w14:paraId="3E1E8B4E" w14:textId="77777777" w:rsidR="00700567" w:rsidRDefault="00700567"/>
    <w:p w14:paraId="568C0E80" w14:textId="4EA09D5D" w:rsidR="00E97402" w:rsidRDefault="00651A58">
      <w:pPr>
        <w:pStyle w:val="Title"/>
        <w:framePr w:wrap="notBeside"/>
      </w:pPr>
      <w:r>
        <w:t>Connected and Autonomous Robotic System</w:t>
      </w:r>
    </w:p>
    <w:p w14:paraId="56152E26" w14:textId="09439D45" w:rsidR="00E97402" w:rsidRDefault="00E9342D">
      <w:pPr>
        <w:pStyle w:val="Authors"/>
        <w:framePr w:wrap="notBeside"/>
      </w:pPr>
      <w:r>
        <w:t xml:space="preserve">P. Gandhi, </w:t>
      </w:r>
      <w:r w:rsidR="007C759C">
        <w:t xml:space="preserve">V. Makani, </w:t>
      </w:r>
      <w:r>
        <w:t>J. Parsana</w:t>
      </w:r>
      <w:r w:rsidR="007C759C">
        <w:t>, S. Shah</w:t>
      </w:r>
    </w:p>
    <w:p w14:paraId="1322C7C3" w14:textId="145A6CB2" w:rsidR="00651A58" w:rsidRPr="00651A58" w:rsidRDefault="00E97402" w:rsidP="00651A58">
      <w:pPr>
        <w:pStyle w:val="Abstract"/>
        <w:rPr>
          <w:sz w:val="20"/>
          <w:szCs w:val="20"/>
        </w:rPr>
      </w:pPr>
      <w:r w:rsidRPr="00651A58">
        <w:rPr>
          <w:i/>
          <w:iCs/>
          <w:sz w:val="20"/>
          <w:szCs w:val="20"/>
        </w:rPr>
        <w:t>Abstract</w:t>
      </w:r>
      <w:r w:rsidRPr="00651A58">
        <w:rPr>
          <w:sz w:val="20"/>
          <w:szCs w:val="20"/>
        </w:rPr>
        <w:t>—</w:t>
      </w:r>
      <w:r w:rsidR="00651A58" w:rsidRPr="00651A58">
        <w:rPr>
          <w:sz w:val="20"/>
          <w:szCs w:val="20"/>
        </w:rPr>
        <w:t>Nowadays autonomous robotic system</w:t>
      </w:r>
      <w:r w:rsidR="001B174E">
        <w:rPr>
          <w:sz w:val="20"/>
          <w:szCs w:val="20"/>
        </w:rPr>
        <w:t>s</w:t>
      </w:r>
      <w:r w:rsidR="00651A58" w:rsidRPr="00651A58">
        <w:rPr>
          <w:sz w:val="20"/>
          <w:szCs w:val="20"/>
        </w:rPr>
        <w:t xml:space="preserve"> </w:t>
      </w:r>
      <w:r w:rsidR="001B174E">
        <w:rPr>
          <w:sz w:val="20"/>
          <w:szCs w:val="20"/>
        </w:rPr>
        <w:t xml:space="preserve">are the </w:t>
      </w:r>
      <w:proofErr w:type="gramStart"/>
      <w:r w:rsidR="001B174E">
        <w:rPr>
          <w:sz w:val="20"/>
          <w:szCs w:val="20"/>
        </w:rPr>
        <w:t>main focus</w:t>
      </w:r>
      <w:proofErr w:type="gramEnd"/>
      <w:r w:rsidR="001B174E">
        <w:rPr>
          <w:sz w:val="20"/>
          <w:szCs w:val="20"/>
        </w:rPr>
        <w:t xml:space="preserve"> of research</w:t>
      </w:r>
      <w:r w:rsidR="00651A58" w:rsidRPr="00651A58">
        <w:rPr>
          <w:sz w:val="20"/>
          <w:szCs w:val="20"/>
        </w:rPr>
        <w:t xml:space="preserve"> in the tech industry. The</w:t>
      </w:r>
      <w:r w:rsidR="008770CA">
        <w:rPr>
          <w:sz w:val="20"/>
          <w:szCs w:val="20"/>
        </w:rPr>
        <w:t xml:space="preserve"> project,</w:t>
      </w:r>
      <w:r w:rsidR="00651A58" w:rsidRPr="00651A58">
        <w:rPr>
          <w:sz w:val="20"/>
          <w:szCs w:val="20"/>
        </w:rPr>
        <w:t xml:space="preserve"> connected and autonomous system</w:t>
      </w:r>
      <w:r w:rsidR="008770CA">
        <w:rPr>
          <w:sz w:val="20"/>
          <w:szCs w:val="20"/>
        </w:rPr>
        <w:t>,</w:t>
      </w:r>
      <w:r w:rsidR="00651A58" w:rsidRPr="00651A58">
        <w:rPr>
          <w:sz w:val="20"/>
          <w:szCs w:val="20"/>
        </w:rPr>
        <w:t xml:space="preserve"> </w:t>
      </w:r>
      <w:r w:rsidR="008770CA">
        <w:rPr>
          <w:sz w:val="20"/>
          <w:szCs w:val="20"/>
        </w:rPr>
        <w:t>is</w:t>
      </w:r>
      <w:r w:rsidR="00651A58" w:rsidRPr="00651A58">
        <w:rPr>
          <w:sz w:val="20"/>
          <w:szCs w:val="20"/>
        </w:rPr>
        <w:t xml:space="preserve"> an amalgam of embedded systems, IoT, distributed sensor networks,</w:t>
      </w:r>
      <w:r w:rsidR="000F07D0">
        <w:rPr>
          <w:sz w:val="20"/>
          <w:szCs w:val="20"/>
        </w:rPr>
        <w:t xml:space="preserve"> and</w:t>
      </w:r>
      <w:r w:rsidR="00651A58" w:rsidRPr="00651A58">
        <w:rPr>
          <w:sz w:val="20"/>
          <w:szCs w:val="20"/>
        </w:rPr>
        <w:t xml:space="preserve"> deep learning applications. </w:t>
      </w:r>
      <w:r w:rsidR="003F2B2E">
        <w:rPr>
          <w:sz w:val="20"/>
          <w:szCs w:val="20"/>
        </w:rPr>
        <w:t>In this project, w</w:t>
      </w:r>
      <w:r w:rsidR="00651A58" w:rsidRPr="00651A58">
        <w:rPr>
          <w:sz w:val="20"/>
          <w:szCs w:val="20"/>
        </w:rPr>
        <w:t xml:space="preserve">e aim to develop a </w:t>
      </w:r>
      <w:r w:rsidR="00535E78">
        <w:rPr>
          <w:sz w:val="20"/>
          <w:szCs w:val="20"/>
        </w:rPr>
        <w:t xml:space="preserve">drone </w:t>
      </w:r>
      <w:r w:rsidR="00286993">
        <w:rPr>
          <w:sz w:val="20"/>
          <w:szCs w:val="20"/>
        </w:rPr>
        <w:t>that</w:t>
      </w:r>
      <w:r w:rsidR="00535E78">
        <w:rPr>
          <w:sz w:val="20"/>
          <w:szCs w:val="20"/>
        </w:rPr>
        <w:t xml:space="preserve"> </w:t>
      </w:r>
      <w:r w:rsidR="00F32C32">
        <w:rPr>
          <w:sz w:val="20"/>
          <w:szCs w:val="20"/>
        </w:rPr>
        <w:t>has autonomous capabilities</w:t>
      </w:r>
      <w:r w:rsidR="003F2B2E">
        <w:rPr>
          <w:sz w:val="20"/>
          <w:szCs w:val="20"/>
        </w:rPr>
        <w:t xml:space="preserve"> and can track moving objects such as vehicles</w:t>
      </w:r>
      <w:r w:rsidR="000710B2">
        <w:rPr>
          <w:sz w:val="20"/>
          <w:szCs w:val="20"/>
        </w:rPr>
        <w:t xml:space="preserve"> and</w:t>
      </w:r>
      <w:r w:rsidR="003F2B2E">
        <w:rPr>
          <w:sz w:val="20"/>
          <w:szCs w:val="20"/>
        </w:rPr>
        <w:t xml:space="preserve"> </w:t>
      </w:r>
      <w:r w:rsidR="00D66355">
        <w:rPr>
          <w:sz w:val="20"/>
          <w:szCs w:val="20"/>
        </w:rPr>
        <w:t>people</w:t>
      </w:r>
      <w:r w:rsidR="00F32C32">
        <w:rPr>
          <w:sz w:val="20"/>
          <w:szCs w:val="20"/>
        </w:rPr>
        <w:t xml:space="preserve">. </w:t>
      </w:r>
      <w:r w:rsidR="00D66355">
        <w:rPr>
          <w:sz w:val="20"/>
          <w:szCs w:val="20"/>
        </w:rPr>
        <w:t xml:space="preserve">Its application will be to capture videos or images of these moving objects autonomously. </w:t>
      </w:r>
      <w:r w:rsidR="00286993">
        <w:rPr>
          <w:sz w:val="20"/>
          <w:szCs w:val="20"/>
        </w:rPr>
        <w:t xml:space="preserve">The </w:t>
      </w:r>
      <w:r w:rsidR="00A44AA6">
        <w:rPr>
          <w:sz w:val="20"/>
          <w:szCs w:val="20"/>
        </w:rPr>
        <w:t xml:space="preserve">ultrawide beacon, RTK GPS and a stereoscopic camera </w:t>
      </w:r>
      <w:r w:rsidR="00286993">
        <w:rPr>
          <w:sz w:val="20"/>
          <w:szCs w:val="20"/>
        </w:rPr>
        <w:t xml:space="preserve">will be </w:t>
      </w:r>
      <w:r w:rsidR="0016136E">
        <w:rPr>
          <w:sz w:val="20"/>
          <w:szCs w:val="20"/>
        </w:rPr>
        <w:t>attached</w:t>
      </w:r>
      <w:r w:rsidR="00A44AA6">
        <w:rPr>
          <w:sz w:val="20"/>
          <w:szCs w:val="20"/>
        </w:rPr>
        <w:t xml:space="preserve"> to the drone</w:t>
      </w:r>
      <w:r w:rsidR="00F01291">
        <w:rPr>
          <w:sz w:val="20"/>
          <w:szCs w:val="20"/>
        </w:rPr>
        <w:t xml:space="preserve"> </w:t>
      </w:r>
      <w:r w:rsidR="0016136E">
        <w:rPr>
          <w:sz w:val="20"/>
          <w:szCs w:val="20"/>
        </w:rPr>
        <w:t>for tracking the object</w:t>
      </w:r>
      <w:r w:rsidR="00286993">
        <w:rPr>
          <w:sz w:val="20"/>
          <w:szCs w:val="20"/>
        </w:rPr>
        <w:t xml:space="preserve">. The </w:t>
      </w:r>
      <w:r w:rsidR="0016136E">
        <w:rPr>
          <w:sz w:val="20"/>
          <w:szCs w:val="20"/>
        </w:rPr>
        <w:t xml:space="preserve">object </w:t>
      </w:r>
      <w:r w:rsidR="0068306D">
        <w:rPr>
          <w:sz w:val="20"/>
          <w:szCs w:val="20"/>
        </w:rPr>
        <w:t>is embedded</w:t>
      </w:r>
      <w:r w:rsidR="00B5394D">
        <w:rPr>
          <w:sz w:val="20"/>
          <w:szCs w:val="20"/>
        </w:rPr>
        <w:t xml:space="preserve"> with</w:t>
      </w:r>
      <w:r w:rsidR="00391803">
        <w:rPr>
          <w:sz w:val="20"/>
          <w:szCs w:val="20"/>
        </w:rPr>
        <w:t xml:space="preserve"> </w:t>
      </w:r>
      <w:r w:rsidR="009759B6">
        <w:rPr>
          <w:sz w:val="20"/>
          <w:szCs w:val="20"/>
        </w:rPr>
        <w:t xml:space="preserve">a </w:t>
      </w:r>
      <w:r w:rsidR="00391803">
        <w:rPr>
          <w:sz w:val="20"/>
          <w:szCs w:val="20"/>
        </w:rPr>
        <w:t xml:space="preserve">beacon and </w:t>
      </w:r>
      <w:r w:rsidR="00706685">
        <w:rPr>
          <w:sz w:val="20"/>
          <w:szCs w:val="20"/>
        </w:rPr>
        <w:t>a</w:t>
      </w:r>
      <w:r w:rsidR="00BF5DE3">
        <w:rPr>
          <w:sz w:val="20"/>
          <w:szCs w:val="20"/>
        </w:rPr>
        <w:t>n</w:t>
      </w:r>
      <w:r w:rsidR="00706685">
        <w:rPr>
          <w:sz w:val="20"/>
          <w:szCs w:val="20"/>
        </w:rPr>
        <w:t xml:space="preserve"> </w:t>
      </w:r>
      <w:r w:rsidR="00391803">
        <w:rPr>
          <w:sz w:val="20"/>
          <w:szCs w:val="20"/>
        </w:rPr>
        <w:t>RTK GPS so that the drone can</w:t>
      </w:r>
      <w:r w:rsidR="009759B6">
        <w:rPr>
          <w:sz w:val="20"/>
          <w:szCs w:val="20"/>
        </w:rPr>
        <w:t xml:space="preserve"> keep</w:t>
      </w:r>
      <w:r w:rsidR="00391803">
        <w:rPr>
          <w:sz w:val="20"/>
          <w:szCs w:val="20"/>
        </w:rPr>
        <w:t xml:space="preserve"> track</w:t>
      </w:r>
      <w:r w:rsidR="00945D93">
        <w:rPr>
          <w:sz w:val="20"/>
          <w:szCs w:val="20"/>
        </w:rPr>
        <w:t xml:space="preserve"> of</w:t>
      </w:r>
      <w:r w:rsidR="00391803">
        <w:rPr>
          <w:sz w:val="20"/>
          <w:szCs w:val="20"/>
        </w:rPr>
        <w:t xml:space="preserve"> </w:t>
      </w:r>
      <w:r w:rsidR="00E96F63">
        <w:rPr>
          <w:sz w:val="20"/>
          <w:szCs w:val="20"/>
        </w:rPr>
        <w:t>that</w:t>
      </w:r>
      <w:r w:rsidR="00391803">
        <w:rPr>
          <w:sz w:val="20"/>
          <w:szCs w:val="20"/>
        </w:rPr>
        <w:t xml:space="preserve"> object.</w:t>
      </w:r>
      <w:r w:rsidR="0016136E">
        <w:rPr>
          <w:sz w:val="20"/>
          <w:szCs w:val="20"/>
        </w:rPr>
        <w:t xml:space="preserve"> </w:t>
      </w:r>
    </w:p>
    <w:p w14:paraId="3DC1E11D" w14:textId="28623E07" w:rsidR="00E97402" w:rsidRPr="00651A58" w:rsidRDefault="00651A58" w:rsidP="00651A58">
      <w:pPr>
        <w:pStyle w:val="Abstract"/>
        <w:rPr>
          <w:sz w:val="22"/>
          <w:szCs w:val="22"/>
        </w:rPr>
      </w:pPr>
      <w:r w:rsidRPr="00651A58">
        <w:rPr>
          <w:sz w:val="20"/>
          <w:szCs w:val="20"/>
        </w:rPr>
        <w:t>The low-level architecture</w:t>
      </w:r>
      <w:r w:rsidR="007A59E2">
        <w:rPr>
          <w:sz w:val="20"/>
          <w:szCs w:val="20"/>
        </w:rPr>
        <w:t xml:space="preserve"> is based on </w:t>
      </w:r>
      <w:proofErr w:type="spellStart"/>
      <w:r w:rsidR="007A59E2">
        <w:rPr>
          <w:sz w:val="20"/>
          <w:szCs w:val="20"/>
        </w:rPr>
        <w:t>NuttX</w:t>
      </w:r>
      <w:proofErr w:type="spellEnd"/>
      <w:r w:rsidR="007A59E2">
        <w:rPr>
          <w:sz w:val="20"/>
          <w:szCs w:val="20"/>
        </w:rPr>
        <w:t xml:space="preserve"> OS, with </w:t>
      </w:r>
      <w:proofErr w:type="spellStart"/>
      <w:r w:rsidR="007A59E2">
        <w:rPr>
          <w:sz w:val="20"/>
          <w:szCs w:val="20"/>
        </w:rPr>
        <w:t>ArduPilot</w:t>
      </w:r>
      <w:proofErr w:type="spellEnd"/>
      <w:r w:rsidR="007A59E2">
        <w:rPr>
          <w:sz w:val="20"/>
          <w:szCs w:val="20"/>
        </w:rPr>
        <w:t xml:space="preserve"> firmware</w:t>
      </w:r>
      <w:r w:rsidR="006948B2">
        <w:rPr>
          <w:sz w:val="20"/>
          <w:szCs w:val="20"/>
        </w:rPr>
        <w:t>,</w:t>
      </w:r>
      <w:r w:rsidR="007A59E2">
        <w:rPr>
          <w:sz w:val="20"/>
          <w:szCs w:val="20"/>
        </w:rPr>
        <w:t xml:space="preserve"> and </w:t>
      </w:r>
      <w:r w:rsidR="007B2CA6">
        <w:rPr>
          <w:sz w:val="20"/>
          <w:szCs w:val="20"/>
        </w:rPr>
        <w:t>P</w:t>
      </w:r>
      <w:r w:rsidR="007A59E2">
        <w:rPr>
          <w:sz w:val="20"/>
          <w:szCs w:val="20"/>
        </w:rPr>
        <w:t>ixhawk</w:t>
      </w:r>
      <w:r w:rsidR="006948B2">
        <w:rPr>
          <w:sz w:val="20"/>
          <w:szCs w:val="20"/>
        </w:rPr>
        <w:t xml:space="preserve"> 4 flight controller</w:t>
      </w:r>
      <w:r w:rsidRPr="00651A58">
        <w:rPr>
          <w:sz w:val="20"/>
          <w:szCs w:val="20"/>
        </w:rPr>
        <w:t xml:space="preserve">. The </w:t>
      </w:r>
      <w:r w:rsidR="0047225B">
        <w:rPr>
          <w:sz w:val="20"/>
          <w:szCs w:val="20"/>
        </w:rPr>
        <w:t>higher</w:t>
      </w:r>
      <w:r w:rsidR="00286993">
        <w:rPr>
          <w:sz w:val="20"/>
          <w:szCs w:val="20"/>
        </w:rPr>
        <w:t>-</w:t>
      </w:r>
      <w:r w:rsidRPr="00651A58">
        <w:rPr>
          <w:sz w:val="20"/>
          <w:szCs w:val="20"/>
        </w:rPr>
        <w:t xml:space="preserve">level architecture uses Linux based systems </w:t>
      </w:r>
      <w:r w:rsidR="00286993">
        <w:rPr>
          <w:sz w:val="20"/>
          <w:szCs w:val="20"/>
        </w:rPr>
        <w:t>that</w:t>
      </w:r>
      <w:r w:rsidRPr="00651A58">
        <w:rPr>
          <w:sz w:val="20"/>
          <w:szCs w:val="20"/>
        </w:rPr>
        <w:t xml:space="preserve"> can support complex frameworks and computing</w:t>
      </w:r>
      <w:r w:rsidR="00286993">
        <w:rPr>
          <w:sz w:val="20"/>
          <w:szCs w:val="20"/>
        </w:rPr>
        <w:t>-</w:t>
      </w:r>
      <w:r w:rsidRPr="00651A58">
        <w:rPr>
          <w:sz w:val="20"/>
          <w:szCs w:val="20"/>
        </w:rPr>
        <w:t>intensive applications such as object detection</w:t>
      </w:r>
      <w:r w:rsidR="002824F9">
        <w:rPr>
          <w:sz w:val="20"/>
          <w:szCs w:val="20"/>
        </w:rPr>
        <w:t xml:space="preserve">, </w:t>
      </w:r>
      <w:r w:rsidRPr="00651A58">
        <w:rPr>
          <w:sz w:val="20"/>
          <w:szCs w:val="20"/>
        </w:rPr>
        <w:t xml:space="preserve">classification, </w:t>
      </w:r>
      <w:r w:rsidR="002824F9">
        <w:rPr>
          <w:sz w:val="20"/>
          <w:szCs w:val="20"/>
        </w:rPr>
        <w:t xml:space="preserve">and system </w:t>
      </w:r>
      <w:r w:rsidRPr="00651A58">
        <w:rPr>
          <w:sz w:val="20"/>
          <w:szCs w:val="20"/>
        </w:rPr>
        <w:t xml:space="preserve">localization. </w:t>
      </w:r>
      <w:r w:rsidR="002824F9">
        <w:rPr>
          <w:sz w:val="20"/>
          <w:szCs w:val="20"/>
        </w:rPr>
        <w:t>The system makes use of a</w:t>
      </w:r>
      <w:r w:rsidR="000C2C2E">
        <w:rPr>
          <w:sz w:val="20"/>
          <w:szCs w:val="20"/>
        </w:rPr>
        <w:t xml:space="preserve"> ZED</w:t>
      </w:r>
      <w:r w:rsidR="002824F9">
        <w:rPr>
          <w:sz w:val="20"/>
          <w:szCs w:val="20"/>
        </w:rPr>
        <w:t xml:space="preserve"> stereo camera</w:t>
      </w:r>
      <w:r w:rsidR="004E3B5D">
        <w:rPr>
          <w:sz w:val="20"/>
          <w:szCs w:val="20"/>
        </w:rPr>
        <w:t xml:space="preserve"> to get the dep</w:t>
      </w:r>
      <w:r w:rsidR="000C2C2E">
        <w:rPr>
          <w:sz w:val="20"/>
          <w:szCs w:val="20"/>
        </w:rPr>
        <w:t>t</w:t>
      </w:r>
      <w:r w:rsidR="004E3B5D">
        <w:rPr>
          <w:sz w:val="20"/>
          <w:szCs w:val="20"/>
        </w:rPr>
        <w:t>h information</w:t>
      </w:r>
      <w:r w:rsidR="00DD1436">
        <w:rPr>
          <w:sz w:val="20"/>
          <w:szCs w:val="20"/>
        </w:rPr>
        <w:t xml:space="preserve"> from the disparity map</w:t>
      </w:r>
      <w:r w:rsidR="002824F9">
        <w:rPr>
          <w:sz w:val="20"/>
          <w:szCs w:val="20"/>
        </w:rPr>
        <w:t xml:space="preserve"> for autonomous landing and obstacle avoidance</w:t>
      </w:r>
      <w:r w:rsidR="004E3B5D">
        <w:rPr>
          <w:sz w:val="20"/>
          <w:szCs w:val="20"/>
        </w:rPr>
        <w:t>.</w:t>
      </w:r>
      <w:r w:rsidR="000C2C2E">
        <w:rPr>
          <w:sz w:val="20"/>
          <w:szCs w:val="20"/>
        </w:rPr>
        <w:t xml:space="preserve"> </w:t>
      </w:r>
      <w:r w:rsidR="00DD1436">
        <w:rPr>
          <w:sz w:val="20"/>
          <w:szCs w:val="20"/>
        </w:rPr>
        <w:t xml:space="preserve">We are making use of datasets that are relevant to train our deep learning models and avoid obstacles while in mid-air. </w:t>
      </w:r>
    </w:p>
    <w:p w14:paraId="51E5E615" w14:textId="5528DF63" w:rsidR="00E97402" w:rsidRPr="00651A58" w:rsidRDefault="00E97402">
      <w:pPr>
        <w:pStyle w:val="IndexTerms"/>
        <w:rPr>
          <w:sz w:val="20"/>
          <w:szCs w:val="20"/>
        </w:rPr>
      </w:pPr>
      <w:bookmarkStart w:id="1" w:name="PointTmp"/>
      <w:r w:rsidRPr="00651A58">
        <w:rPr>
          <w:i/>
          <w:iCs/>
          <w:sz w:val="20"/>
          <w:szCs w:val="20"/>
        </w:rPr>
        <w:t>Index Terms</w:t>
      </w:r>
      <w:r w:rsidRPr="00651A58">
        <w:rPr>
          <w:sz w:val="20"/>
          <w:szCs w:val="20"/>
        </w:rPr>
        <w:t>—</w:t>
      </w:r>
      <w:r w:rsidR="000C2C2E">
        <w:rPr>
          <w:sz w:val="20"/>
          <w:szCs w:val="20"/>
        </w:rPr>
        <w:t xml:space="preserve">autonomous, ultrawide-band beacon, ZED stereo camera, Pixhawk 4, </w:t>
      </w:r>
      <w:proofErr w:type="spellStart"/>
      <w:r w:rsidR="00DD1436">
        <w:rPr>
          <w:sz w:val="20"/>
          <w:szCs w:val="20"/>
        </w:rPr>
        <w:t>Ardupilot</w:t>
      </w:r>
      <w:proofErr w:type="spellEnd"/>
      <w:r w:rsidR="00DD1436">
        <w:rPr>
          <w:sz w:val="20"/>
          <w:szCs w:val="20"/>
        </w:rPr>
        <w:t>, localization, obstacle avoidance,</w:t>
      </w:r>
      <w:r w:rsidR="00A12636">
        <w:rPr>
          <w:sz w:val="20"/>
          <w:szCs w:val="20"/>
        </w:rPr>
        <w:t xml:space="preserve"> deep learning, RTK GPS, tracking, object detection.</w:t>
      </w:r>
    </w:p>
    <w:p w14:paraId="7BB89794" w14:textId="77777777" w:rsidR="00E97402" w:rsidRDefault="00E97402"/>
    <w:bookmarkEnd w:id="1"/>
    <w:p w14:paraId="739C14CE" w14:textId="77777777" w:rsidR="00E97402" w:rsidRDefault="00E97402">
      <w:pPr>
        <w:pStyle w:val="Heading1"/>
      </w:pPr>
      <w:r>
        <w:t>I</w:t>
      </w:r>
      <w:r>
        <w:rPr>
          <w:sz w:val="16"/>
          <w:szCs w:val="16"/>
        </w:rPr>
        <w:t>NTRODUCTION</w:t>
      </w:r>
    </w:p>
    <w:p w14:paraId="4D34CF97" w14:textId="77777777" w:rsidR="006466B9" w:rsidRPr="0045524B" w:rsidRDefault="006466B9" w:rsidP="006466B9">
      <w:pPr>
        <w:pStyle w:val="Text"/>
        <w:keepNext/>
        <w:framePr w:dropCap="drop" w:lines="2" w:wrap="auto" w:vAnchor="text" w:hAnchor="text" w:y="1"/>
        <w:spacing w:line="480" w:lineRule="exact"/>
        <w:ind w:firstLine="0"/>
      </w:pPr>
      <w:r>
        <w:rPr>
          <w:position w:val="-3"/>
          <w:sz w:val="56"/>
          <w:szCs w:val="56"/>
        </w:rPr>
        <w:t>I</w:t>
      </w:r>
    </w:p>
    <w:p w14:paraId="45D70F68" w14:textId="46F938BD" w:rsidR="00E97402" w:rsidRPr="0045524B" w:rsidRDefault="006466B9" w:rsidP="006466B9">
      <w:pPr>
        <w:pStyle w:val="Text"/>
        <w:keepNext/>
        <w:framePr w:dropCap="drop" w:lines="2" w:wrap="auto" w:vAnchor="text" w:hAnchor="text"/>
        <w:spacing w:line="480" w:lineRule="exact"/>
        <w:ind w:firstLine="0"/>
      </w:pPr>
      <w:r w:rsidRPr="0045524B">
        <w:t xml:space="preserve"> </w:t>
      </w:r>
    </w:p>
    <w:p w14:paraId="56BBBCDE" w14:textId="731AA76C" w:rsidR="006466B9" w:rsidRPr="0045524B" w:rsidRDefault="006466B9" w:rsidP="006466B9">
      <w:pPr>
        <w:pStyle w:val="Text"/>
        <w:ind w:firstLine="0"/>
      </w:pPr>
      <w:r w:rsidRPr="0045524B">
        <w:t xml:space="preserve">n </w:t>
      </w:r>
      <w:r w:rsidR="002E3403" w:rsidRPr="0045524B">
        <w:t xml:space="preserve">the </w:t>
      </w:r>
      <w:r w:rsidRPr="0045524B">
        <w:t xml:space="preserve">past few decades, </w:t>
      </w:r>
      <w:r w:rsidR="003A3817" w:rsidRPr="0045524B">
        <w:t xml:space="preserve">autonomous </w:t>
      </w:r>
      <w:r w:rsidRPr="0045524B">
        <w:t>robotics has made a fine share of advancements in the tech industry and continues to improve every</w:t>
      </w:r>
      <w:r w:rsidR="002E3403" w:rsidRPr="0045524B">
        <w:t xml:space="preserve"> </w:t>
      </w:r>
      <w:r w:rsidRPr="0045524B">
        <w:t>day with the applications, not only restricted for industrial purposes but also making the step forward towards other applications where it is inefficient, impossible and dangerous for human intervention.</w:t>
      </w:r>
      <w:r w:rsidR="003A3817" w:rsidRPr="0045524B">
        <w:t xml:space="preserve"> This has been possible because of drastic improvements and support for the machine learning algorithms.</w:t>
      </w:r>
      <w:r w:rsidRPr="0045524B">
        <w:t xml:space="preserve"> Robotic systems are basically the amalgam of mechanical engineering, electronics engineering</w:t>
      </w:r>
      <w:r w:rsidR="002E3403" w:rsidRPr="0045524B">
        <w:t>,</w:t>
      </w:r>
      <w:r w:rsidRPr="0045524B">
        <w:t xml:space="preserve"> and computer science. “Research by the Japan Robotics Association (JPA), the United Nations Economic Commission (UNEC), and the International Federation of Robotics (IFR), indicates that the market growth for personal robots, including those used for entertainment and educational purposes, has been tremendous and this trend</w:t>
      </w:r>
      <w:r w:rsidR="00EC764B" w:rsidRPr="0045524B">
        <w:t xml:space="preserve"> </w:t>
      </w:r>
      <w:r w:rsidRPr="0045524B">
        <w:t xml:space="preserve">may continue over the coming decades” [1]. With the advancement of AI and Machine learning, robotic systems have become autonomous. The word “connected” comes from the fact that these systems can have IoT capabilities that can send data for monitoring and storage </w:t>
      </w:r>
      <w:r w:rsidR="00F40FFC" w:rsidRPr="0045524B">
        <w:t xml:space="preserve">over </w:t>
      </w:r>
      <w:r w:rsidRPr="0045524B">
        <w:t xml:space="preserve">to the cloud. Our paper </w:t>
      </w:r>
      <w:r w:rsidR="00C54A24" w:rsidRPr="0045524B">
        <w:t>is focused more on drones and we thus</w:t>
      </w:r>
      <w:r w:rsidRPr="0045524B">
        <w:t xml:space="preserve"> restrict the discussion of the generic robotic system </w:t>
      </w:r>
      <w:r w:rsidR="00C54A24" w:rsidRPr="0045524B">
        <w:t>toward</w:t>
      </w:r>
      <w:r w:rsidR="006D26F3" w:rsidRPr="0045524B">
        <w:t>s</w:t>
      </w:r>
      <w:r w:rsidR="00C54A24" w:rsidRPr="0045524B">
        <w:t xml:space="preserve"> that area</w:t>
      </w:r>
      <w:r w:rsidRPr="0045524B">
        <w:t>.</w:t>
      </w:r>
    </w:p>
    <w:p w14:paraId="22F915CB" w14:textId="59F287EA" w:rsidR="006466B9" w:rsidRPr="0045524B" w:rsidRDefault="006466B9" w:rsidP="00FB1F21">
      <w:pPr>
        <w:pStyle w:val="Text"/>
      </w:pPr>
      <w:r w:rsidRPr="0045524B">
        <w:t xml:space="preserve">Drones are the nickname for unmanned aerial vehicles (UAV) which can be used for various domestic to critical applications. Lian Pin Koh and Serge A. </w:t>
      </w:r>
      <w:proofErr w:type="spellStart"/>
      <w:r w:rsidRPr="0045524B">
        <w:t>Wich</w:t>
      </w:r>
      <w:proofErr w:type="spellEnd"/>
      <w:r w:rsidRPr="0045524B">
        <w:t xml:space="preserve"> (2012) explains the use of “unmanned aerial vehicles for surveying and mapping forests and biodiversity for environmental and conservation applications, which include near-real</w:t>
      </w:r>
      <w:r w:rsidR="00726827" w:rsidRPr="0045524B">
        <w:t>-</w:t>
      </w:r>
      <w:r w:rsidRPr="0045524B">
        <w:t xml:space="preserve">time mapping of local land cover, monitoring of illegal forest activities (e.g., logging, fires), and surveying of large animal species” [2]. The authors Author Milan </w:t>
      </w:r>
      <w:proofErr w:type="spellStart"/>
      <w:r w:rsidRPr="0045524B">
        <w:t>Erdelj</w:t>
      </w:r>
      <w:proofErr w:type="spellEnd"/>
      <w:r w:rsidRPr="0045524B">
        <w:t xml:space="preserve">, </w:t>
      </w:r>
      <w:proofErr w:type="spellStart"/>
      <w:r w:rsidRPr="0045524B">
        <w:t>Michał</w:t>
      </w:r>
      <w:proofErr w:type="spellEnd"/>
      <w:r w:rsidRPr="0045524B">
        <w:t xml:space="preserve"> </w:t>
      </w:r>
      <w:proofErr w:type="spellStart"/>
      <w:r w:rsidRPr="0045524B">
        <w:t>Król</w:t>
      </w:r>
      <w:proofErr w:type="spellEnd"/>
      <w:r w:rsidRPr="0045524B">
        <w:t xml:space="preserve">, </w:t>
      </w:r>
      <w:proofErr w:type="spellStart"/>
      <w:r w:rsidRPr="0045524B">
        <w:t>EnricoNatalizio</w:t>
      </w:r>
      <w:proofErr w:type="spellEnd"/>
      <w:r w:rsidRPr="0045524B">
        <w:t xml:space="preserve"> (2017) explain the importance of drones to help the rescue services to operate efficiently at an event of natural disaster [3]. Such applications make drones, one of the useful and popular robotic systems. The drones can come in various shapes and sizes and can be used for recreational applications such as “hobby purposes while being flown in a park to take photographs from unusual perspectives and angles</w:t>
      </w:r>
      <w:r w:rsidR="00B23E9F" w:rsidRPr="0045524B">
        <w:t xml:space="preserve">. It can also be used </w:t>
      </w:r>
      <w:r w:rsidRPr="0045524B">
        <w:t>for a commercial application such as business for surveillance, domestic policing,</w:t>
      </w:r>
      <w:r w:rsidR="00315214" w:rsidRPr="0045524B">
        <w:t xml:space="preserve"> </w:t>
      </w:r>
      <w:r w:rsidRPr="0045524B">
        <w:t>the</w:t>
      </w:r>
      <w:r w:rsidR="00315214" w:rsidRPr="0045524B">
        <w:t xml:space="preserve"> </w:t>
      </w:r>
      <w:r w:rsidRPr="0045524B">
        <w:t>delivery of goods and for oil, gas, and minera</w:t>
      </w:r>
      <w:r w:rsidR="00C52CC0" w:rsidRPr="0045524B">
        <w:t xml:space="preserve">l </w:t>
      </w:r>
      <w:r w:rsidRPr="0045524B">
        <w:t>exploration</w:t>
      </w:r>
      <w:r w:rsidR="00B23E9F" w:rsidRPr="0045524B">
        <w:t>.</w:t>
      </w:r>
      <w:r w:rsidR="00874858" w:rsidRPr="0045524B">
        <w:t xml:space="preserve"> </w:t>
      </w:r>
      <w:r w:rsidR="00293FFE" w:rsidRPr="0045524B">
        <w:t>M</w:t>
      </w:r>
      <w:r w:rsidRPr="0045524B">
        <w:t xml:space="preserve">ilitary </w:t>
      </w:r>
      <w:r w:rsidR="00874858" w:rsidRPr="0045524B">
        <w:t>application</w:t>
      </w:r>
      <w:r w:rsidR="0053151E" w:rsidRPr="0045524B">
        <w:t>s</w:t>
      </w:r>
      <w:r w:rsidR="00874858" w:rsidRPr="0045524B">
        <w:t xml:space="preserve"> would be </w:t>
      </w:r>
      <w:r w:rsidRPr="0045524B">
        <w:t>drones</w:t>
      </w:r>
      <w:r w:rsidR="000E56D1" w:rsidRPr="0045524B">
        <w:t xml:space="preserve"> that</w:t>
      </w:r>
      <w:r w:rsidRPr="0045524B">
        <w:t xml:space="preserve"> are used for a variety of</w:t>
      </w:r>
      <w:r w:rsidR="00FB1F21" w:rsidRPr="0045524B">
        <w:t xml:space="preserve"> </w:t>
      </w:r>
      <w:r w:rsidRPr="0045524B">
        <w:t>purposes such as reconnaissance, surveillance, remote sensing, armed attacks and warfare” [4]. The drones can be either remote</w:t>
      </w:r>
      <w:r w:rsidR="00275548" w:rsidRPr="0045524B">
        <w:t>-</w:t>
      </w:r>
      <w:r w:rsidRPr="0045524B">
        <w:t>controlled from the ground station or made autonomous with the help of programming.</w:t>
      </w:r>
    </w:p>
    <w:p w14:paraId="48C5E04A" w14:textId="3DE9DF27" w:rsidR="006466B9" w:rsidRPr="0045524B" w:rsidRDefault="006466B9" w:rsidP="006466B9">
      <w:pPr>
        <w:pStyle w:val="Text"/>
      </w:pPr>
      <w:r w:rsidRPr="0045524B">
        <w:tab/>
      </w:r>
      <w:r w:rsidRPr="0045524B">
        <w:tab/>
        <w:t xml:space="preserve">For </w:t>
      </w:r>
      <w:r w:rsidR="007414E4" w:rsidRPr="0045524B">
        <w:t>unsupervised</w:t>
      </w:r>
      <w:r w:rsidRPr="0045524B">
        <w:t xml:space="preserve"> navigation, autonomous drones require several sensors that work together to navigate and detect obstacles. In surveillance applications, autonomous drones make use of deep learning models that are useful for detecting the objects and tracking </w:t>
      </w:r>
      <w:r w:rsidR="00275548" w:rsidRPr="0045524B">
        <w:t>their</w:t>
      </w:r>
      <w:r w:rsidRPr="0045524B">
        <w:t xml:space="preserve"> movements. The authors </w:t>
      </w:r>
      <w:proofErr w:type="spellStart"/>
      <w:r w:rsidRPr="0045524B">
        <w:t>Ludovic</w:t>
      </w:r>
      <w:proofErr w:type="spellEnd"/>
      <w:r w:rsidRPr="0045524B">
        <w:t xml:space="preserve"> </w:t>
      </w:r>
      <w:proofErr w:type="spellStart"/>
      <w:r w:rsidRPr="0045524B">
        <w:t>Apvrille</w:t>
      </w:r>
      <w:proofErr w:type="spellEnd"/>
      <w:r w:rsidRPr="0045524B">
        <w:t xml:space="preserve">, </w:t>
      </w:r>
      <w:proofErr w:type="spellStart"/>
      <w:r w:rsidRPr="0045524B">
        <w:t>Tullio</w:t>
      </w:r>
      <w:proofErr w:type="spellEnd"/>
      <w:r w:rsidRPr="0045524B">
        <w:t xml:space="preserve"> </w:t>
      </w:r>
      <w:proofErr w:type="spellStart"/>
      <w:r w:rsidRPr="0045524B">
        <w:t>Tanzi</w:t>
      </w:r>
      <w:proofErr w:type="spellEnd"/>
      <w:r w:rsidRPr="0045524B">
        <w:t xml:space="preserve"> and Jean-Luc </w:t>
      </w:r>
      <w:proofErr w:type="spellStart"/>
      <w:r w:rsidRPr="0045524B">
        <w:t>Dugelay</w:t>
      </w:r>
      <w:proofErr w:type="spellEnd"/>
      <w:r w:rsidRPr="0045524B">
        <w:t xml:space="preserve"> (2014) explain the use of Sparse3D and HOG Algorithm to detect objects and avoid obstacles providing the faster response [5]. However, their system requires an efficient autonomy to manage energy, fix the hardware</w:t>
      </w:r>
      <w:r w:rsidR="00275548" w:rsidRPr="0045524B">
        <w:t>-</w:t>
      </w:r>
      <w:r w:rsidRPr="0045524B">
        <w:t xml:space="preserve">software configurations and use the system in critical situations [5]. This paper explains our project implementation of </w:t>
      </w:r>
      <w:r w:rsidR="00275548" w:rsidRPr="0045524B">
        <w:t xml:space="preserve">a </w:t>
      </w:r>
      <w:r w:rsidRPr="0045524B">
        <w:t>“connected and autonomous drone system” to counter these problems.</w:t>
      </w:r>
    </w:p>
    <w:p w14:paraId="7B05F23D" w14:textId="2655FCA5" w:rsidR="00E97402" w:rsidRDefault="006466B9" w:rsidP="006466B9">
      <w:pPr>
        <w:pStyle w:val="Text"/>
      </w:pPr>
      <w:r w:rsidRPr="0045524B">
        <w:t>In order to fix the hardware</w:t>
      </w:r>
      <w:r w:rsidR="00275548" w:rsidRPr="0045524B">
        <w:t>-</w:t>
      </w:r>
      <w:r w:rsidRPr="0045524B">
        <w:t>software configuration issues, we propose a two-level architecture, where low</w:t>
      </w:r>
      <w:r w:rsidR="00275548" w:rsidRPr="0045524B">
        <w:t>-</w:t>
      </w:r>
      <w:r w:rsidRPr="0045524B">
        <w:t>level architecture tak</w:t>
      </w:r>
      <w:r w:rsidR="002B479F" w:rsidRPr="0045524B">
        <w:t>es</w:t>
      </w:r>
      <w:r w:rsidRPr="0045524B">
        <w:t xml:space="preserve"> care of </w:t>
      </w:r>
      <w:r w:rsidR="00275548" w:rsidRPr="0045524B">
        <w:t xml:space="preserve">the </w:t>
      </w:r>
      <w:r w:rsidRPr="0045524B">
        <w:t>sensing unit</w:t>
      </w:r>
      <w:r w:rsidR="00F044DF" w:rsidRPr="0045524B">
        <w:t>s</w:t>
      </w:r>
      <w:r w:rsidRPr="0045524B">
        <w:t xml:space="preserve"> to detect and avoid obstacles using</w:t>
      </w:r>
      <w:r w:rsidR="008F1540" w:rsidRPr="0045524B">
        <w:t xml:space="preserve"> proximity</w:t>
      </w:r>
      <w:r w:rsidRPr="0045524B">
        <w:t xml:space="preserve"> sensor</w:t>
      </w:r>
      <w:r w:rsidR="0081779A" w:rsidRPr="0045524B">
        <w:t>s</w:t>
      </w:r>
      <w:r w:rsidR="008F1540" w:rsidRPr="0045524B">
        <w:t xml:space="preserve"> such as ultrasonic sensor</w:t>
      </w:r>
      <w:r w:rsidR="00246847" w:rsidRPr="0045524B">
        <w:t>s</w:t>
      </w:r>
      <w:r w:rsidRPr="0045524B">
        <w:t xml:space="preserve">. The </w:t>
      </w:r>
      <w:r w:rsidR="00DC0FF2" w:rsidRPr="0045524B">
        <w:t>stereo</w:t>
      </w:r>
      <w:r w:rsidRPr="0045524B">
        <w:t xml:space="preserve"> camera</w:t>
      </w:r>
      <w:r w:rsidR="00DC0FF2" w:rsidRPr="0045524B">
        <w:t xml:space="preserve"> setup </w:t>
      </w:r>
      <w:r w:rsidR="00573855" w:rsidRPr="0045524B">
        <w:t>is</w:t>
      </w:r>
      <w:r w:rsidRPr="0045524B">
        <w:t xml:space="preserve"> used to measure the distance to the object</w:t>
      </w:r>
      <w:r w:rsidR="00BB024E" w:rsidRPr="0045524B">
        <w:t>s</w:t>
      </w:r>
      <w:r w:rsidRPr="0045524B">
        <w:t>.</w:t>
      </w:r>
      <w:r w:rsidR="00BB024E" w:rsidRPr="0045524B">
        <w:t xml:space="preserve"> This is done by generating disparity</w:t>
      </w:r>
      <w:r w:rsidR="00DC0FF2" w:rsidRPr="0045524B">
        <w:t xml:space="preserve"> betwe</w:t>
      </w:r>
      <w:r w:rsidR="00E62297" w:rsidRPr="0045524B">
        <w:t>en</w:t>
      </w:r>
      <w:r w:rsidR="00BB024E" w:rsidRPr="0045524B">
        <w:t xml:space="preserve"> </w:t>
      </w:r>
      <w:r w:rsidR="00DA3C00" w:rsidRPr="0045524B">
        <w:t xml:space="preserve">the left and right images </w:t>
      </w:r>
      <w:r w:rsidR="00BB024E" w:rsidRPr="0045524B">
        <w:t xml:space="preserve">and extracting </w:t>
      </w:r>
      <w:r w:rsidR="00F02820" w:rsidRPr="0045524B">
        <w:t>a</w:t>
      </w:r>
      <w:r w:rsidR="00BB024E" w:rsidRPr="0045524B">
        <w:t xml:space="preserve"> depth map from it.</w:t>
      </w:r>
      <w:r w:rsidRPr="0045524B">
        <w:t xml:space="preserve"> The high-level architecture </w:t>
      </w:r>
      <w:r w:rsidR="007C4840" w:rsidRPr="0045524B">
        <w:t xml:space="preserve">is </w:t>
      </w:r>
      <w:r w:rsidRPr="0045524B">
        <w:t xml:space="preserve">trained by complex deep learning models to track the objects to be monitored and collect the data to be sent to </w:t>
      </w:r>
      <w:r w:rsidR="00275548" w:rsidRPr="0045524B">
        <w:t xml:space="preserve">the </w:t>
      </w:r>
      <w:r w:rsidRPr="0045524B">
        <w:t xml:space="preserve">cloud. In order to monitor the drone navigation at </w:t>
      </w:r>
      <w:r w:rsidRPr="0045524B">
        <w:lastRenderedPageBreak/>
        <w:t xml:space="preserve">outdoor conditions, GPS modules can be used to pinpoint the exact coordinates of the drone. There is a possibility that drone needs to perform indoor navigation and GPS module would not work. To overcome such </w:t>
      </w:r>
      <w:r w:rsidR="00275548" w:rsidRPr="0045524B">
        <w:t xml:space="preserve">a </w:t>
      </w:r>
      <w:r w:rsidRPr="0045524B">
        <w:t xml:space="preserve">scenario, we </w:t>
      </w:r>
      <w:r w:rsidR="00003554" w:rsidRPr="0045524B">
        <w:t>are</w:t>
      </w:r>
      <w:r w:rsidR="00A40311" w:rsidRPr="0045524B">
        <w:t xml:space="preserve"> </w:t>
      </w:r>
      <w:r w:rsidRPr="0045524B">
        <w:t xml:space="preserve">using </w:t>
      </w:r>
      <w:r w:rsidR="0082514B" w:rsidRPr="0045524B">
        <w:t>an</w:t>
      </w:r>
      <w:r w:rsidRPr="0045524B">
        <w:t xml:space="preserve"> ultrawide</w:t>
      </w:r>
      <w:r w:rsidR="00A4518F" w:rsidRPr="0045524B">
        <w:t>-</w:t>
      </w:r>
      <w:r w:rsidRPr="0045524B">
        <w:t xml:space="preserve">band beacon (UWB) to get the exact drone location indoors. We aim to achieve autonomous capability by incorporating </w:t>
      </w:r>
      <w:r w:rsidR="00275548" w:rsidRPr="0045524B">
        <w:t xml:space="preserve">the </w:t>
      </w:r>
      <w:proofErr w:type="spellStart"/>
      <w:r w:rsidR="009742DA" w:rsidRPr="0045524B">
        <w:t>Ardupilot</w:t>
      </w:r>
      <w:proofErr w:type="spellEnd"/>
      <w:r w:rsidR="009742DA" w:rsidRPr="0045524B">
        <w:t xml:space="preserve"> on </w:t>
      </w:r>
      <w:r w:rsidR="00852667" w:rsidRPr="0045524B">
        <w:t xml:space="preserve">the </w:t>
      </w:r>
      <w:r w:rsidRPr="0045524B">
        <w:t>PixHawk4 platform.</w:t>
      </w:r>
      <w:r w:rsidR="00E97402">
        <w:t xml:space="preserve"> </w:t>
      </w:r>
      <w:r w:rsidR="009742DA">
        <w:t xml:space="preserve">The </w:t>
      </w:r>
      <w:proofErr w:type="spellStart"/>
      <w:r w:rsidR="009742DA">
        <w:t>Ardupilot</w:t>
      </w:r>
      <w:proofErr w:type="spellEnd"/>
      <w:r w:rsidR="009742DA">
        <w:t xml:space="preserve"> platf</w:t>
      </w:r>
      <w:r w:rsidR="00852667">
        <w:t>or</w:t>
      </w:r>
      <w:r w:rsidR="009742DA">
        <w:t xml:space="preserve">m </w:t>
      </w:r>
      <w:r w:rsidR="00852667">
        <w:t xml:space="preserve">has </w:t>
      </w:r>
      <w:proofErr w:type="gramStart"/>
      <w:r w:rsidR="00852667">
        <w:t>really good</w:t>
      </w:r>
      <w:proofErr w:type="gramEnd"/>
      <w:r w:rsidR="00852667">
        <w:t xml:space="preserve"> support for drone applications with features such as data-logging, analysis, simulation tools, etc.</w:t>
      </w:r>
      <w:r w:rsidR="00C2487A">
        <w:t xml:space="preserve"> [</w:t>
      </w:r>
      <w:r w:rsidR="0087013C">
        <w:t>6</w:t>
      </w:r>
      <w:r w:rsidR="00C2487A">
        <w:t>]. Since it is an open-source platform, it has a huge ecosystem of sensors, communication protocols</w:t>
      </w:r>
      <w:r w:rsidR="000F3982">
        <w:t>,</w:t>
      </w:r>
      <w:r w:rsidR="00C2487A">
        <w:t xml:space="preserve"> and compatible hardware/computers</w:t>
      </w:r>
      <w:r w:rsidR="0087013C">
        <w:t xml:space="preserve"> [6].</w:t>
      </w:r>
    </w:p>
    <w:p w14:paraId="03D3D2D7" w14:textId="7514C97E" w:rsidR="007E1B12" w:rsidRPr="00E857A2" w:rsidRDefault="00437D40" w:rsidP="007E1B12">
      <w:pPr>
        <w:pStyle w:val="Heading1"/>
      </w:pPr>
      <w:r>
        <w:t>Related Works</w:t>
      </w:r>
    </w:p>
    <w:p w14:paraId="4ACDBBA8" w14:textId="74D6460C" w:rsidR="00111084" w:rsidRDefault="007F724E" w:rsidP="00322329">
      <w:pPr>
        <w:pStyle w:val="Text"/>
      </w:pPr>
      <w:r>
        <w:t xml:space="preserve">There are many autonomous systems </w:t>
      </w:r>
      <w:proofErr w:type="gramStart"/>
      <w:r>
        <w:t>research</w:t>
      </w:r>
      <w:proofErr w:type="gramEnd"/>
      <w:r>
        <w:t xml:space="preserve"> going on that can be used as a reference to develop our project. For an indoor autonomous system, </w:t>
      </w:r>
      <w:proofErr w:type="spellStart"/>
      <w:r w:rsidR="00111084" w:rsidRPr="0061564D">
        <w:t>Zhengang</w:t>
      </w:r>
      <w:proofErr w:type="spellEnd"/>
      <w:r w:rsidR="00111084" w:rsidRPr="0061564D">
        <w:t xml:space="preserve"> Li</w:t>
      </w:r>
      <w:r w:rsidR="00111084">
        <w:t xml:space="preserve">, </w:t>
      </w:r>
      <w:r w:rsidR="00111084" w:rsidRPr="0061564D">
        <w:t xml:space="preserve">Yong </w:t>
      </w:r>
      <w:proofErr w:type="spellStart"/>
      <w:r w:rsidR="00111084" w:rsidRPr="0061564D">
        <w:t>Xiong</w:t>
      </w:r>
      <w:proofErr w:type="spellEnd"/>
      <w:r w:rsidR="00111084">
        <w:t xml:space="preserve">, </w:t>
      </w:r>
      <w:r w:rsidR="00111084" w:rsidRPr="0061564D">
        <w:t>Lei Zhou</w:t>
      </w:r>
      <w:r w:rsidR="00111084">
        <w:t xml:space="preserve"> (2017) explains the working of the indoor wheelchair performing the autonomous exploration based on inexpensive RGB camera and ROS. The authors explain that the wheelchair rotary systems are controlled by the robot operating system in the host computer and RGB camera is used for depth perception, indoor path planning and obstacle avoidance [</w:t>
      </w:r>
      <w:r w:rsidR="005B557B">
        <w:t>7</w:t>
      </w:r>
      <w:r w:rsidR="00111084">
        <w:t>]. The Arduino microcontroller</w:t>
      </w:r>
      <w:r w:rsidR="00111084" w:rsidRPr="0061564D">
        <w:t xml:space="preserve"> </w:t>
      </w:r>
      <w:r w:rsidR="00111084">
        <w:t>is then used to receive the data from the camera and ROS and accordingly sets the PWM signals for the motors controlling the navigation of the wheelchair.</w:t>
      </w:r>
    </w:p>
    <w:p w14:paraId="5E79CFAE" w14:textId="136D24D9" w:rsidR="008A0EE4" w:rsidRDefault="0045524B" w:rsidP="00322329">
      <w:pPr>
        <w:pStyle w:val="Text"/>
      </w:pPr>
      <w:r w:rsidRPr="0045524B">
        <w:t xml:space="preserve">Some of the airborne automated systems require navigation control based on IMU sensor units like accelerometers, magnetometer, gyroscope, etc. integrated along with location data. Jan Wendel, Oliver Meister, Christian </w:t>
      </w:r>
      <w:proofErr w:type="spellStart"/>
      <w:r w:rsidRPr="0045524B">
        <w:t>Schlaile</w:t>
      </w:r>
      <w:proofErr w:type="spellEnd"/>
      <w:r w:rsidRPr="0045524B">
        <w:t xml:space="preserve">, Gert F. </w:t>
      </w:r>
      <w:proofErr w:type="spellStart"/>
      <w:r w:rsidRPr="0045524B">
        <w:t>Trommer</w:t>
      </w:r>
      <w:proofErr w:type="spellEnd"/>
      <w:r w:rsidRPr="0045524B">
        <w:t xml:space="preserve"> (2006) explain an integrated navigation system for an airborne robotic system that uses GPS and MEMS IMU sensors [</w:t>
      </w:r>
      <w:r w:rsidR="00EF08A5">
        <w:t>8</w:t>
      </w:r>
      <w:r w:rsidRPr="0045524B">
        <w:t>]. The authors propose the solutions for two scenarios: first when GPS data is available and second when GPS is lost [</w:t>
      </w:r>
      <w:r w:rsidR="00EF08A5">
        <w:t>8</w:t>
      </w:r>
      <w:r w:rsidRPr="0045524B">
        <w:t xml:space="preserve">]. Another replacement for GPS can be ultrasonic beacon which can be used for indoor positioning. </w:t>
      </w:r>
      <w:proofErr w:type="spellStart"/>
      <w:r w:rsidRPr="0045524B">
        <w:t>Dongho</w:t>
      </w:r>
      <w:proofErr w:type="spellEnd"/>
      <w:r w:rsidRPr="0045524B">
        <w:t xml:space="preserve"> Kang &amp; Young-</w:t>
      </w:r>
      <w:proofErr w:type="spellStart"/>
      <w:r w:rsidRPr="0045524B">
        <w:t>Jin</w:t>
      </w:r>
      <w:proofErr w:type="spellEnd"/>
      <w:r w:rsidRPr="0045524B">
        <w:t xml:space="preserve"> Cha (2018) explains the use of ultrasonic beacon in the scenarios where GPS fails to work for a UAVs. The authors explain the application of a “deep convolutional neural network (CNN) for damage detection and a geotagging method for the localization of damage” [</w:t>
      </w:r>
      <w:r w:rsidR="00EF08A5">
        <w:t>9</w:t>
      </w:r>
      <w:r w:rsidRPr="0045524B">
        <w:t>]. “Localization, mapping, and path planning” are the most important algorithms used for any system to be autonomous. Localization, motion planning</w:t>
      </w:r>
      <w:r>
        <w:t>,</w:t>
      </w:r>
      <w:r w:rsidRPr="0045524B">
        <w:t xml:space="preserve"> and path planning plays an important role in deciding the shortest path that any autonomous system can travel in minimum time [</w:t>
      </w:r>
      <w:r w:rsidR="00BE092F">
        <w:t>10</w:t>
      </w:r>
      <w:r w:rsidRPr="0045524B">
        <w:t>].</w:t>
      </w:r>
    </w:p>
    <w:p w14:paraId="0944E30F" w14:textId="7144CBF6" w:rsidR="00B86BBA" w:rsidRDefault="00B86BBA" w:rsidP="00B86BBA">
      <w:pPr>
        <w:pStyle w:val="Text"/>
      </w:pPr>
      <w:r>
        <w:t>Th</w:t>
      </w:r>
      <w:r w:rsidR="009B62E0">
        <w:t>e</w:t>
      </w:r>
      <w:r>
        <w:t xml:space="preserve"> paper [1</w:t>
      </w:r>
      <w:r w:rsidR="001C5B03">
        <w:t>4</w:t>
      </w:r>
      <w:r>
        <w:t xml:space="preserve">] describes object detection and tracking for Drones such as Parrot AR drone. It uses an SSD CNN model for object detection. SSD model provides the performance of the Yolo model and accuracy of Region-based object detection models such as Fast-RCNN. A front camera takes a Real-Time image of an object and passes the image to a computer through a Wi-Fi interface. The computer computers the distance and position of the object in real-time and sends the roll, pitch, </w:t>
      </w:r>
      <w:proofErr w:type="gramStart"/>
      <w:r>
        <w:t>yaw</w:t>
      </w:r>
      <w:proofErr w:type="gramEnd"/>
      <w:r>
        <w:t xml:space="preserve"> and altitude values as parameters to the drone. The drone on receiving these values updates its flight information.</w:t>
      </w:r>
    </w:p>
    <w:p w14:paraId="5D2B65B5" w14:textId="03C1A3E7" w:rsidR="00B86BBA" w:rsidRDefault="00B86BBA" w:rsidP="00B86BBA">
      <w:pPr>
        <w:pStyle w:val="Text"/>
      </w:pPr>
      <w:r>
        <w:t>Another paper [</w:t>
      </w:r>
      <w:r w:rsidR="001C5B03">
        <w:t>15</w:t>
      </w:r>
      <w:r>
        <w:t>] describes object detection using Qualcomm Snapdragon processor 801</w:t>
      </w:r>
      <w:proofErr w:type="gramStart"/>
      <w:r>
        <w:t xml:space="preserve">.  </w:t>
      </w:r>
      <w:proofErr w:type="gramEnd"/>
      <w:r>
        <w:t>This development used PX4 Autopilot open-source software to manage the overall operation of the drone. Robot Operating System (ROS) is deployed on ARM core to provide Linux OS support of real-time object detection. The object tracking method uses a lightweight machine learning model and inertial measurement unit data, global positioning system data to calculate the relative distance between the drone the object in a Coordinate based system.</w:t>
      </w:r>
    </w:p>
    <w:p w14:paraId="3C413054" w14:textId="61047D8F" w:rsidR="00CC19D3" w:rsidRDefault="00CC19D3" w:rsidP="00CC19D3">
      <w:pPr>
        <w:pStyle w:val="Text"/>
      </w:pPr>
      <w:r>
        <w:t>The ultrawideband beacon used in our project is to monitor the tracking of the autonomous drone that shall be used for the remote locations where GPS coordinates cannot be read from the GPS sensor. There are previous implementations of UWB beacon that was used for various applications. The authors Vincent Mai, Mina Kamel, Matthias Krebs, Andreas Schaffner, Daniel Meier, Liam Paull, and Roland Siegwart(2018) explained the use of UWB sensors integrated with the gyroscope which was used to create an estimator that accurately tracked the position, altitude, linear and angular velocities. “This estimator uses a complete dynamics model, which allows external disturbance estimation. However, it cannot track external forces” and need more strong assumptions for developing hardware and software platforms [1</w:t>
      </w:r>
      <w:r w:rsidR="00401C50">
        <w:t>2</w:t>
      </w:r>
      <w:r>
        <w:t>].</w:t>
      </w:r>
    </w:p>
    <w:p w14:paraId="767D7513" w14:textId="57F65A83" w:rsidR="00CC19D3" w:rsidRDefault="00CC19D3" w:rsidP="00CC19D3">
      <w:pPr>
        <w:pStyle w:val="Text"/>
      </w:pPr>
      <w:r>
        <w:t xml:space="preserve">Another case study of using UWB technology was the development of a flight system based on the indoor positioning feature. The authors </w:t>
      </w:r>
      <w:proofErr w:type="spellStart"/>
      <w:r>
        <w:t>Zhiyuan</w:t>
      </w:r>
      <w:proofErr w:type="spellEnd"/>
      <w:r>
        <w:t xml:space="preserve"> Shi, </w:t>
      </w:r>
      <w:proofErr w:type="spellStart"/>
      <w:r>
        <w:t>Hanbo</w:t>
      </w:r>
      <w:proofErr w:type="spellEnd"/>
      <w:r>
        <w:t xml:space="preserve"> Li, </w:t>
      </w:r>
      <w:proofErr w:type="spellStart"/>
      <w:r>
        <w:t>Hezhi</w:t>
      </w:r>
      <w:proofErr w:type="spellEnd"/>
      <w:r>
        <w:t xml:space="preserve"> Lin, </w:t>
      </w:r>
      <w:proofErr w:type="spellStart"/>
      <w:r>
        <w:t>Lianfen</w:t>
      </w:r>
      <w:proofErr w:type="spellEnd"/>
      <w:r>
        <w:t xml:space="preserve"> Huang (2018) explains this application. The system was deployed on a Nano quadcopter and indoor navigation was achieved with the help of a UWB indoor positioning system and a flight control scripts. As the author explains, “The accuracy of the UWB indoor positioning system is 10cm which can meet the demands for the nano-quadcopters to perform a formation flight.”[</w:t>
      </w:r>
      <w:r w:rsidR="00401C50">
        <w:t>13</w:t>
      </w:r>
      <w:r>
        <w:t>].The limitation of this system is that it is applicable only for domestic purposes and hobbyists' implementation. In order to develop a system for industrial or any military applications, we need to deploy strong embedded hardware to achieve the goals.</w:t>
      </w:r>
    </w:p>
    <w:p w14:paraId="326C222A" w14:textId="08B1AE6D" w:rsidR="00405AE6" w:rsidRDefault="00405AE6" w:rsidP="00322329">
      <w:pPr>
        <w:pStyle w:val="Text"/>
      </w:pPr>
      <w:r>
        <w:t xml:space="preserve">For this project, we are making use of a stereo camera which will provide us with the depth estimation of an object that is in front of the camera. A disparity map is nothing but the difference in the pixels between the left and the right images. </w:t>
      </w:r>
      <w:r w:rsidR="00076D54">
        <w:t xml:space="preserve">The higher the pixel difference, the greater is the distance from the camera. </w:t>
      </w:r>
      <w:r>
        <w:t xml:space="preserve">This is </w:t>
      </w:r>
      <w:proofErr w:type="gramStart"/>
      <w:r>
        <w:t>due to the fact that</w:t>
      </w:r>
      <w:proofErr w:type="gramEnd"/>
      <w:r>
        <w:t xml:space="preserve"> the stereo camera has two cameras separated by a distance called baseline</w:t>
      </w:r>
      <w:r w:rsidR="00BA2FFE">
        <w:t xml:space="preserve"> just like the humans are able to percept depth because of 2 eyes that create</w:t>
      </w:r>
      <w:r w:rsidR="001930D4">
        <w:t xml:space="preserve"> a</w:t>
      </w:r>
      <w:r w:rsidR="00BA2FFE">
        <w:t xml:space="preserve"> disparity.</w:t>
      </w:r>
      <w:r w:rsidR="00F70A3C">
        <w:t xml:space="preserve"> The paper [11], formulates a CNN network called Pyramid Stereo Matching Network for generating a disparity map which is quite accurate. It </w:t>
      </w:r>
      <w:proofErr w:type="gramStart"/>
      <w:r w:rsidR="00F70A3C">
        <w:t>takes into account</w:t>
      </w:r>
      <w:proofErr w:type="gramEnd"/>
      <w:r w:rsidR="00F70A3C">
        <w:t xml:space="preserve"> many different datasets such as KITTI and Scene Flow to evaluate the performance of their network. The architecture proposed by them is as shown below [11]:</w:t>
      </w:r>
    </w:p>
    <w:p w14:paraId="237D44FF" w14:textId="77777777" w:rsidR="00851378" w:rsidRDefault="00851378" w:rsidP="00851378">
      <w:pPr>
        <w:pStyle w:val="Text"/>
        <w:ind w:firstLine="0"/>
      </w:pPr>
    </w:p>
    <w:p w14:paraId="1E2CEB4F" w14:textId="77777777" w:rsidR="00FE7AF7" w:rsidRDefault="00851378" w:rsidP="00FE7AF7">
      <w:pPr>
        <w:pStyle w:val="Text"/>
        <w:keepNext/>
        <w:ind w:firstLine="0"/>
      </w:pPr>
      <w:r>
        <w:rPr>
          <w:noProof/>
        </w:rPr>
        <w:lastRenderedPageBreak/>
        <w:drawing>
          <wp:inline distT="0" distB="0" distL="0" distR="0" wp14:anchorId="0A8EF1C2" wp14:editId="3A58C510">
            <wp:extent cx="3200400" cy="181899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63381" t="24294" r="14666" b="31360"/>
                    <a:stretch/>
                  </pic:blipFill>
                  <pic:spPr bwMode="auto">
                    <a:xfrm>
                      <a:off x="0" y="0"/>
                      <a:ext cx="3214804" cy="1827180"/>
                    </a:xfrm>
                    <a:prstGeom prst="rect">
                      <a:avLst/>
                    </a:prstGeom>
                    <a:ln>
                      <a:noFill/>
                    </a:ln>
                    <a:extLst>
                      <a:ext uri="{53640926-AAD7-44D8-BBD7-CCE9431645EC}">
                        <a14:shadowObscured xmlns:a14="http://schemas.microsoft.com/office/drawing/2010/main"/>
                      </a:ext>
                    </a:extLst>
                  </pic:spPr>
                </pic:pic>
              </a:graphicData>
            </a:graphic>
          </wp:inline>
        </w:drawing>
      </w:r>
    </w:p>
    <w:p w14:paraId="4D9C27DD" w14:textId="03CDD8E4" w:rsidR="00851378" w:rsidRDefault="00FE7AF7" w:rsidP="00FE7AF7">
      <w:pPr>
        <w:pStyle w:val="Caption"/>
        <w:jc w:val="center"/>
      </w:pPr>
      <w:r>
        <w:t xml:space="preserve">Figure </w:t>
      </w:r>
      <w:fldSimple w:instr=" SEQ Figure \* ARABIC ">
        <w:r w:rsidR="00AD04BE">
          <w:rPr>
            <w:noProof/>
          </w:rPr>
          <w:t>1</w:t>
        </w:r>
      </w:fldSimple>
      <w:r>
        <w:t xml:space="preserve">  </w:t>
      </w:r>
      <w:proofErr w:type="spellStart"/>
      <w:r>
        <w:t>PSMNet</w:t>
      </w:r>
      <w:proofErr w:type="spellEnd"/>
      <w:r>
        <w:t xml:space="preserve"> Architecture</w:t>
      </w:r>
    </w:p>
    <w:p w14:paraId="103D7BCF" w14:textId="2BC2E3CF" w:rsidR="00851378" w:rsidRDefault="00082E69" w:rsidP="00230261">
      <w:pPr>
        <w:jc w:val="both"/>
      </w:pPr>
      <w:r>
        <w:t>The</w:t>
      </w:r>
      <w:r w:rsidR="00851378">
        <w:t xml:space="preserve"> </w:t>
      </w:r>
      <w:r w:rsidR="00EA6900">
        <w:t>above architecture</w:t>
      </w:r>
      <w:r>
        <w:t xml:space="preserve"> is obtained from [11, Fig. 1]</w:t>
      </w:r>
      <w:r w:rsidR="00D04836">
        <w:t>.</w:t>
      </w:r>
      <w:r w:rsidR="00851378">
        <w:t xml:space="preserve"> “The left and right input stereo images are fed to two weight-sharing pipelines consisting of a CNN for feature maps calculation, an SPP module for feature harvesting by concatenating representations from sub-regions with different sizes, and a convolution layer for feature fusion. The left and right image features are then used to form a 4D cost volume, which is fed into a 3D CNN for cost volume regularization and disparity regression.” [11].</w:t>
      </w:r>
      <w:r w:rsidR="00BC264E">
        <w:t xml:space="preserve"> For the KITTI 2012 dataset, the </w:t>
      </w:r>
      <w:proofErr w:type="spellStart"/>
      <w:r w:rsidR="00BC264E">
        <w:t>PSMNet</w:t>
      </w:r>
      <w:proofErr w:type="spellEnd"/>
      <w:r w:rsidR="00BC264E">
        <w:t xml:space="preserve"> gave an error of just 1.89% for the three-pixel-error which is outstanding [11]. Similar accurate readings were obtained from KITTI 2015 and </w:t>
      </w:r>
      <w:proofErr w:type="spellStart"/>
      <w:r w:rsidR="00BC264E">
        <w:t>Sceneflow</w:t>
      </w:r>
      <w:proofErr w:type="spellEnd"/>
      <w:r w:rsidR="00BC264E">
        <w:t xml:space="preserve"> dataset</w:t>
      </w:r>
      <w:r w:rsidR="00B67D07">
        <w:t>.</w:t>
      </w:r>
      <w:r w:rsidR="00D7789B">
        <w:t xml:space="preserve"> Thus, we can implement this architecture on our </w:t>
      </w:r>
      <w:r w:rsidR="00643805">
        <w:t>stereo camera</w:t>
      </w:r>
      <w:r w:rsidR="00D7789B">
        <w:t xml:space="preserve"> for getting </w:t>
      </w:r>
      <w:r w:rsidR="004A4AC3">
        <w:t xml:space="preserve">an </w:t>
      </w:r>
      <w:r w:rsidR="00D7789B">
        <w:t>accurate depth of an object.</w:t>
      </w:r>
    </w:p>
    <w:p w14:paraId="3F913C1D" w14:textId="2031CB91" w:rsidR="00733959" w:rsidRDefault="00C3606F" w:rsidP="004A4AC3">
      <w:pPr>
        <w:ind w:firstLine="202"/>
        <w:jc w:val="both"/>
      </w:pPr>
      <w:r>
        <w:t xml:space="preserve">We are making use of </w:t>
      </w:r>
      <w:r w:rsidR="00733959">
        <w:t xml:space="preserve">Pixhawk 4 </w:t>
      </w:r>
      <w:r w:rsidR="000F56E6">
        <w:t xml:space="preserve">which </w:t>
      </w:r>
      <w:r w:rsidR="00733959">
        <w:t>is an open</w:t>
      </w:r>
      <w:r w:rsidR="004A4AC3">
        <w:t>-</w:t>
      </w:r>
      <w:r w:rsidR="00733959">
        <w:t xml:space="preserve">source hardware design and it is an advanced autopilot system. It has </w:t>
      </w:r>
      <w:r w:rsidR="004A4AC3">
        <w:t xml:space="preserve">an </w:t>
      </w:r>
      <w:r w:rsidR="00733959">
        <w:t>STM32F765 processor as its main FMU processor. It has four onboard sensor</w:t>
      </w:r>
      <w:r w:rsidR="004A4AC3">
        <w:t>s</w:t>
      </w:r>
      <w:r w:rsidR="00733959">
        <w:t xml:space="preserve"> - Accelerometer/Gyroscope ICM-20689 for motion tracking of system, Accelerometer/Gyroscope BMI055, Magnetometer IST8310</w:t>
      </w:r>
      <w:r w:rsidR="004A4AC3">
        <w:t>,</w:t>
      </w:r>
      <w:r w:rsidR="00733959">
        <w:t xml:space="preserve"> and Barometer MS5611.</w:t>
      </w:r>
    </w:p>
    <w:p w14:paraId="0470834D" w14:textId="3CAD7C24" w:rsidR="006A5D90" w:rsidRDefault="00733959" w:rsidP="006A5D90">
      <w:pPr>
        <w:ind w:firstLine="202"/>
        <w:jc w:val="both"/>
      </w:pPr>
      <w:proofErr w:type="spellStart"/>
      <w:r>
        <w:t>NuttX</w:t>
      </w:r>
      <w:proofErr w:type="spellEnd"/>
      <w:r>
        <w:t xml:space="preserve"> is a Real-Time Operating System (RTOS) developed for 8-bit to 32-bit microcontrollers</w:t>
      </w:r>
      <w:r w:rsidR="004A6EDE">
        <w:t xml:space="preserve"> that </w:t>
      </w:r>
      <w:r w:rsidR="000D1C60">
        <w:t>are</w:t>
      </w:r>
      <w:r w:rsidR="004A6EDE">
        <w:t xml:space="preserve"> used by Pixhawk</w:t>
      </w:r>
      <w:r>
        <w:t>. Its design is primar</w:t>
      </w:r>
      <w:r w:rsidR="00CC19D3">
        <w:t>il</w:t>
      </w:r>
      <w:r>
        <w:t xml:space="preserve">y based on POSIX and ANSI standards, but it includes some of the functionalities of UNIX standards. </w:t>
      </w:r>
      <w:r w:rsidR="004A4AC3">
        <w:t>The m</w:t>
      </w:r>
      <w:r>
        <w:t xml:space="preserve">ain features of </w:t>
      </w:r>
      <w:proofErr w:type="spellStart"/>
      <w:r>
        <w:t>NuttX</w:t>
      </w:r>
      <w:proofErr w:type="spellEnd"/>
      <w:r>
        <w:t xml:space="preserve"> OS are as below. </w:t>
      </w:r>
    </w:p>
    <w:p w14:paraId="74282FD4" w14:textId="23727032" w:rsidR="006A5D90" w:rsidRDefault="00733959" w:rsidP="008304CD">
      <w:pPr>
        <w:pStyle w:val="ListParagraph"/>
        <w:numPr>
          <w:ilvl w:val="0"/>
          <w:numId w:val="3"/>
        </w:numPr>
        <w:jc w:val="both"/>
      </w:pPr>
      <w:r>
        <w:t>POSIX/ANSI-like task controls, named message queues, counting semaphores, clocks/timers, signals, threads, robust mutexes, cancellation points, environment variables, filesystem.</w:t>
      </w:r>
    </w:p>
    <w:p w14:paraId="512773FB" w14:textId="77777777" w:rsidR="006A5D90" w:rsidRDefault="00733959" w:rsidP="008304CD">
      <w:pPr>
        <w:pStyle w:val="ListParagraph"/>
        <w:numPr>
          <w:ilvl w:val="0"/>
          <w:numId w:val="3"/>
        </w:numPr>
        <w:jc w:val="both"/>
      </w:pPr>
      <w:r>
        <w:t>Realtime, deterministic, with support for priority inheritance.</w:t>
      </w:r>
    </w:p>
    <w:p w14:paraId="2F448363" w14:textId="77777777" w:rsidR="006A5D90" w:rsidRDefault="00733959" w:rsidP="008304CD">
      <w:pPr>
        <w:pStyle w:val="ListParagraph"/>
        <w:numPr>
          <w:ilvl w:val="0"/>
          <w:numId w:val="3"/>
        </w:numPr>
        <w:jc w:val="both"/>
      </w:pPr>
      <w:r>
        <w:t>System logging.</w:t>
      </w:r>
    </w:p>
    <w:p w14:paraId="7BE9D602" w14:textId="41438895" w:rsidR="00B67D07" w:rsidRDefault="00733959" w:rsidP="008304CD">
      <w:pPr>
        <w:pStyle w:val="ListParagraph"/>
        <w:numPr>
          <w:ilvl w:val="0"/>
          <w:numId w:val="3"/>
        </w:numPr>
        <w:jc w:val="both"/>
      </w:pPr>
      <w:r>
        <w:t>Realtime, deterministic, with support for priority inheritance.</w:t>
      </w:r>
    </w:p>
    <w:p w14:paraId="1D63C48F" w14:textId="1D8AC4B1" w:rsidR="00DE71C6" w:rsidRDefault="00DE71C6" w:rsidP="00DE71C6">
      <w:pPr>
        <w:pStyle w:val="Heading1"/>
      </w:pPr>
      <w:r>
        <w:t>Project Architecture</w:t>
      </w:r>
    </w:p>
    <w:p w14:paraId="58A3A5EA" w14:textId="55C81C5B" w:rsidR="00DE71C6" w:rsidRDefault="00DE71C6" w:rsidP="00DE71C6">
      <w:pPr>
        <w:pStyle w:val="Heading2"/>
      </w:pPr>
      <w:r>
        <w:t>Hardware Aspects</w:t>
      </w:r>
    </w:p>
    <w:p w14:paraId="15FBEFD1" w14:textId="6044993B" w:rsidR="00DE71C6" w:rsidRDefault="00DE71C6" w:rsidP="008304CD">
      <w:pPr>
        <w:pStyle w:val="ListParagraph"/>
        <w:numPr>
          <w:ilvl w:val="0"/>
          <w:numId w:val="4"/>
        </w:numPr>
      </w:pPr>
      <w:r>
        <w:t>Drone Assembly</w:t>
      </w:r>
    </w:p>
    <w:p w14:paraId="1605B217" w14:textId="338D2A58" w:rsidR="002254E2" w:rsidRDefault="00FC7609" w:rsidP="007E1EB2">
      <w:pPr>
        <w:jc w:val="both"/>
      </w:pPr>
      <w:r>
        <w:t xml:space="preserve">We have used DJI F450 Quadcopter X frame for this project. We are using Emax MT2213-935KV brushless motor which supports 20A – 30A </w:t>
      </w:r>
      <w:r w:rsidR="007E1EB2">
        <w:t xml:space="preserve">ESCs, </w:t>
      </w:r>
      <w:proofErr w:type="spellStart"/>
      <w:r w:rsidR="007E1EB2">
        <w:t>LittleBee</w:t>
      </w:r>
      <w:proofErr w:type="spellEnd"/>
      <w:r w:rsidR="007E1EB2">
        <w:t xml:space="preserve"> </w:t>
      </w:r>
      <w:proofErr w:type="spellStart"/>
      <w:r w:rsidR="007E1EB2">
        <w:t>BLHeil_s</w:t>
      </w:r>
      <w:proofErr w:type="spellEnd"/>
      <w:r w:rsidR="007E1EB2">
        <w:t xml:space="preserve"> 30A ESC which supports 2-6s </w:t>
      </w:r>
      <w:proofErr w:type="spellStart"/>
      <w:r w:rsidR="007E1EB2">
        <w:t>betteries</w:t>
      </w:r>
      <w:proofErr w:type="spellEnd"/>
      <w:r w:rsidR="007E1EB2">
        <w:t xml:space="preserve">. For autopilot system, we are using Pixhawk 4 mini open source autopilot hardware which uses </w:t>
      </w:r>
      <w:proofErr w:type="spellStart"/>
      <w:r w:rsidR="007E1EB2">
        <w:t>NuttX</w:t>
      </w:r>
      <w:proofErr w:type="spellEnd"/>
      <w:r w:rsidR="007E1EB2">
        <w:t xml:space="preserve"> OS and PX4 or </w:t>
      </w:r>
      <w:proofErr w:type="spellStart"/>
      <w:r w:rsidR="007E1EB2">
        <w:t>Ardupilot</w:t>
      </w:r>
      <w:proofErr w:type="spellEnd"/>
      <w:r w:rsidR="007E1EB2">
        <w:t xml:space="preserve"> autopilot firmware. For live </w:t>
      </w:r>
      <w:r w:rsidR="007E1EB2">
        <w:t xml:space="preserve">location of </w:t>
      </w:r>
      <w:proofErr w:type="gramStart"/>
      <w:r w:rsidR="007E1EB2">
        <w:t>drone</w:t>
      </w:r>
      <w:proofErr w:type="gramEnd"/>
      <w:r w:rsidR="007E1EB2">
        <w:t xml:space="preserve"> we are using </w:t>
      </w:r>
      <w:proofErr w:type="spellStart"/>
      <w:r w:rsidR="007E1EB2">
        <w:t>ublox</w:t>
      </w:r>
      <w:proofErr w:type="spellEnd"/>
      <w:r w:rsidR="007E1EB2">
        <w:t xml:space="preserve"> GPS which comes with Pixhawk 4 mini.</w:t>
      </w:r>
      <w:r w:rsidR="008D0DEF">
        <w:t xml:space="preserve"> </w:t>
      </w:r>
      <w:r w:rsidR="007E1EB2">
        <w:t xml:space="preserve">To control the drone remotely, we are using </w:t>
      </w:r>
      <w:proofErr w:type="spellStart"/>
      <w:r w:rsidR="008D0DEF">
        <w:t>FrSky</w:t>
      </w:r>
      <w:proofErr w:type="spellEnd"/>
      <w:r w:rsidR="008D0DEF">
        <w:t xml:space="preserve"> </w:t>
      </w:r>
      <w:proofErr w:type="spellStart"/>
      <w:r w:rsidR="008D0DEF">
        <w:t>taranis</w:t>
      </w:r>
      <w:proofErr w:type="spellEnd"/>
      <w:r w:rsidR="008D0DEF">
        <w:t xml:space="preserve"> Q X7 radio transmitter and x8r receiver at </w:t>
      </w:r>
      <w:proofErr w:type="spellStart"/>
      <w:r w:rsidR="008D0DEF">
        <w:t>dorne</w:t>
      </w:r>
      <w:proofErr w:type="spellEnd"/>
      <w:r w:rsidR="008D0DEF">
        <w:t xml:space="preserve"> side. For high-level architecture, we are using NVIDIA Jetson nano and Zed camera for object avoidance. We have 3D printed support for </w:t>
      </w:r>
      <w:proofErr w:type="spellStart"/>
      <w:r w:rsidR="008D0DEF">
        <w:t>jestson</w:t>
      </w:r>
      <w:proofErr w:type="spellEnd"/>
      <w:r w:rsidR="008D0DEF">
        <w:t xml:space="preserve"> nano. Two different </w:t>
      </w:r>
      <w:proofErr w:type="spellStart"/>
      <w:r w:rsidR="008D0DEF">
        <w:t>betteries</w:t>
      </w:r>
      <w:proofErr w:type="spellEnd"/>
      <w:r w:rsidR="008D0DEF">
        <w:t xml:space="preserve"> are required to power Pixhawk 4 min and </w:t>
      </w:r>
      <w:proofErr w:type="spellStart"/>
      <w:r w:rsidR="008D0DEF">
        <w:t>jetson</w:t>
      </w:r>
      <w:proofErr w:type="spellEnd"/>
      <w:r w:rsidR="008D0DEF">
        <w:t xml:space="preserve"> nano. One </w:t>
      </w:r>
      <w:proofErr w:type="spellStart"/>
      <w:r w:rsidR="008D0DEF">
        <w:t>bettery</w:t>
      </w:r>
      <w:proofErr w:type="spellEnd"/>
      <w:r w:rsidR="008D0DEF">
        <w:t xml:space="preserve"> is powering all ESCs, GPS and Pixhawk 4 mini through</w:t>
      </w:r>
      <w:r w:rsidR="002254E2">
        <w:t xml:space="preserve"> PM06 V2</w:t>
      </w:r>
      <w:r w:rsidR="008D0DEF">
        <w:t xml:space="preserve"> </w:t>
      </w:r>
      <w:r w:rsidR="002254E2">
        <w:t>power management module</w:t>
      </w:r>
      <w:proofErr w:type="gramStart"/>
      <w:r w:rsidR="002254E2">
        <w:t xml:space="preserve">. </w:t>
      </w:r>
      <w:r w:rsidR="008D0DEF">
        <w:t xml:space="preserve"> </w:t>
      </w:r>
      <w:proofErr w:type="gramEnd"/>
    </w:p>
    <w:p w14:paraId="499E479D" w14:textId="582E1D1D" w:rsidR="00FE7AF7" w:rsidRDefault="00FE7AF7" w:rsidP="007E1EB2">
      <w:pPr>
        <w:jc w:val="both"/>
      </w:pPr>
    </w:p>
    <w:p w14:paraId="7C1FBB85" w14:textId="6869E349" w:rsidR="00FE7AF7" w:rsidRDefault="00FE7AF7" w:rsidP="007E1EB2">
      <w:pPr>
        <w:jc w:val="both"/>
      </w:pPr>
    </w:p>
    <w:p w14:paraId="41415F08" w14:textId="77777777" w:rsidR="00FE7AF7" w:rsidRDefault="00FE7AF7" w:rsidP="007E1EB2">
      <w:pPr>
        <w:jc w:val="both"/>
      </w:pPr>
    </w:p>
    <w:p w14:paraId="14C09E22" w14:textId="77777777" w:rsidR="00FE7AF7" w:rsidRDefault="002254E2" w:rsidP="00FE7AF7">
      <w:pPr>
        <w:keepNext/>
        <w:jc w:val="both"/>
      </w:pPr>
      <w:r>
        <w:rPr>
          <w:noProof/>
        </w:rPr>
        <w:drawing>
          <wp:inline distT="0" distB="0" distL="0" distR="0" wp14:anchorId="4EB8F5A9" wp14:editId="6AF5BA57">
            <wp:extent cx="3200400" cy="2316480"/>
            <wp:effectExtent l="0" t="0" r="0" b="7620"/>
            <wp:docPr id="2" name="Picture 2" descr="A person sitting on a benc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hatsApp Image 2020-04-09 at 7.09.47 PM.jpeg"/>
                    <pic:cNvPicPr/>
                  </pic:nvPicPr>
                  <pic:blipFill>
                    <a:blip r:embed="rId9"/>
                    <a:stretch>
                      <a:fillRect/>
                    </a:stretch>
                  </pic:blipFill>
                  <pic:spPr>
                    <a:xfrm>
                      <a:off x="0" y="0"/>
                      <a:ext cx="3200400" cy="2316480"/>
                    </a:xfrm>
                    <a:prstGeom prst="rect">
                      <a:avLst/>
                    </a:prstGeom>
                  </pic:spPr>
                </pic:pic>
              </a:graphicData>
            </a:graphic>
          </wp:inline>
        </w:drawing>
      </w:r>
    </w:p>
    <w:p w14:paraId="42B76598" w14:textId="352E1985" w:rsidR="00FC7609" w:rsidRDefault="00FE7AF7" w:rsidP="00FE7AF7">
      <w:pPr>
        <w:pStyle w:val="Caption"/>
        <w:jc w:val="center"/>
      </w:pPr>
      <w:r>
        <w:t xml:space="preserve">Figure </w:t>
      </w:r>
      <w:fldSimple w:instr=" SEQ Figure \* ARABIC ">
        <w:r w:rsidR="00AD04BE">
          <w:rPr>
            <w:noProof/>
          </w:rPr>
          <w:t>2</w:t>
        </w:r>
      </w:fldSimple>
      <w:r>
        <w:t xml:space="preserve"> DJI F450 Quadcopter</w:t>
      </w:r>
    </w:p>
    <w:p w14:paraId="5A214CC0" w14:textId="4A8A4A20" w:rsidR="002254E2" w:rsidRDefault="002254E2" w:rsidP="007E1EB2">
      <w:pPr>
        <w:jc w:val="both"/>
      </w:pPr>
    </w:p>
    <w:p w14:paraId="642AEAE6" w14:textId="77777777" w:rsidR="00FE7AF7" w:rsidRDefault="002254E2" w:rsidP="00FE7AF7">
      <w:pPr>
        <w:keepNext/>
        <w:jc w:val="both"/>
      </w:pPr>
      <w:r>
        <w:rPr>
          <w:noProof/>
        </w:rPr>
        <w:drawing>
          <wp:inline distT="0" distB="0" distL="0" distR="0" wp14:anchorId="056BEB90" wp14:editId="39EDE101">
            <wp:extent cx="3200400" cy="2400300"/>
            <wp:effectExtent l="0" t="0" r="0" b="0"/>
            <wp:docPr id="3" name="Picture 3" descr="A picture containing water, black, riding, m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hatsApp Image 2020-04-12 at 4.23.29 PM (1).jpeg"/>
                    <pic:cNvPicPr/>
                  </pic:nvPicPr>
                  <pic:blipFill>
                    <a:blip r:embed="rId10"/>
                    <a:stretch>
                      <a:fillRect/>
                    </a:stretch>
                  </pic:blipFill>
                  <pic:spPr>
                    <a:xfrm>
                      <a:off x="0" y="0"/>
                      <a:ext cx="3200400" cy="2400300"/>
                    </a:xfrm>
                    <a:prstGeom prst="rect">
                      <a:avLst/>
                    </a:prstGeom>
                  </pic:spPr>
                </pic:pic>
              </a:graphicData>
            </a:graphic>
          </wp:inline>
        </w:drawing>
      </w:r>
    </w:p>
    <w:p w14:paraId="364A8870" w14:textId="2C704959" w:rsidR="002254E2" w:rsidRDefault="00FE7AF7" w:rsidP="00FE7AF7">
      <w:pPr>
        <w:pStyle w:val="Caption"/>
        <w:jc w:val="center"/>
      </w:pPr>
      <w:r>
        <w:t xml:space="preserve">Figure </w:t>
      </w:r>
      <w:fldSimple w:instr=" SEQ Figure \* ARABIC ">
        <w:r w:rsidR="00AD04BE">
          <w:rPr>
            <w:noProof/>
          </w:rPr>
          <w:t>3</w:t>
        </w:r>
      </w:fldSimple>
      <w:r>
        <w:t xml:space="preserve"> Pixhawk4 and GPS at the heart of the quadcopter</w:t>
      </w:r>
    </w:p>
    <w:p w14:paraId="5825F4C0" w14:textId="63DC480E" w:rsidR="002254E2" w:rsidRDefault="002254E2" w:rsidP="007E1EB2">
      <w:pPr>
        <w:jc w:val="both"/>
      </w:pPr>
    </w:p>
    <w:p w14:paraId="61367D78" w14:textId="77777777" w:rsidR="00FE7AF7" w:rsidRDefault="002254E2" w:rsidP="00FE7AF7">
      <w:pPr>
        <w:keepNext/>
        <w:jc w:val="both"/>
      </w:pPr>
      <w:r>
        <w:rPr>
          <w:noProof/>
        </w:rPr>
        <w:lastRenderedPageBreak/>
        <w:drawing>
          <wp:inline distT="0" distB="0" distL="0" distR="0" wp14:anchorId="3C354464" wp14:editId="56809E48">
            <wp:extent cx="3225800" cy="1947333"/>
            <wp:effectExtent l="0" t="0" r="0" b="0"/>
            <wp:docPr id="4" name="Picture 4" descr="A picture containing red, sitting, small,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hatsApp Image 2020-04-12 at 4.23.29 PM.jpeg"/>
                    <pic:cNvPicPr/>
                  </pic:nvPicPr>
                  <pic:blipFill>
                    <a:blip r:embed="rId11"/>
                    <a:stretch>
                      <a:fillRect/>
                    </a:stretch>
                  </pic:blipFill>
                  <pic:spPr>
                    <a:xfrm>
                      <a:off x="0" y="0"/>
                      <a:ext cx="3252958" cy="1963728"/>
                    </a:xfrm>
                    <a:prstGeom prst="rect">
                      <a:avLst/>
                    </a:prstGeom>
                  </pic:spPr>
                </pic:pic>
              </a:graphicData>
            </a:graphic>
          </wp:inline>
        </w:drawing>
      </w:r>
    </w:p>
    <w:p w14:paraId="14C53647" w14:textId="02178427" w:rsidR="002254E2" w:rsidRDefault="00FE7AF7" w:rsidP="00FE7AF7">
      <w:pPr>
        <w:pStyle w:val="Caption"/>
        <w:jc w:val="center"/>
      </w:pPr>
      <w:r>
        <w:t xml:space="preserve">Figure </w:t>
      </w:r>
      <w:fldSimple w:instr=" SEQ Figure \* ARABIC ">
        <w:r w:rsidR="00AD04BE">
          <w:rPr>
            <w:noProof/>
          </w:rPr>
          <w:t>4</w:t>
        </w:r>
      </w:fldSimple>
      <w:r>
        <w:t xml:space="preserve"> Propellers connected to motors</w:t>
      </w:r>
    </w:p>
    <w:p w14:paraId="1E03A380" w14:textId="77777777" w:rsidR="002254E2" w:rsidRDefault="002254E2" w:rsidP="007E1EB2">
      <w:pPr>
        <w:jc w:val="both"/>
      </w:pPr>
    </w:p>
    <w:p w14:paraId="0F66CC2C" w14:textId="3A866F27" w:rsidR="002F1B97" w:rsidRDefault="00DE71C6" w:rsidP="008304CD">
      <w:pPr>
        <w:pStyle w:val="ListParagraph"/>
        <w:numPr>
          <w:ilvl w:val="0"/>
          <w:numId w:val="4"/>
        </w:numPr>
      </w:pPr>
      <w:r>
        <w:t>3-D mounts</w:t>
      </w:r>
    </w:p>
    <w:p w14:paraId="5C4940E6" w14:textId="3C146BC7" w:rsidR="00DE71C6" w:rsidRDefault="002F1B97" w:rsidP="002F1B97">
      <w:pPr>
        <w:pStyle w:val="Heading2"/>
      </w:pPr>
      <w:r>
        <w:t xml:space="preserve"> </w:t>
      </w:r>
      <w:r w:rsidR="00DE71C6">
        <w:t>Software Aspects</w:t>
      </w:r>
    </w:p>
    <w:p w14:paraId="68D01F33" w14:textId="7D66FD10" w:rsidR="00052910" w:rsidRDefault="00DE71C6" w:rsidP="00052910">
      <w:pPr>
        <w:pStyle w:val="Heading1"/>
      </w:pPr>
      <w:r>
        <w:t>Methods / System Design</w:t>
      </w:r>
    </w:p>
    <w:p w14:paraId="73074D10" w14:textId="4A1A22A1" w:rsidR="00052910" w:rsidRDefault="00052910" w:rsidP="00052910">
      <w:pPr>
        <w:pStyle w:val="Heading2"/>
      </w:pPr>
      <w:r>
        <w:t>System Block Diagram</w:t>
      </w:r>
    </w:p>
    <w:p w14:paraId="4AC88875" w14:textId="77777777" w:rsidR="00FE7AF7" w:rsidRDefault="00A33BA7" w:rsidP="00FE7AF7">
      <w:pPr>
        <w:keepNext/>
        <w:jc w:val="both"/>
      </w:pPr>
      <w:r>
        <w:rPr>
          <w:noProof/>
        </w:rPr>
        <w:drawing>
          <wp:inline distT="0" distB="0" distL="0" distR="0" wp14:anchorId="216568D2" wp14:editId="4627F8EC">
            <wp:extent cx="3200400" cy="1496695"/>
            <wp:effectExtent l="0" t="0" r="0" b="825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200400" cy="1496695"/>
                    </a:xfrm>
                    <a:prstGeom prst="rect">
                      <a:avLst/>
                    </a:prstGeom>
                  </pic:spPr>
                </pic:pic>
              </a:graphicData>
            </a:graphic>
          </wp:inline>
        </w:drawing>
      </w:r>
    </w:p>
    <w:p w14:paraId="67AF5B85" w14:textId="4B0E3826" w:rsidR="00C47460" w:rsidRDefault="00FE7AF7" w:rsidP="00FE7AF7">
      <w:pPr>
        <w:pStyle w:val="Caption"/>
        <w:jc w:val="center"/>
      </w:pPr>
      <w:bookmarkStart w:id="2" w:name="_Ref37690000"/>
      <w:r>
        <w:t xml:space="preserve">Figure </w:t>
      </w:r>
      <w:fldSimple w:instr=" SEQ Figure \* ARABIC ">
        <w:r w:rsidR="00AD04BE">
          <w:rPr>
            <w:noProof/>
          </w:rPr>
          <w:t>5</w:t>
        </w:r>
      </w:fldSimple>
      <w:bookmarkEnd w:id="2"/>
      <w:r>
        <w:t xml:space="preserve"> System Block Diagram</w:t>
      </w:r>
    </w:p>
    <w:p w14:paraId="655775D0" w14:textId="674FA92B" w:rsidR="004F0B59" w:rsidRDefault="004F0B59" w:rsidP="004F0B59">
      <w:pPr>
        <w:jc w:val="both"/>
      </w:pPr>
    </w:p>
    <w:p w14:paraId="30363CD8" w14:textId="77777777" w:rsidR="00442065" w:rsidRDefault="00A33BA7" w:rsidP="00442065">
      <w:pPr>
        <w:ind w:firstLine="270"/>
        <w:jc w:val="both"/>
      </w:pPr>
      <w:r>
        <w:t xml:space="preserve">The system is divided in two parts, low level software and </w:t>
      </w:r>
      <w:proofErr w:type="gramStart"/>
      <w:r>
        <w:t>High level</w:t>
      </w:r>
      <w:proofErr w:type="gramEnd"/>
      <w:r>
        <w:t xml:space="preserve"> software part. Pixhawk 4 mini in which PX4 firmware is running and GPS are the part of </w:t>
      </w:r>
      <w:proofErr w:type="gramStart"/>
      <w:r>
        <w:t>low level</w:t>
      </w:r>
      <w:proofErr w:type="gramEnd"/>
      <w:r>
        <w:t xml:space="preserve"> software. Low level is used for autopilot. Rest of the components of design is consider as high level which includes NVIDIA Jetson nano, ZED Camera and UWB. High level is used for object detection and localization. Here, </w:t>
      </w:r>
      <w:proofErr w:type="gramStart"/>
      <w:r>
        <w:t>ZED  camera</w:t>
      </w:r>
      <w:proofErr w:type="gramEnd"/>
      <w:r>
        <w:t xml:space="preserve"> is used to measure depth perception and object detection. Jetson nano is running RTOS on it and trained machine learning model to detect objects. UWB is used for localization so that we can fly drone indoor without GPS. We can control our Jetson nano wirelessly from our </w:t>
      </w:r>
      <w:r w:rsidR="005926C9">
        <w:t xml:space="preserve">PC/Laptop to send command like Take off, Landing and ARM and Disarm. </w:t>
      </w:r>
    </w:p>
    <w:p w14:paraId="55897081" w14:textId="77777777" w:rsidR="00442065" w:rsidRDefault="00442065" w:rsidP="00442065">
      <w:pPr>
        <w:jc w:val="both"/>
      </w:pPr>
    </w:p>
    <w:p w14:paraId="38E7079D" w14:textId="48FBCCD0" w:rsidR="00052910" w:rsidRPr="00442065" w:rsidRDefault="00442065" w:rsidP="00442065">
      <w:pPr>
        <w:jc w:val="both"/>
        <w:rPr>
          <w:i/>
          <w:iCs/>
        </w:rPr>
      </w:pPr>
      <w:r w:rsidRPr="00442065">
        <w:rPr>
          <w:i/>
          <w:iCs/>
        </w:rPr>
        <w:t xml:space="preserve">B. </w:t>
      </w:r>
      <w:r w:rsidR="00052910" w:rsidRPr="00442065">
        <w:rPr>
          <w:i/>
          <w:iCs/>
        </w:rPr>
        <w:t>Communication Infrastructure</w:t>
      </w:r>
    </w:p>
    <w:p w14:paraId="7EED22AC" w14:textId="6A581BE4" w:rsidR="00442065" w:rsidRDefault="00442065" w:rsidP="00442065">
      <w:pPr>
        <w:jc w:val="both"/>
      </w:pPr>
    </w:p>
    <w:p w14:paraId="4AB61685" w14:textId="77777777" w:rsidR="00442065" w:rsidRDefault="00442065" w:rsidP="00442065">
      <w:pPr>
        <w:ind w:firstLine="270"/>
        <w:jc w:val="both"/>
      </w:pPr>
      <w:r>
        <w:t xml:space="preserve">Communication between PC and NVIDIA Jetson nano is done by creating Access Point from </w:t>
      </w:r>
      <w:proofErr w:type="spellStart"/>
      <w:r>
        <w:t>jetson</w:t>
      </w:r>
      <w:proofErr w:type="spellEnd"/>
      <w:r>
        <w:t xml:space="preserve"> nano and </w:t>
      </w:r>
      <w:proofErr w:type="spellStart"/>
      <w:r>
        <w:t>connectiong</w:t>
      </w:r>
      <w:proofErr w:type="spellEnd"/>
      <w:r>
        <w:t xml:space="preserve"> our PC to nano through SSH. </w:t>
      </w:r>
    </w:p>
    <w:p w14:paraId="308446F9" w14:textId="69FA8465" w:rsidR="00442065" w:rsidRDefault="00442065" w:rsidP="00442065">
      <w:pPr>
        <w:ind w:firstLine="270"/>
        <w:jc w:val="both"/>
      </w:pPr>
      <w:r>
        <w:t xml:space="preserve">Jetson nano is connected to the Pixhawk 4 mini physically through UART pins. To send command from nano to PX4 firmware we need to establish link between them as PX4 firmware is a Publisher and Subscriber type service. Due to which, when we send command to Pixhawk 4 mini from nano </w:t>
      </w:r>
      <w:r>
        <w:t xml:space="preserve">we need to subscribe to the specific service. MAVLINK makes this easy for us and do all internally. As we are using ROS in </w:t>
      </w:r>
      <w:proofErr w:type="spellStart"/>
      <w:r>
        <w:t>jetson</w:t>
      </w:r>
      <w:proofErr w:type="spellEnd"/>
      <w:r>
        <w:t xml:space="preserve"> nano, we have used MAVROS protocol which basically converts commands to MAVLINK internally. Steps to set up MAVROS link between nano and Pixhawk 4 mini are as follow.</w:t>
      </w:r>
    </w:p>
    <w:p w14:paraId="5132D9F6" w14:textId="77777777" w:rsidR="00442065" w:rsidRDefault="00442065" w:rsidP="00442065">
      <w:pPr>
        <w:jc w:val="both"/>
      </w:pPr>
    </w:p>
    <w:p w14:paraId="52C84391" w14:textId="77777777" w:rsidR="00FE7AF7" w:rsidRDefault="00B14A53" w:rsidP="00FE7AF7">
      <w:pPr>
        <w:keepNext/>
        <w:jc w:val="both"/>
      </w:pPr>
      <w:r>
        <w:rPr>
          <w:noProof/>
        </w:rPr>
        <w:drawing>
          <wp:inline distT="0" distB="0" distL="0" distR="0" wp14:anchorId="2C688AEA" wp14:editId="3E931DB6">
            <wp:extent cx="3000375" cy="2657475"/>
            <wp:effectExtent l="19050" t="19050" r="28575" b="285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00375" cy="2657475"/>
                    </a:xfrm>
                    <a:prstGeom prst="rect">
                      <a:avLst/>
                    </a:prstGeom>
                    <a:ln w="3175">
                      <a:solidFill>
                        <a:schemeClr val="tx1"/>
                      </a:solidFill>
                    </a:ln>
                  </pic:spPr>
                </pic:pic>
              </a:graphicData>
            </a:graphic>
          </wp:inline>
        </w:drawing>
      </w:r>
    </w:p>
    <w:p w14:paraId="7E35BC5A" w14:textId="1B5F3057" w:rsidR="00B14A53" w:rsidRDefault="00FE7AF7" w:rsidP="00FE7AF7">
      <w:pPr>
        <w:pStyle w:val="Caption"/>
        <w:jc w:val="center"/>
      </w:pPr>
      <w:r>
        <w:t xml:space="preserve">Figure </w:t>
      </w:r>
      <w:fldSimple w:instr=" SEQ Figure \* ARABIC ">
        <w:r w:rsidR="00AD04BE">
          <w:rPr>
            <w:noProof/>
          </w:rPr>
          <w:t>6</w:t>
        </w:r>
      </w:fldSimple>
      <w:r>
        <w:t xml:space="preserve"> High level system flow diagram</w:t>
      </w:r>
    </w:p>
    <w:p w14:paraId="24FBF95A" w14:textId="77777777" w:rsidR="00245EED" w:rsidRDefault="00245EED" w:rsidP="008304CD">
      <w:pPr>
        <w:numPr>
          <w:ilvl w:val="2"/>
          <w:numId w:val="5"/>
        </w:numPr>
        <w:ind w:left="720" w:hanging="360"/>
        <w:jc w:val="both"/>
      </w:pPr>
      <w:r>
        <w:t>Initialize an empty workspace.</w:t>
      </w:r>
      <w:r>
        <w:br/>
      </w:r>
      <w:proofErr w:type="spellStart"/>
      <w:r>
        <w:t>mkdir</w:t>
      </w:r>
      <w:proofErr w:type="spellEnd"/>
      <w:r>
        <w:t xml:space="preserve"> -p ~/</w:t>
      </w:r>
      <w:proofErr w:type="spellStart"/>
      <w:r>
        <w:t>mavros_ws</w:t>
      </w:r>
      <w:proofErr w:type="spellEnd"/>
      <w:r>
        <w:t>/</w:t>
      </w:r>
      <w:proofErr w:type="spellStart"/>
      <w:r>
        <w:t>src</w:t>
      </w:r>
      <w:proofErr w:type="spellEnd"/>
    </w:p>
    <w:p w14:paraId="7199C1A4" w14:textId="77777777" w:rsidR="00245EED" w:rsidRDefault="00245EED" w:rsidP="008304CD">
      <w:pPr>
        <w:numPr>
          <w:ilvl w:val="2"/>
          <w:numId w:val="5"/>
        </w:numPr>
        <w:ind w:left="720" w:hanging="360"/>
        <w:jc w:val="both"/>
      </w:pPr>
      <w:r>
        <w:t xml:space="preserve">Follow instructions from PX4 Developers website for </w:t>
      </w:r>
    </w:p>
    <w:p w14:paraId="32A6A983" w14:textId="77777777" w:rsidR="00245EED" w:rsidRDefault="00245EED" w:rsidP="008304CD">
      <w:pPr>
        <w:numPr>
          <w:ilvl w:val="2"/>
          <w:numId w:val="5"/>
        </w:numPr>
        <w:ind w:left="720" w:hanging="360"/>
        <w:jc w:val="both"/>
      </w:pPr>
      <w:r>
        <w:t>MAVROS installation Source Installation.</w:t>
      </w:r>
    </w:p>
    <w:p w14:paraId="3EC1E706" w14:textId="77777777" w:rsidR="00245EED" w:rsidRDefault="00245EED" w:rsidP="008304CD">
      <w:pPr>
        <w:numPr>
          <w:ilvl w:val="2"/>
          <w:numId w:val="5"/>
        </w:numPr>
        <w:ind w:left="720" w:hanging="360"/>
        <w:jc w:val="both"/>
      </w:pPr>
      <w:r>
        <w:t xml:space="preserve">Use catkin tools to build packages as opposed to </w:t>
      </w:r>
      <w:proofErr w:type="spellStart"/>
      <w:r>
        <w:t>catkin_make</w:t>
      </w:r>
      <w:proofErr w:type="spellEnd"/>
      <w:r>
        <w:t>. catkin tools have better User Interface for Debug and Error messages while building.</w:t>
      </w:r>
    </w:p>
    <w:p w14:paraId="2FC8A241" w14:textId="77777777" w:rsidR="00245EED" w:rsidRDefault="00245EED" w:rsidP="008304CD">
      <w:pPr>
        <w:numPr>
          <w:ilvl w:val="2"/>
          <w:numId w:val="5"/>
        </w:numPr>
        <w:ind w:left="720" w:hanging="360"/>
        <w:jc w:val="both"/>
      </w:pPr>
      <w:r>
        <w:t xml:space="preserve">After building, find launch files to establish communication with Flight Controller over UART. </w:t>
      </w:r>
    </w:p>
    <w:p w14:paraId="3F055F9F" w14:textId="3394829C" w:rsidR="00245EED" w:rsidRDefault="00245EED" w:rsidP="008304CD">
      <w:pPr>
        <w:numPr>
          <w:ilvl w:val="2"/>
          <w:numId w:val="5"/>
        </w:numPr>
        <w:ind w:left="720" w:hanging="360"/>
        <w:jc w:val="both"/>
      </w:pPr>
      <w:r>
        <w:t xml:space="preserve">For </w:t>
      </w:r>
      <w:proofErr w:type="spellStart"/>
      <w:r>
        <w:t>ArduPilot</w:t>
      </w:r>
      <w:proofErr w:type="spellEnd"/>
      <w:r>
        <w:t xml:space="preserve"> Stack use </w:t>
      </w:r>
      <w:proofErr w:type="spellStart"/>
      <w:proofErr w:type="gramStart"/>
      <w:r>
        <w:t>apm.launch</w:t>
      </w:r>
      <w:proofErr w:type="spellEnd"/>
      <w:proofErr w:type="gramEnd"/>
      <w:r>
        <w:t xml:space="preserve"> file with </w:t>
      </w:r>
      <w:proofErr w:type="spellStart"/>
      <w:r>
        <w:t>fcu_url</w:t>
      </w:r>
      <w:proofErr w:type="spellEnd"/>
      <w:r>
        <w:t xml:space="preserve"> parameter. UART dev for TX2 is /dev/</w:t>
      </w:r>
      <w:proofErr w:type="spellStart"/>
      <w:r>
        <w:t>ttyTHSx</w:t>
      </w:r>
      <w:proofErr w:type="spellEnd"/>
      <w:r>
        <w:br/>
      </w:r>
      <w:proofErr w:type="spellStart"/>
      <w:r>
        <w:t>apm.launch</w:t>
      </w:r>
      <w:proofErr w:type="spellEnd"/>
      <w:r>
        <w:t xml:space="preserve"> </w:t>
      </w:r>
      <w:proofErr w:type="spellStart"/>
      <w:r>
        <w:t>fcu_</w:t>
      </w:r>
      <w:proofErr w:type="gramStart"/>
      <w:r>
        <w:t>url</w:t>
      </w:r>
      <w:proofErr w:type="spellEnd"/>
      <w:r>
        <w:t>:=</w:t>
      </w:r>
      <w:proofErr w:type="gramEnd"/>
      <w:r>
        <w:t xml:space="preserve">/dev/ttyTHS1 </w:t>
      </w:r>
    </w:p>
    <w:p w14:paraId="1A5C3715" w14:textId="633E25DF" w:rsidR="00A40AAC" w:rsidRPr="00A40AAC" w:rsidRDefault="00B14A53" w:rsidP="00442065">
      <w:pPr>
        <w:jc w:val="both"/>
      </w:pPr>
      <w:r>
        <w:t xml:space="preserve"> </w:t>
      </w:r>
    </w:p>
    <w:p w14:paraId="68408947" w14:textId="4905B401" w:rsidR="009738FE" w:rsidRDefault="009738FE" w:rsidP="009738FE">
      <w:pPr>
        <w:pStyle w:val="Heading2"/>
      </w:pPr>
      <w:r>
        <w:t>Positioning and Localization</w:t>
      </w:r>
    </w:p>
    <w:p w14:paraId="11A65659" w14:textId="77777777" w:rsidR="00B41D81" w:rsidRDefault="00B31412" w:rsidP="00A40AAC">
      <w:pPr>
        <w:keepNext/>
        <w:spacing w:before="120" w:after="60"/>
        <w:outlineLvl w:val="1"/>
      </w:pPr>
      <w:r>
        <w:t xml:space="preserve">The positioning and localization for the connected and autonomous drone was achieved with the help of </w:t>
      </w:r>
      <w:r w:rsidR="00B41D81">
        <w:t xml:space="preserve">a ultrawide band </w:t>
      </w:r>
      <w:proofErr w:type="gramStart"/>
      <w:r w:rsidR="00B41D81">
        <w:t>beacon(</w:t>
      </w:r>
      <w:proofErr w:type="gramEnd"/>
      <w:r w:rsidR="00B41D81">
        <w:t xml:space="preserve">UWB). One of the important </w:t>
      </w:r>
      <w:proofErr w:type="gramStart"/>
      <w:r w:rsidR="00B41D81">
        <w:t>application</w:t>
      </w:r>
      <w:proofErr w:type="gramEnd"/>
      <w:r w:rsidR="00B41D81">
        <w:t xml:space="preserve"> of using UWB technology is a RTLS network. RTLS stands for “Real time locating systems” which acts a localization mechanism for indoor conditions or at the confines spaces like co-</w:t>
      </w:r>
      <w:proofErr w:type="spellStart"/>
      <w:r w:rsidR="00B41D81">
        <w:t>orporate</w:t>
      </w:r>
      <w:proofErr w:type="spellEnd"/>
      <w:r w:rsidR="00B41D81">
        <w:t xml:space="preserve"> offices, airports, shopping malls, etc. Some of the advantages of using a UWB is mentioned below.</w:t>
      </w:r>
    </w:p>
    <w:p w14:paraId="4986D6AF" w14:textId="77777777" w:rsidR="00B41D81" w:rsidRDefault="00B41D81" w:rsidP="00B41D81">
      <w:pPr>
        <w:keepNext/>
        <w:spacing w:before="120" w:after="60"/>
        <w:outlineLvl w:val="1"/>
        <w:rPr>
          <w:i/>
          <w:iCs/>
        </w:rPr>
      </w:pPr>
      <w:r>
        <w:rPr>
          <w:i/>
          <w:iCs/>
        </w:rPr>
        <w:t>Advantages:</w:t>
      </w:r>
    </w:p>
    <w:p w14:paraId="54E6DB01" w14:textId="2A40441D" w:rsidR="00B41D81" w:rsidRPr="00D463CE" w:rsidRDefault="00B41D81" w:rsidP="008304CD">
      <w:pPr>
        <w:pStyle w:val="ListParagraph"/>
        <w:keepNext/>
        <w:numPr>
          <w:ilvl w:val="0"/>
          <w:numId w:val="6"/>
        </w:numPr>
        <w:spacing w:before="120" w:after="60"/>
        <w:outlineLvl w:val="1"/>
        <w:rPr>
          <w:i/>
          <w:iCs/>
        </w:rPr>
      </w:pPr>
      <w:r>
        <w:t xml:space="preserve">In case of indoor positioning and to deploy a RTLS functionality, we cannot rely on GPS since its signal </w:t>
      </w:r>
      <w:r>
        <w:lastRenderedPageBreak/>
        <w:t>becomes weak inside the confined spaces. UWB can help combat the problem.</w:t>
      </w:r>
    </w:p>
    <w:p w14:paraId="376C90A0" w14:textId="77777777" w:rsidR="00B41D81" w:rsidRDefault="00B41D81" w:rsidP="008304CD">
      <w:pPr>
        <w:pStyle w:val="ListParagraph"/>
        <w:keepNext/>
        <w:numPr>
          <w:ilvl w:val="0"/>
          <w:numId w:val="6"/>
        </w:numPr>
        <w:spacing w:before="120" w:after="60"/>
        <w:outlineLvl w:val="1"/>
      </w:pPr>
      <w:r>
        <w:t xml:space="preserve">Bluetooth and </w:t>
      </w:r>
      <w:proofErr w:type="spellStart"/>
      <w:r>
        <w:t>Wifi</w:t>
      </w:r>
      <w:proofErr w:type="spellEnd"/>
      <w:r>
        <w:t xml:space="preserve"> have higher ranges, but they are prone to noise and multipath propagation. UWB is immune to multipath propagation and noise.</w:t>
      </w:r>
    </w:p>
    <w:p w14:paraId="5AF52D1B" w14:textId="0591163D" w:rsidR="00B41D81" w:rsidRDefault="00170328" w:rsidP="008304CD">
      <w:pPr>
        <w:pStyle w:val="ListParagraph"/>
        <w:keepNext/>
        <w:numPr>
          <w:ilvl w:val="0"/>
          <w:numId w:val="6"/>
        </w:numPr>
        <w:spacing w:before="120" w:after="60"/>
        <w:outlineLvl w:val="1"/>
      </w:pPr>
      <w:r>
        <w:t>“</w:t>
      </w:r>
      <w:r w:rsidR="00B41D81">
        <w:t xml:space="preserve">High precision and less to no interference from other RFID, BLE or </w:t>
      </w:r>
      <w:proofErr w:type="spellStart"/>
      <w:r w:rsidR="00B41D81">
        <w:t>Wifi</w:t>
      </w:r>
      <w:proofErr w:type="spellEnd"/>
      <w:r w:rsidR="00B41D81">
        <w:t xml:space="preserve"> </w:t>
      </w:r>
      <w:proofErr w:type="gramStart"/>
      <w:r w:rsidR="00B41D81">
        <w:t>devices</w:t>
      </w:r>
      <w:r>
        <w:t>”[</w:t>
      </w:r>
      <w:proofErr w:type="gramEnd"/>
      <w:r>
        <w:t>16]</w:t>
      </w:r>
    </w:p>
    <w:p w14:paraId="79A17898" w14:textId="6DC2EB92" w:rsidR="00B41D81" w:rsidRDefault="00B41D81" w:rsidP="008304CD">
      <w:pPr>
        <w:pStyle w:val="ListParagraph"/>
        <w:keepNext/>
        <w:numPr>
          <w:ilvl w:val="0"/>
          <w:numId w:val="6"/>
        </w:numPr>
        <w:spacing w:before="120" w:after="60"/>
        <w:outlineLvl w:val="1"/>
      </w:pPr>
      <w:r>
        <w:t>Power efficient transceivers</w:t>
      </w:r>
    </w:p>
    <w:p w14:paraId="4500C298" w14:textId="3863653D" w:rsidR="00D463CE" w:rsidRDefault="00FC42E3" w:rsidP="00442065">
      <w:pPr>
        <w:keepNext/>
        <w:spacing w:before="120" w:after="60"/>
        <w:ind w:firstLine="270"/>
        <w:jc w:val="both"/>
        <w:outlineLvl w:val="1"/>
      </w:pPr>
      <w:r>
        <w:t xml:space="preserve">One of the common UWB modules used in the industry is </w:t>
      </w:r>
      <w:r w:rsidR="00B31412">
        <w:t>MDEK1001 Development kit</w:t>
      </w:r>
      <w:r>
        <w:t xml:space="preserve"> by </w:t>
      </w:r>
      <w:proofErr w:type="spellStart"/>
      <w:r>
        <w:t>Decawave</w:t>
      </w:r>
      <w:proofErr w:type="spellEnd"/>
      <w:r w:rsidR="00B31412">
        <w:t xml:space="preserve">. </w:t>
      </w:r>
      <w:r w:rsidR="00B31412" w:rsidRPr="005060BF">
        <w:t>The MDEK 1001 is a development kit for creating a small scale RTLS network with the help of 12 packed DWM 1001 UWB modules. Some of the main components of DWM1001 are shown in</w:t>
      </w:r>
      <w:r w:rsidR="00D463CE">
        <w:t xml:space="preserve"> </w:t>
      </w:r>
      <w:r w:rsidR="00D463CE">
        <w:fldChar w:fldCharType="begin"/>
      </w:r>
      <w:r w:rsidR="00D463CE">
        <w:instrText xml:space="preserve"> REF _Ref37688746 \h </w:instrText>
      </w:r>
      <w:r w:rsidR="00442065">
        <w:instrText xml:space="preserve"> \* MERGEFORMAT </w:instrText>
      </w:r>
      <w:r w:rsidR="00D463CE">
        <w:fldChar w:fldCharType="separate"/>
      </w:r>
      <w:r w:rsidR="00AD04BE">
        <w:t xml:space="preserve">Figure </w:t>
      </w:r>
      <w:r w:rsidR="00AD04BE">
        <w:rPr>
          <w:noProof/>
        </w:rPr>
        <w:t>7</w:t>
      </w:r>
      <w:r w:rsidR="00D463CE">
        <w:fldChar w:fldCharType="end"/>
      </w:r>
      <w:r w:rsidR="00B31412" w:rsidRPr="005060BF">
        <w:t xml:space="preserve">. DWM 1001 consists of few LEDs that indicate the communication status, battery status indication. LEDs D9-D12 are applicable when we use PANS firmware. The LED functionalities are mentioned in </w:t>
      </w:r>
      <w:r w:rsidR="00D463CE">
        <w:fldChar w:fldCharType="begin"/>
      </w:r>
      <w:r w:rsidR="00D463CE">
        <w:instrText xml:space="preserve"> REF _Ref37688793 \h </w:instrText>
      </w:r>
      <w:r w:rsidR="00442065">
        <w:instrText xml:space="preserve"> \* MERGEFORMAT </w:instrText>
      </w:r>
      <w:r w:rsidR="00D463CE">
        <w:fldChar w:fldCharType="separate"/>
      </w:r>
      <w:r w:rsidR="00AD04BE">
        <w:t xml:space="preserve">Figure </w:t>
      </w:r>
      <w:r w:rsidR="00AD04BE">
        <w:rPr>
          <w:noProof/>
        </w:rPr>
        <w:t>8</w:t>
      </w:r>
      <w:r w:rsidR="00D463CE">
        <w:fldChar w:fldCharType="end"/>
      </w:r>
      <w:r w:rsidR="00B31412" w:rsidRPr="005060BF">
        <w:t>.</w:t>
      </w:r>
    </w:p>
    <w:p w14:paraId="531E57E8" w14:textId="77777777" w:rsidR="00D463CE" w:rsidRDefault="00B31412" w:rsidP="00D463CE">
      <w:pPr>
        <w:keepNext/>
        <w:spacing w:before="120" w:after="60"/>
        <w:jc w:val="both"/>
        <w:outlineLvl w:val="1"/>
      </w:pPr>
      <w:r>
        <w:rPr>
          <w:noProof/>
          <w:bdr w:val="none" w:sz="0" w:space="0" w:color="auto" w:frame="1"/>
        </w:rPr>
        <w:drawing>
          <wp:inline distT="0" distB="0" distL="0" distR="0" wp14:anchorId="58833495" wp14:editId="3C850E4C">
            <wp:extent cx="3136900" cy="145351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36900" cy="1453515"/>
                    </a:xfrm>
                    <a:prstGeom prst="rect">
                      <a:avLst/>
                    </a:prstGeom>
                    <a:noFill/>
                    <a:ln>
                      <a:noFill/>
                    </a:ln>
                  </pic:spPr>
                </pic:pic>
              </a:graphicData>
            </a:graphic>
          </wp:inline>
        </w:drawing>
      </w:r>
    </w:p>
    <w:p w14:paraId="5AE64EFD" w14:textId="487BAA48" w:rsidR="00B31412" w:rsidRDefault="00D463CE" w:rsidP="00D463CE">
      <w:pPr>
        <w:pStyle w:val="Caption"/>
        <w:jc w:val="center"/>
        <w:rPr>
          <w:sz w:val="20"/>
          <w:szCs w:val="20"/>
        </w:rPr>
      </w:pPr>
      <w:bookmarkStart w:id="3" w:name="_Ref37688746"/>
      <w:bookmarkStart w:id="4" w:name="_Ref37688720"/>
      <w:r>
        <w:t xml:space="preserve">Figure </w:t>
      </w:r>
      <w:fldSimple w:instr=" SEQ Figure \* ARABIC ">
        <w:r w:rsidR="00AD04BE">
          <w:rPr>
            <w:noProof/>
          </w:rPr>
          <w:t>7</w:t>
        </w:r>
      </w:fldSimple>
      <w:bookmarkEnd w:id="3"/>
      <w:r>
        <w:t xml:space="preserve"> DWM1001 module</w:t>
      </w:r>
      <w:bookmarkEnd w:id="4"/>
    </w:p>
    <w:p w14:paraId="5071152E" w14:textId="77777777" w:rsidR="00B31412" w:rsidRDefault="00B31412" w:rsidP="00B31412">
      <w:pPr>
        <w:pStyle w:val="ListParagraph"/>
        <w:keepNext/>
        <w:spacing w:before="120" w:after="60"/>
        <w:outlineLvl w:val="1"/>
      </w:pPr>
    </w:p>
    <w:p w14:paraId="31429AEC" w14:textId="77777777" w:rsidR="00D463CE" w:rsidRDefault="00B31412" w:rsidP="00D463CE">
      <w:pPr>
        <w:keepNext/>
        <w:spacing w:before="120" w:after="60"/>
        <w:outlineLvl w:val="1"/>
      </w:pPr>
      <w:r>
        <w:rPr>
          <w:noProof/>
          <w:bdr w:val="none" w:sz="0" w:space="0" w:color="auto" w:frame="1"/>
        </w:rPr>
        <w:drawing>
          <wp:inline distT="0" distB="0" distL="0" distR="0" wp14:anchorId="57824F1A" wp14:editId="3D217BF3">
            <wp:extent cx="3136900" cy="11449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136900" cy="1144905"/>
                    </a:xfrm>
                    <a:prstGeom prst="rect">
                      <a:avLst/>
                    </a:prstGeom>
                    <a:noFill/>
                    <a:ln>
                      <a:noFill/>
                    </a:ln>
                  </pic:spPr>
                </pic:pic>
              </a:graphicData>
            </a:graphic>
          </wp:inline>
        </w:drawing>
      </w:r>
    </w:p>
    <w:p w14:paraId="1D465450" w14:textId="4455F10D" w:rsidR="00B31412" w:rsidRDefault="00D463CE" w:rsidP="00D463CE">
      <w:pPr>
        <w:pStyle w:val="Caption"/>
        <w:jc w:val="center"/>
        <w:rPr>
          <w:sz w:val="20"/>
          <w:szCs w:val="20"/>
        </w:rPr>
      </w:pPr>
      <w:bookmarkStart w:id="5" w:name="_Ref37688793"/>
      <w:r>
        <w:t xml:space="preserve">Figure </w:t>
      </w:r>
      <w:fldSimple w:instr=" SEQ Figure \* ARABIC ">
        <w:r w:rsidR="00AD04BE">
          <w:rPr>
            <w:noProof/>
          </w:rPr>
          <w:t>8</w:t>
        </w:r>
      </w:fldSimple>
      <w:bookmarkEnd w:id="5"/>
      <w:r>
        <w:t xml:space="preserve"> DWM1001 LEDs</w:t>
      </w:r>
    </w:p>
    <w:p w14:paraId="54AE2F98" w14:textId="3E6B95B0" w:rsidR="00FC42E3" w:rsidRDefault="00B31412" w:rsidP="00442065">
      <w:pPr>
        <w:keepNext/>
        <w:spacing w:before="120" w:after="60"/>
        <w:ind w:firstLine="270"/>
        <w:outlineLvl w:val="1"/>
      </w:pPr>
      <w:r>
        <w:t>“T</w:t>
      </w:r>
      <w:r w:rsidRPr="005060BF">
        <w:t xml:space="preserve">he DWM1001 module is based on ultra-wideband transceiver IC DW1000, which is based on IEEE 802.15.4 standard. It integrates UWB and Bluetooth to provide RTLS functionality and networking which are controlled using APIs. The firmware architecture packed in the DWM1001 module provides two functions: the PANS API and the PANS library. The PANS API includes the Generic API which includes different API sets for different peripheral interfaces which acts as a translator between the protocols like UART, SPI and </w:t>
      </w:r>
      <w:r w:rsidRPr="005060BF">
        <w:t>BLE</w:t>
      </w:r>
      <w:r w:rsidR="00632DC3">
        <w:t>,</w:t>
      </w:r>
      <w:r w:rsidR="00442065">
        <w:t xml:space="preserve"> </w:t>
      </w:r>
      <w:r w:rsidRPr="005060BF">
        <w:t xml:space="preserve">and the actual PANS </w:t>
      </w:r>
      <w:proofErr w:type="spellStart"/>
      <w:r w:rsidRPr="005060BF">
        <w:t>library.</w:t>
      </w:r>
      <w:r w:rsidR="00FC42E3">
        <w:fldChar w:fldCharType="begin"/>
      </w:r>
      <w:r w:rsidR="00FC42E3">
        <w:instrText xml:space="preserve"> REF _Ref37689939 \h </w:instrText>
      </w:r>
      <w:r w:rsidR="00FC42E3">
        <w:fldChar w:fldCharType="separate"/>
      </w:r>
      <w:r w:rsidR="00AD04BE">
        <w:t>Figure</w:t>
      </w:r>
      <w:proofErr w:type="spellEnd"/>
      <w:r w:rsidR="00AD04BE">
        <w:t xml:space="preserve"> </w:t>
      </w:r>
      <w:r w:rsidR="00AD04BE">
        <w:rPr>
          <w:noProof/>
        </w:rPr>
        <w:t>9</w:t>
      </w:r>
      <w:r w:rsidR="00FC42E3">
        <w:fldChar w:fldCharType="end"/>
      </w:r>
      <w:r w:rsidRPr="005060BF">
        <w:t xml:space="preserve"> shows the architecture of the DWM1001 firmware.</w:t>
      </w:r>
      <w:r>
        <w:t>”</w:t>
      </w:r>
      <w:r w:rsidR="00DC0D9E">
        <w:t>[1</w:t>
      </w:r>
      <w:r w:rsidR="00170328">
        <w:t>7</w:t>
      </w:r>
      <w:r w:rsidR="00DC0D9E">
        <w:t>]</w:t>
      </w:r>
    </w:p>
    <w:p w14:paraId="0C42BD81" w14:textId="77777777" w:rsidR="00FC42E3" w:rsidRDefault="00B41D81" w:rsidP="00FC42E3">
      <w:pPr>
        <w:keepNext/>
        <w:spacing w:before="120" w:after="60"/>
        <w:outlineLvl w:val="1"/>
      </w:pPr>
      <w:r>
        <w:t xml:space="preserve"> </w:t>
      </w:r>
      <w:r w:rsidR="00FC42E3" w:rsidRPr="00FC42E3">
        <w:rPr>
          <w:noProof/>
        </w:rPr>
        <w:drawing>
          <wp:inline distT="0" distB="0" distL="0" distR="0" wp14:anchorId="64F44446" wp14:editId="301DCC4E">
            <wp:extent cx="3200400" cy="2319020"/>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200400" cy="2319020"/>
                    </a:xfrm>
                    <a:prstGeom prst="rect">
                      <a:avLst/>
                    </a:prstGeom>
                    <a:noFill/>
                    <a:ln>
                      <a:noFill/>
                    </a:ln>
                  </pic:spPr>
                </pic:pic>
              </a:graphicData>
            </a:graphic>
          </wp:inline>
        </w:drawing>
      </w:r>
    </w:p>
    <w:p w14:paraId="7BBB6E15" w14:textId="57C24472" w:rsidR="00D463CE" w:rsidRDefault="00FC42E3" w:rsidP="00FC42E3">
      <w:pPr>
        <w:pStyle w:val="Caption"/>
        <w:jc w:val="center"/>
      </w:pPr>
      <w:bookmarkStart w:id="6" w:name="_Ref37689939"/>
      <w:r>
        <w:t xml:space="preserve">Figure </w:t>
      </w:r>
      <w:fldSimple w:instr=" SEQ Figure \* ARABIC ">
        <w:r w:rsidR="00AD04BE">
          <w:rPr>
            <w:noProof/>
          </w:rPr>
          <w:t>9</w:t>
        </w:r>
      </w:fldSimple>
      <w:bookmarkEnd w:id="6"/>
      <w:r>
        <w:t xml:space="preserve"> </w:t>
      </w:r>
      <w:r w:rsidRPr="009B2FAD">
        <w:t>High-Level Architecture of DWM1001 Firmware</w:t>
      </w:r>
    </w:p>
    <w:p w14:paraId="16EA9695" w14:textId="4E81250C" w:rsidR="00B41D81" w:rsidRPr="00B31412" w:rsidRDefault="00D345D3" w:rsidP="00D345D3">
      <w:pPr>
        <w:keepNext/>
        <w:spacing w:before="120" w:after="60"/>
        <w:outlineLvl w:val="1"/>
      </w:pPr>
      <w:r w:rsidRPr="00D345D3">
        <w:t xml:space="preserve">For the scope of our project, we shall be using 2 methods to evaluate the UWB data. </w:t>
      </w:r>
      <w:r w:rsidR="00632DC3">
        <w:t>The f</w:t>
      </w:r>
      <w:r w:rsidRPr="00D345D3">
        <w:t xml:space="preserve">irst method is through an android application and </w:t>
      </w:r>
      <w:r w:rsidR="00632DC3">
        <w:t xml:space="preserve">the </w:t>
      </w:r>
      <w:r w:rsidRPr="00D345D3">
        <w:t xml:space="preserve">second method is directly using the DWM1001’s UART Shell Mode. </w:t>
      </w:r>
      <w:r>
        <w:t xml:space="preserve">The UART Shell mode elaborates about how the </w:t>
      </w:r>
      <w:r w:rsidRPr="00D345D3">
        <w:t xml:space="preserve">DWM1001 </w:t>
      </w:r>
      <w:r>
        <w:t xml:space="preserve">module </w:t>
      </w:r>
      <w:r w:rsidRPr="00D345D3">
        <w:t>communicates with the Jetson Nano</w:t>
      </w:r>
      <w:r>
        <w:t xml:space="preserve"> via UART(USB) as shown in </w:t>
      </w:r>
      <w:r>
        <w:fldChar w:fldCharType="begin"/>
      </w:r>
      <w:r>
        <w:instrText xml:space="preserve"> REF _Ref37690000 \h </w:instrText>
      </w:r>
      <w:r>
        <w:fldChar w:fldCharType="separate"/>
      </w:r>
      <w:r w:rsidR="00AD04BE">
        <w:t xml:space="preserve">Figure </w:t>
      </w:r>
      <w:r w:rsidR="00AD04BE">
        <w:rPr>
          <w:noProof/>
        </w:rPr>
        <w:t>5</w:t>
      </w:r>
      <w:r>
        <w:fldChar w:fldCharType="end"/>
      </w:r>
      <w:r>
        <w:t>. The evaluation methods are explained in section VI (Evaluation Methodology).</w:t>
      </w:r>
    </w:p>
    <w:p w14:paraId="547A8311" w14:textId="51113B42" w:rsidR="00052910" w:rsidRDefault="009738FE" w:rsidP="00052910">
      <w:pPr>
        <w:pStyle w:val="Heading2"/>
      </w:pPr>
      <w:r>
        <w:t>Object Detection</w:t>
      </w:r>
    </w:p>
    <w:p w14:paraId="1D1B3FED" w14:textId="257F19CD" w:rsidR="008842BE" w:rsidRDefault="008842BE" w:rsidP="008842BE">
      <w:pPr>
        <w:ind w:left="404"/>
      </w:pPr>
      <w:r w:rsidRPr="008842BE">
        <w:t>Object Detection is an integral part of our project. It enables the drone to detect obstacles in its path in real-time and avoid crashing into it enabling autonomous operation. Object detection finds where in the frame various objects are located by extracting their bounding boxes. These bounding boxes indicate the objects i</w:t>
      </w:r>
      <w:r>
        <w:t xml:space="preserve">n front of the drones which act obstacles in the pre-determined path of the drone. </w:t>
      </w:r>
    </w:p>
    <w:p w14:paraId="180D843F" w14:textId="59973642" w:rsidR="00E049F3" w:rsidRDefault="00E049F3" w:rsidP="008842BE">
      <w:pPr>
        <w:ind w:left="404"/>
      </w:pPr>
    </w:p>
    <w:p w14:paraId="190965DC" w14:textId="1A1B9D1C" w:rsidR="00E049F3" w:rsidRDefault="00E049F3" w:rsidP="008842BE">
      <w:pPr>
        <w:ind w:left="404"/>
      </w:pPr>
      <w:r>
        <w:t>Jetson Nano and TensorRT</w:t>
      </w:r>
    </w:p>
    <w:p w14:paraId="3066FF35" w14:textId="7A596B64" w:rsidR="00E049F3" w:rsidRDefault="00E049F3" w:rsidP="008842BE">
      <w:pPr>
        <w:ind w:left="404"/>
      </w:pPr>
    </w:p>
    <w:p w14:paraId="5379E50C" w14:textId="4BD0335E" w:rsidR="00E049F3" w:rsidRDefault="00E049F3" w:rsidP="00602974">
      <w:pPr>
        <w:ind w:left="404"/>
      </w:pPr>
      <w:r>
        <w:t xml:space="preserve">The Jetson Nano Developer Kit has a </w:t>
      </w:r>
      <w:r w:rsidRPr="00E049F3">
        <w:t>Quad-core ARM A57 1.43 GHz</w:t>
      </w:r>
      <w:r>
        <w:t xml:space="preserve"> and 128-core Maxwell architecture GPU. Nvidia provides its </w:t>
      </w:r>
      <w:proofErr w:type="spellStart"/>
      <w:r w:rsidRPr="00E049F3">
        <w:t>JetPack</w:t>
      </w:r>
      <w:proofErr w:type="spellEnd"/>
      <w:r w:rsidRPr="00E049F3">
        <w:t xml:space="preserve"> SDK</w:t>
      </w:r>
      <w:r>
        <w:t xml:space="preserve"> which contains Linux OS and </w:t>
      </w:r>
      <w:r w:rsidR="005B2B08">
        <w:t>environments</w:t>
      </w:r>
      <w:r>
        <w:t xml:space="preserve"> to build AI applications. The SDK supports </w:t>
      </w:r>
      <w:r w:rsidRPr="00E049F3">
        <w:t>NVIDIA TensorRT</w:t>
      </w:r>
      <w:r>
        <w:t xml:space="preserve"> which enables high-performance deep learning inference.</w:t>
      </w:r>
      <w:r w:rsidR="00D2303D">
        <w:t xml:space="preserve"> </w:t>
      </w:r>
      <w:r w:rsidR="00602974">
        <w:t xml:space="preserve">Application using TensorRT accelerates its performance by 40 times faster than CPU when real-time inference takes place. This allows </w:t>
      </w:r>
      <w:r w:rsidR="00632DC3">
        <w:t>optimizing</w:t>
      </w:r>
      <w:r w:rsidR="00602974">
        <w:t xml:space="preserve"> Convolution Neu</w:t>
      </w:r>
      <w:r w:rsidR="005B2B08">
        <w:t>r</w:t>
      </w:r>
      <w:r w:rsidR="00602974">
        <w:t>al Nets (CNN) using many different deep learning frameworks, which can then be deployed to resource constraint embedded device</w:t>
      </w:r>
      <w:r w:rsidR="00632DC3">
        <w:t>s</w:t>
      </w:r>
      <w:r w:rsidR="00602974">
        <w:t>. TensorRT makes use of Nvidia’s CUDA platform to improve the inference for all major deep learning platform.[20]</w:t>
      </w:r>
    </w:p>
    <w:p w14:paraId="7903B76A" w14:textId="6CCCA677" w:rsidR="00602974" w:rsidRDefault="00602974" w:rsidP="00602974">
      <w:pPr>
        <w:ind w:left="404"/>
      </w:pPr>
      <w:r>
        <w:rPr>
          <w:noProof/>
        </w:rPr>
        <w:lastRenderedPageBreak/>
        <w:drawing>
          <wp:inline distT="0" distB="0" distL="0" distR="0" wp14:anchorId="021B1460" wp14:editId="2BF4831A">
            <wp:extent cx="3200400" cy="1651000"/>
            <wp:effectExtent l="0" t="0" r="0" b="6350"/>
            <wp:docPr id="19" name="Picture 19"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trt-info.png"/>
                    <pic:cNvPicPr/>
                  </pic:nvPicPr>
                  <pic:blipFill>
                    <a:blip r:embed="rId17"/>
                    <a:stretch>
                      <a:fillRect/>
                    </a:stretch>
                  </pic:blipFill>
                  <pic:spPr>
                    <a:xfrm>
                      <a:off x="0" y="0"/>
                      <a:ext cx="3200400" cy="1651000"/>
                    </a:xfrm>
                    <a:prstGeom prst="rect">
                      <a:avLst/>
                    </a:prstGeom>
                  </pic:spPr>
                </pic:pic>
              </a:graphicData>
            </a:graphic>
          </wp:inline>
        </w:drawing>
      </w:r>
    </w:p>
    <w:p w14:paraId="316CBDDD" w14:textId="77777777" w:rsidR="00602974" w:rsidRDefault="00602974" w:rsidP="00602974">
      <w:pPr>
        <w:ind w:left="404"/>
      </w:pPr>
    </w:p>
    <w:p w14:paraId="280DC8B2" w14:textId="446CFE31" w:rsidR="00602974" w:rsidRDefault="00602974" w:rsidP="00602974">
      <w:pPr>
        <w:pStyle w:val="Caption"/>
        <w:jc w:val="center"/>
        <w:rPr>
          <w:sz w:val="20"/>
          <w:szCs w:val="20"/>
        </w:rPr>
      </w:pPr>
      <w:r>
        <w:t>Figure 9. Nvidia TensorRT.</w:t>
      </w:r>
    </w:p>
    <w:p w14:paraId="66CE96AC" w14:textId="2BA36391" w:rsidR="00602974" w:rsidRDefault="00583BA9" w:rsidP="00602974">
      <w:pPr>
        <w:ind w:left="404"/>
      </w:pPr>
      <w:r>
        <w:t>TensorRT scales down and quantizes the network parameter from FLOAT32</w:t>
      </w:r>
      <w:r>
        <w:tab/>
        <w:t xml:space="preserve">to INT8 and INT16 which reduces application latency required for many real-time embedded projects. </w:t>
      </w:r>
    </w:p>
    <w:p w14:paraId="12B9DA1F" w14:textId="7EF19872" w:rsidR="00583BA9" w:rsidRDefault="00583BA9" w:rsidP="00602974">
      <w:pPr>
        <w:ind w:left="404"/>
      </w:pPr>
    </w:p>
    <w:p w14:paraId="15724EAB" w14:textId="2F5BCC25" w:rsidR="00583BA9" w:rsidRDefault="00583BA9" w:rsidP="00602974">
      <w:pPr>
        <w:ind w:left="404"/>
      </w:pPr>
      <w:r>
        <w:t>Model Selection for Object Detection</w:t>
      </w:r>
    </w:p>
    <w:p w14:paraId="6FB36A5A" w14:textId="5103E067" w:rsidR="00583BA9" w:rsidRDefault="00583BA9" w:rsidP="00602974">
      <w:pPr>
        <w:ind w:left="404"/>
      </w:pPr>
    </w:p>
    <w:p w14:paraId="2C2D6212" w14:textId="7E88DDBA" w:rsidR="0085626B" w:rsidRDefault="0085626B" w:rsidP="0085626B">
      <w:pPr>
        <w:ind w:left="404"/>
      </w:pPr>
      <w:r>
        <w:t xml:space="preserve">The main requirement for selecting a model for </w:t>
      </w:r>
      <w:r w:rsidR="00531379">
        <w:t>object</w:t>
      </w:r>
      <w:r>
        <w:t xml:space="preserve"> detection for speed and accuracy. The model to be selected should have minimum latency since object detection and avoidance should have to performed in real-time. The model should also be accurate enough to make the correct object detection. </w:t>
      </w:r>
      <w:r w:rsidR="000D1715">
        <w:t>Unfortunately,</w:t>
      </w:r>
      <w:r>
        <w:t xml:space="preserve"> the Jetson Nano development board has limited resources and computation power. </w:t>
      </w:r>
      <w:r w:rsidR="000D1715">
        <w:t>Thus,</w:t>
      </w:r>
      <w:r>
        <w:t xml:space="preserve"> which selecting the model for object detection a tradeoff had to be made between speed and accuracy of the model. The model under consideration for selection are SSD-Mobilenet-v2 and Yolov3 which are optimized using Nvidia’s TensorRT. After evaluating the performance of both </w:t>
      </w:r>
      <w:r w:rsidR="000D1715">
        <w:t>models,</w:t>
      </w:r>
      <w:r>
        <w:t xml:space="preserve"> we </w:t>
      </w:r>
      <w:proofErr w:type="gramStart"/>
      <w:r>
        <w:t>came to the conclusion</w:t>
      </w:r>
      <w:proofErr w:type="gramEnd"/>
      <w:r>
        <w:t xml:space="preserve"> that SSD-Mobilenet-v2 is more accurate but slower than Yolov3 model. Since accuracy is a priority for object detection, we decided to use SSD-Mobilenet-v2 model for object detection in our application.</w:t>
      </w:r>
      <w:r w:rsidR="00CC43E9">
        <w:t xml:space="preserve"> The model is trained using MS COCO dataset which contains 330,000 images of 91 different classes such a person, chairs, cars, planes, water bottles, laptop, desk etc. </w:t>
      </w:r>
    </w:p>
    <w:p w14:paraId="3B15072B" w14:textId="77777777" w:rsidR="00602974" w:rsidRPr="008842BE" w:rsidRDefault="00602974" w:rsidP="00602974">
      <w:pPr>
        <w:ind w:left="404"/>
      </w:pPr>
    </w:p>
    <w:p w14:paraId="12DCDB4D" w14:textId="1FD67FFF" w:rsidR="009738FE" w:rsidRDefault="009738FE" w:rsidP="00435464">
      <w:pPr>
        <w:pStyle w:val="Heading2"/>
      </w:pPr>
      <w:r>
        <w:t>Depth Sensing</w:t>
      </w:r>
    </w:p>
    <w:p w14:paraId="6D5224CC" w14:textId="2D66D100" w:rsidR="00442065" w:rsidRDefault="00442065" w:rsidP="00442065">
      <w:pPr>
        <w:keepNext/>
        <w:spacing w:before="120" w:after="60"/>
        <w:ind w:left="360" w:firstLine="180"/>
        <w:jc w:val="both"/>
        <w:outlineLvl w:val="1"/>
      </w:pPr>
      <w:r w:rsidRPr="00ED3556">
        <w:t xml:space="preserve">The ZED camera is a stereo camera i.e. it has two cameras separated by a certain distance called the baseline. Due to this, the camera seems to mimic the human eyes which can perceive depth because of the distance between them. If the baseline is small, the depth perception for objects close to the camera would be excellent, but it would be inaccurate for faraway objects. If we keep on increasing the baseline, we could accurately measure the length of the faraway objects (given a camera with good quality image capturing ability) but the minimum distance for capturing the depth information would increase. This happens because the left and right images will capture an object at different positions due to the baseline separation i.e. there would be a shift in pixels. The depth is inversely </w:t>
      </w:r>
      <w:r w:rsidRPr="00ED3556">
        <w:t>proportional to the shift in the pixels. Thus, closer objects would appear more shifted and the faraway objects would</w:t>
      </w:r>
      <w:r w:rsidR="00435464">
        <w:t xml:space="preserve"> </w:t>
      </w:r>
      <w:r w:rsidRPr="00ED3556">
        <w:t>appear less shifted between the left and right images as shown below:</w:t>
      </w:r>
    </w:p>
    <w:p w14:paraId="035A8D11" w14:textId="475B3E68" w:rsidR="00442065" w:rsidRDefault="00442065" w:rsidP="00442065">
      <w:pPr>
        <w:keepNext/>
        <w:spacing w:before="120" w:after="60"/>
        <w:ind w:firstLine="360"/>
        <w:jc w:val="both"/>
        <w:outlineLvl w:val="1"/>
        <w:rPr>
          <w:noProof/>
        </w:rPr>
      </w:pPr>
      <w:r w:rsidRPr="00533DF2">
        <w:rPr>
          <w:noProof/>
        </w:rPr>
        <w:drawing>
          <wp:inline distT="0" distB="0" distL="0" distR="0" wp14:anchorId="4885A3D4" wp14:editId="49EACCCA">
            <wp:extent cx="3121378" cy="116502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extLst>
                        <a:ext uri="{BEBA8EAE-BF5A-486C-A8C5-ECC9F3942E4B}">
                          <a14:imgProps xmlns:a14="http://schemas.microsoft.com/office/drawing/2010/main">
                            <a14:imgLayer r:embed="rId19">
                              <a14:imgEffect>
                                <a14:brightnessContrast contrast="40000"/>
                              </a14:imgEffect>
                            </a14:imgLayer>
                          </a14:imgProps>
                        </a:ext>
                      </a:extLst>
                    </a:blip>
                    <a:srcRect l="5669" t="26233" r="3464" b="13478"/>
                    <a:stretch/>
                  </pic:blipFill>
                  <pic:spPr bwMode="auto">
                    <a:xfrm>
                      <a:off x="0" y="0"/>
                      <a:ext cx="3172839" cy="1184234"/>
                    </a:xfrm>
                    <a:prstGeom prst="rect">
                      <a:avLst/>
                    </a:prstGeom>
                    <a:ln>
                      <a:noFill/>
                    </a:ln>
                    <a:extLst>
                      <a:ext uri="{53640926-AAD7-44D8-BBD7-CCE9431645EC}">
                        <a14:shadowObscured xmlns:a14="http://schemas.microsoft.com/office/drawing/2010/main"/>
                      </a:ext>
                    </a:extLst>
                  </pic:spPr>
                </pic:pic>
              </a:graphicData>
            </a:graphic>
          </wp:inline>
        </w:drawing>
      </w:r>
    </w:p>
    <w:p w14:paraId="43E26878" w14:textId="77777777" w:rsidR="00442065" w:rsidRDefault="00442065" w:rsidP="00442065">
      <w:pPr>
        <w:keepNext/>
        <w:spacing w:before="120" w:after="60"/>
        <w:ind w:firstLine="360"/>
        <w:jc w:val="both"/>
        <w:outlineLvl w:val="1"/>
        <w:rPr>
          <w:sz w:val="16"/>
        </w:rPr>
      </w:pPr>
      <w:r>
        <w:rPr>
          <w:color w:val="44536A"/>
          <w:sz w:val="16"/>
        </w:rPr>
        <w:t>Fig. 2 Left and right images with the pixel shift</w:t>
      </w:r>
    </w:p>
    <w:p w14:paraId="5FCE8C46" w14:textId="77777777" w:rsidR="00442065" w:rsidRDefault="00442065" w:rsidP="00442065">
      <w:pPr>
        <w:pStyle w:val="BodyText"/>
        <w:spacing w:before="1"/>
        <w:ind w:left="316" w:right="39" w:firstLine="224"/>
        <w:jc w:val="both"/>
      </w:pPr>
      <w:r>
        <w:t>The ZED camera SDK has many API’s in python and C++ to control the camera and get the depth and point cloud. We make use of the python for building our application. It uses the above-discussed techniques to obtain the depth information in an image. We make use of the ZED SDK as it utilizes CUDA and Nvidia GPU to parallelize the processes like block matching, getting depth map from disparity, etc.</w:t>
      </w:r>
    </w:p>
    <w:p w14:paraId="38395F31" w14:textId="1C32004A" w:rsidR="00442065" w:rsidRDefault="00442065" w:rsidP="00442065">
      <w:pPr>
        <w:pStyle w:val="BodyText"/>
        <w:spacing w:before="1"/>
        <w:ind w:left="316" w:right="39" w:firstLine="224"/>
        <w:jc w:val="both"/>
      </w:pPr>
      <w:r>
        <w:t xml:space="preserve">We use the camera in 720p mode with a maximum FPS of 30 so that we can add the object detection model and obtain a good FPS overall. The setting should be on AUTO mode. There are three depth modes ULTRA, QUALITY, and PERFORMANCE and we make use of the PERFORMANCE mode for faster execution. For getting the depth map we use the left image as the reference. After retrieving the depth mode, we construct the 3D point cloud. This helps us to get the distance to a pixel by using the </w:t>
      </w:r>
      <w:proofErr w:type="spellStart"/>
      <w:r w:rsidR="00435464">
        <w:t>e</w:t>
      </w:r>
      <w:r>
        <w:t>uclidean</w:t>
      </w:r>
      <w:proofErr w:type="spellEnd"/>
      <w:r>
        <w:t xml:space="preserve"> distance formula:</w:t>
      </w:r>
    </w:p>
    <w:p w14:paraId="0C05B4B8" w14:textId="77777777" w:rsidR="00442065" w:rsidRDefault="00442065" w:rsidP="00442065">
      <w:pPr>
        <w:pStyle w:val="BodyText"/>
        <w:spacing w:before="1"/>
        <w:ind w:left="316" w:right="39" w:firstLine="224"/>
        <w:jc w:val="both"/>
      </w:pPr>
    </w:p>
    <w:p w14:paraId="51F2A91F" w14:textId="77777777" w:rsidR="00442065" w:rsidRPr="00144E35" w:rsidRDefault="0092434A" w:rsidP="00442065">
      <w:pPr>
        <w:pStyle w:val="BodyText"/>
        <w:spacing w:before="1"/>
        <w:ind w:left="1450" w:right="39" w:firstLine="710"/>
        <w:jc w:val="both"/>
      </w:pPr>
      <m:oMathPara>
        <m:oMathParaPr>
          <m:jc m:val="left"/>
        </m:oMathParaPr>
        <m:oMath>
          <m:sSub>
            <m:sSubPr>
              <m:ctrlPr>
                <w:rPr>
                  <w:rFonts w:ascii="Cambria Math" w:hAnsi="Cambria Math"/>
                  <w:i/>
                </w:rPr>
              </m:ctrlPr>
            </m:sSubPr>
            <m:e>
              <m:r>
                <w:rPr>
                  <w:rFonts w:ascii="Cambria Math" w:hAnsi="Cambria Math"/>
                </w:rPr>
                <m:t>distance</m:t>
              </m:r>
            </m:e>
            <m:sub>
              <m:r>
                <w:rPr>
                  <w:rFonts w:ascii="Cambria Math" w:hAnsi="Cambria Math"/>
                </w:rPr>
                <m:t>(x,y)</m:t>
              </m:r>
            </m:sub>
          </m:sSub>
          <m:r>
            <w:rPr>
              <w:rFonts w:ascii="Cambria Math" w:hAnsi="Cambria Math"/>
            </w:rPr>
            <m:t xml:space="preserve">= </m:t>
          </m:r>
          <m:rad>
            <m:radPr>
              <m:degHide m:val="1"/>
              <m:ctrlPr>
                <w:rPr>
                  <w:rFonts w:ascii="Cambria Math" w:hAnsi="Cambria Math"/>
                  <w:i/>
                </w:rPr>
              </m:ctrlPr>
            </m:radPr>
            <m:deg/>
            <m:e>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y</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z</m:t>
                  </m:r>
                </m:e>
                <m:sup>
                  <m:r>
                    <w:rPr>
                      <w:rFonts w:ascii="Cambria Math" w:hAnsi="Cambria Math"/>
                    </w:rPr>
                    <m:t>2</m:t>
                  </m:r>
                </m:sup>
              </m:sSup>
            </m:e>
          </m:rad>
        </m:oMath>
      </m:oMathPara>
    </w:p>
    <w:p w14:paraId="654EDF87" w14:textId="77777777" w:rsidR="00442065" w:rsidRDefault="00442065" w:rsidP="00442065">
      <w:pPr>
        <w:pStyle w:val="BodyText"/>
        <w:spacing w:before="1"/>
        <w:ind w:left="316" w:right="39" w:firstLine="224"/>
        <w:jc w:val="both"/>
      </w:pPr>
      <w:r>
        <w:t>where,</w:t>
      </w:r>
    </w:p>
    <w:p w14:paraId="1DE23302" w14:textId="77777777" w:rsidR="00442065" w:rsidRDefault="00442065" w:rsidP="00442065">
      <w:pPr>
        <w:pStyle w:val="BodyText"/>
        <w:spacing w:before="1"/>
        <w:ind w:left="1036" w:right="39"/>
        <w:jc w:val="both"/>
      </w:pPr>
      <w:r>
        <w:t>Z: Depth at point (x, y)</w:t>
      </w:r>
    </w:p>
    <w:p w14:paraId="09CB9BF6" w14:textId="77777777" w:rsidR="00442065" w:rsidRDefault="00442065" w:rsidP="00442065">
      <w:pPr>
        <w:pStyle w:val="BodyText"/>
        <w:spacing w:before="1"/>
        <w:ind w:left="316" w:right="39" w:firstLine="44"/>
        <w:jc w:val="both"/>
      </w:pPr>
    </w:p>
    <w:p w14:paraId="632AE3BD" w14:textId="77777777" w:rsidR="00442065" w:rsidRDefault="00442065" w:rsidP="00442065">
      <w:pPr>
        <w:pStyle w:val="BodyText"/>
        <w:spacing w:before="1"/>
        <w:ind w:left="90" w:right="39" w:firstLine="270"/>
        <w:jc w:val="both"/>
      </w:pPr>
      <w:r>
        <w:t>The steps to be followed for getting the distance is as follows:</w:t>
      </w:r>
    </w:p>
    <w:p w14:paraId="7F6FAC69" w14:textId="77777777" w:rsidR="00442065" w:rsidRDefault="00442065" w:rsidP="00442065">
      <w:pPr>
        <w:pStyle w:val="BodyText"/>
        <w:numPr>
          <w:ilvl w:val="0"/>
          <w:numId w:val="15"/>
        </w:numPr>
        <w:spacing w:before="1"/>
        <w:ind w:right="39"/>
        <w:jc w:val="both"/>
      </w:pPr>
      <w:r>
        <w:t>Create a ZED camera object and set all the required parameters as stated above.</w:t>
      </w:r>
    </w:p>
    <w:p w14:paraId="7A3647C7" w14:textId="77777777" w:rsidR="00442065" w:rsidRDefault="00442065" w:rsidP="00442065">
      <w:pPr>
        <w:pStyle w:val="BodyText"/>
        <w:numPr>
          <w:ilvl w:val="0"/>
          <w:numId w:val="15"/>
        </w:numPr>
        <w:spacing w:before="1"/>
        <w:ind w:right="39"/>
        <w:jc w:val="both"/>
      </w:pPr>
      <w:r>
        <w:t>Use the while loop to get to the images one by one. Check if the camera has a new image and grab the left image.</w:t>
      </w:r>
    </w:p>
    <w:p w14:paraId="0F6CA571" w14:textId="77777777" w:rsidR="00442065" w:rsidRDefault="00442065" w:rsidP="00442065">
      <w:pPr>
        <w:pStyle w:val="BodyText"/>
        <w:numPr>
          <w:ilvl w:val="0"/>
          <w:numId w:val="15"/>
        </w:numPr>
        <w:spacing w:before="1"/>
        <w:ind w:right="39"/>
        <w:jc w:val="both"/>
      </w:pPr>
      <w:r>
        <w:t>Convert the ZED image matrix to the CUDA capsule matrix.</w:t>
      </w:r>
    </w:p>
    <w:p w14:paraId="5613952D" w14:textId="77777777" w:rsidR="00442065" w:rsidRDefault="00442065" w:rsidP="00442065">
      <w:pPr>
        <w:pStyle w:val="BodyText"/>
        <w:numPr>
          <w:ilvl w:val="0"/>
          <w:numId w:val="15"/>
        </w:numPr>
        <w:spacing w:before="1"/>
        <w:ind w:right="39"/>
        <w:jc w:val="both"/>
      </w:pPr>
      <w:r>
        <w:t>Feed this capsule to the object detection model and acquire the detections from the model which includes information such as object classification, bounding boxes, and confidence.</w:t>
      </w:r>
    </w:p>
    <w:p w14:paraId="484EB0DF" w14:textId="77777777" w:rsidR="00442065" w:rsidRDefault="00442065" w:rsidP="00442065">
      <w:pPr>
        <w:pStyle w:val="BodyText"/>
        <w:numPr>
          <w:ilvl w:val="0"/>
          <w:numId w:val="15"/>
        </w:numPr>
        <w:spacing w:before="1"/>
        <w:ind w:right="39"/>
        <w:jc w:val="both"/>
      </w:pPr>
      <w:r>
        <w:t xml:space="preserve">Use the </w:t>
      </w:r>
      <w:proofErr w:type="spellStart"/>
      <w:r>
        <w:t>jetson</w:t>
      </w:r>
      <w:proofErr w:type="spellEnd"/>
      <w:r>
        <w:t xml:space="preserve"> utilities to grab the center point of each bounding box i.e. the detected object and extract its (x, y) coordinates.</w:t>
      </w:r>
    </w:p>
    <w:p w14:paraId="0DE42678" w14:textId="77777777" w:rsidR="00442065" w:rsidRDefault="00442065" w:rsidP="00442065">
      <w:pPr>
        <w:pStyle w:val="BodyText"/>
        <w:numPr>
          <w:ilvl w:val="0"/>
          <w:numId w:val="15"/>
        </w:numPr>
        <w:spacing w:before="1"/>
        <w:ind w:right="39"/>
        <w:jc w:val="both"/>
      </w:pPr>
      <w:r>
        <w:t>This (x, y) coordinates are used as a parameter to grab the z co-ordinate from the point cloud.</w:t>
      </w:r>
    </w:p>
    <w:p w14:paraId="04A479B4" w14:textId="77777777" w:rsidR="00442065" w:rsidRDefault="00442065" w:rsidP="00442065">
      <w:pPr>
        <w:pStyle w:val="BodyText"/>
        <w:numPr>
          <w:ilvl w:val="0"/>
          <w:numId w:val="15"/>
        </w:numPr>
        <w:spacing w:before="1"/>
        <w:ind w:right="39"/>
        <w:jc w:val="both"/>
      </w:pPr>
      <w:r>
        <w:t>The next step is to use the (x, y, z) coordinates into the Euclidean formula to obtain the distance at (x, y).</w:t>
      </w:r>
    </w:p>
    <w:p w14:paraId="34DD9308" w14:textId="77777777" w:rsidR="00442065" w:rsidRDefault="00442065" w:rsidP="00442065">
      <w:pPr>
        <w:pStyle w:val="BodyText"/>
        <w:numPr>
          <w:ilvl w:val="0"/>
          <w:numId w:val="15"/>
        </w:numPr>
        <w:spacing w:before="1"/>
        <w:ind w:right="39"/>
        <w:jc w:val="both"/>
      </w:pPr>
      <w:r>
        <w:t>Repeat steps 6-7 to obtain the distance for all the objects.</w:t>
      </w:r>
    </w:p>
    <w:p w14:paraId="335E6CEE" w14:textId="77777777" w:rsidR="00442065" w:rsidRDefault="00442065" w:rsidP="00442065">
      <w:pPr>
        <w:pStyle w:val="BodyText"/>
        <w:numPr>
          <w:ilvl w:val="0"/>
          <w:numId w:val="15"/>
        </w:numPr>
        <w:spacing w:before="1"/>
        <w:ind w:right="39"/>
        <w:jc w:val="both"/>
      </w:pPr>
      <w:r>
        <w:lastRenderedPageBreak/>
        <w:t xml:space="preserve">Pass this data to the low-level system to avoid the obstacles. </w:t>
      </w:r>
    </w:p>
    <w:p w14:paraId="35E85607" w14:textId="77777777" w:rsidR="00442065" w:rsidRPr="00442065" w:rsidRDefault="00442065" w:rsidP="00442065"/>
    <w:p w14:paraId="79AF3B52" w14:textId="62A7840D" w:rsidR="009738FE" w:rsidRDefault="009738FE" w:rsidP="009738FE">
      <w:pPr>
        <w:pStyle w:val="Heading1"/>
      </w:pPr>
      <w:r>
        <w:t>Evaluation Methodology</w:t>
      </w:r>
    </w:p>
    <w:p w14:paraId="2E78A168" w14:textId="7DE69320" w:rsidR="003A0932" w:rsidRPr="003A0932" w:rsidRDefault="002F1B97" w:rsidP="003A0932">
      <w:pPr>
        <w:pStyle w:val="Heading2"/>
      </w:pPr>
      <w:r>
        <w:t>UWB Localization</w:t>
      </w:r>
    </w:p>
    <w:p w14:paraId="3FBC0A6A" w14:textId="1B41BDF4" w:rsidR="003A0932" w:rsidRPr="003A0932" w:rsidRDefault="003A0932" w:rsidP="003A0932">
      <w:pPr>
        <w:rPr>
          <w:u w:val="single"/>
        </w:rPr>
      </w:pPr>
      <w:r>
        <w:t xml:space="preserve">The </w:t>
      </w:r>
      <w:proofErr w:type="spellStart"/>
      <w:r>
        <w:t>ultra wideband</w:t>
      </w:r>
      <w:proofErr w:type="spellEnd"/>
      <w:r>
        <w:t xml:space="preserve"> beacon DWM1001 can be configured into various modes such as tag, anchor, </w:t>
      </w:r>
      <w:proofErr w:type="spellStart"/>
      <w:r>
        <w:t>listerner</w:t>
      </w:r>
      <w:proofErr w:type="spellEnd"/>
      <w:r>
        <w:t xml:space="preserve"> as mentioned in </w:t>
      </w:r>
      <w:proofErr w:type="gramStart"/>
      <w:r>
        <w:t>reference  [</w:t>
      </w:r>
      <w:proofErr w:type="gramEnd"/>
      <w:r>
        <w:t xml:space="preserve">18]. </w:t>
      </w:r>
    </w:p>
    <w:p w14:paraId="44210AB7" w14:textId="62F699BE" w:rsidR="003A0932" w:rsidRPr="003A0932" w:rsidRDefault="003A0932" w:rsidP="003A0932">
      <w:pPr>
        <w:rPr>
          <w:i/>
          <w:iCs/>
          <w:u w:val="single"/>
        </w:rPr>
      </w:pPr>
      <w:r w:rsidRPr="003A0932">
        <w:rPr>
          <w:i/>
          <w:iCs/>
          <w:u w:val="single"/>
        </w:rPr>
        <w:t>Preparation of Anchors:</w:t>
      </w:r>
    </w:p>
    <w:p w14:paraId="52C0B865" w14:textId="06434D87" w:rsidR="003A0932" w:rsidRDefault="003A0932" w:rsidP="008304CD">
      <w:pPr>
        <w:pStyle w:val="ListParagraph"/>
        <w:numPr>
          <w:ilvl w:val="0"/>
          <w:numId w:val="7"/>
        </w:numPr>
      </w:pPr>
      <w:r>
        <w:t>Anchors are the unit that placed as a reference points at various locations in the indoor conditions.</w:t>
      </w:r>
    </w:p>
    <w:p w14:paraId="5F01EF4F" w14:textId="17DF6CAE" w:rsidR="003A0932" w:rsidRDefault="003A0932" w:rsidP="008304CD">
      <w:pPr>
        <w:pStyle w:val="ListParagraph"/>
        <w:numPr>
          <w:ilvl w:val="0"/>
          <w:numId w:val="7"/>
        </w:numPr>
      </w:pPr>
      <w:r>
        <w:t xml:space="preserve">Mount the anchors at the high level and within the line of sight as mentioned in the </w:t>
      </w:r>
      <w:r w:rsidR="007007A2">
        <w:fldChar w:fldCharType="begin"/>
      </w:r>
      <w:r w:rsidR="007007A2">
        <w:instrText xml:space="preserve"> REF _Ref37691310 \h </w:instrText>
      </w:r>
      <w:r w:rsidR="007007A2">
        <w:fldChar w:fldCharType="separate"/>
      </w:r>
      <w:r w:rsidR="00AD04BE">
        <w:t xml:space="preserve">Figure </w:t>
      </w:r>
      <w:r w:rsidR="00AD04BE">
        <w:rPr>
          <w:noProof/>
        </w:rPr>
        <w:t>10</w:t>
      </w:r>
      <w:r w:rsidR="007007A2">
        <w:fldChar w:fldCharType="end"/>
      </w:r>
      <w:r w:rsidR="007007A2">
        <w:t>.</w:t>
      </w:r>
    </w:p>
    <w:p w14:paraId="6793BCD4" w14:textId="3089FB4D" w:rsidR="003A0932" w:rsidRDefault="003A0932" w:rsidP="008304CD">
      <w:pPr>
        <w:pStyle w:val="ListParagraph"/>
        <w:numPr>
          <w:ilvl w:val="0"/>
          <w:numId w:val="7"/>
        </w:numPr>
      </w:pPr>
      <w:r>
        <w:t xml:space="preserve">Minimum </w:t>
      </w:r>
      <w:proofErr w:type="gramStart"/>
      <w:r>
        <w:t>3  anchor</w:t>
      </w:r>
      <w:proofErr w:type="gramEnd"/>
      <w:r>
        <w:t xml:space="preserve"> units are required to establish an RTLS connection.</w:t>
      </w:r>
    </w:p>
    <w:p w14:paraId="273A3E7B" w14:textId="01B1B3C2" w:rsidR="003A0932" w:rsidRDefault="003A0932" w:rsidP="008304CD">
      <w:pPr>
        <w:pStyle w:val="ListParagraph"/>
        <w:numPr>
          <w:ilvl w:val="0"/>
          <w:numId w:val="7"/>
        </w:numPr>
      </w:pPr>
      <w:r>
        <w:t>Power them using batteries or a power bank or a USB power adapter directly plugged to supply.</w:t>
      </w:r>
    </w:p>
    <w:p w14:paraId="1949C84F" w14:textId="77777777" w:rsidR="003A0932" w:rsidRDefault="003A0932" w:rsidP="003A0932">
      <w:pPr>
        <w:pStyle w:val="ListParagraph"/>
      </w:pPr>
    </w:p>
    <w:p w14:paraId="4D6B1A0D" w14:textId="26C9DCF2" w:rsidR="003A0932" w:rsidRDefault="003A0932" w:rsidP="003A0932">
      <w:pPr>
        <w:rPr>
          <w:i/>
          <w:iCs/>
          <w:u w:val="single"/>
        </w:rPr>
      </w:pPr>
      <w:r w:rsidRPr="003A0932">
        <w:rPr>
          <w:i/>
          <w:iCs/>
          <w:u w:val="single"/>
        </w:rPr>
        <w:t xml:space="preserve">Preparation of </w:t>
      </w:r>
      <w:r>
        <w:rPr>
          <w:i/>
          <w:iCs/>
          <w:u w:val="single"/>
        </w:rPr>
        <w:t>Tag</w:t>
      </w:r>
      <w:r w:rsidRPr="003A0932">
        <w:rPr>
          <w:i/>
          <w:iCs/>
          <w:u w:val="single"/>
        </w:rPr>
        <w:t>:</w:t>
      </w:r>
    </w:p>
    <w:p w14:paraId="292E08C8" w14:textId="5B5FAB46" w:rsidR="003A0932" w:rsidRPr="003A0932" w:rsidRDefault="003A0932" w:rsidP="008304CD">
      <w:pPr>
        <w:pStyle w:val="ListParagraph"/>
        <w:numPr>
          <w:ilvl w:val="0"/>
          <w:numId w:val="8"/>
        </w:numPr>
        <w:rPr>
          <w:u w:val="single"/>
        </w:rPr>
      </w:pPr>
      <w:r>
        <w:t>Tag is a main unit deployed on the device whose location needs to be tracked in the inner conditions.</w:t>
      </w:r>
    </w:p>
    <w:p w14:paraId="003A8256" w14:textId="428B6BB0" w:rsidR="003A0932" w:rsidRPr="003A0932" w:rsidRDefault="003A0932" w:rsidP="008304CD">
      <w:pPr>
        <w:pStyle w:val="ListParagraph"/>
        <w:numPr>
          <w:ilvl w:val="0"/>
          <w:numId w:val="8"/>
        </w:numPr>
        <w:rPr>
          <w:u w:val="single"/>
        </w:rPr>
      </w:pPr>
      <w:r>
        <w:t xml:space="preserve">Minimum 1 tag unit is required to establish a connection. Powering it is </w:t>
      </w:r>
      <w:proofErr w:type="gramStart"/>
      <w:r>
        <w:t>similar to</w:t>
      </w:r>
      <w:proofErr w:type="gramEnd"/>
      <w:r>
        <w:t xml:space="preserve"> anchor.</w:t>
      </w:r>
    </w:p>
    <w:p w14:paraId="79AF1879" w14:textId="77777777" w:rsidR="003A0932" w:rsidRPr="003A0932" w:rsidRDefault="003A0932" w:rsidP="003A0932">
      <w:pPr>
        <w:pStyle w:val="ListParagraph"/>
        <w:rPr>
          <w:u w:val="single"/>
        </w:rPr>
      </w:pPr>
    </w:p>
    <w:p w14:paraId="43028BB7" w14:textId="77777777" w:rsidR="003A0932" w:rsidRDefault="003A0932" w:rsidP="003A0932"/>
    <w:p w14:paraId="7CB4439A" w14:textId="77777777" w:rsidR="003A0932" w:rsidRDefault="003A0932" w:rsidP="003A0932">
      <w:pPr>
        <w:keepNext/>
      </w:pPr>
      <w:r>
        <w:rPr>
          <w:noProof/>
        </w:rPr>
        <w:drawing>
          <wp:inline distT="0" distB="0" distL="0" distR="0" wp14:anchorId="7CF62AB1" wp14:editId="5E04C39F">
            <wp:extent cx="3200400" cy="155448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200400" cy="1554480"/>
                    </a:xfrm>
                    <a:prstGeom prst="rect">
                      <a:avLst/>
                    </a:prstGeom>
                  </pic:spPr>
                </pic:pic>
              </a:graphicData>
            </a:graphic>
          </wp:inline>
        </w:drawing>
      </w:r>
    </w:p>
    <w:p w14:paraId="77BE096C" w14:textId="1F6B3C3A" w:rsidR="003A0932" w:rsidRDefault="003A0932" w:rsidP="003A0932">
      <w:pPr>
        <w:pStyle w:val="Caption"/>
        <w:jc w:val="center"/>
      </w:pPr>
      <w:bookmarkStart w:id="7" w:name="_Ref37691310"/>
      <w:r>
        <w:t xml:space="preserve">Figure </w:t>
      </w:r>
      <w:fldSimple w:instr=" SEQ Figure \* ARABIC ">
        <w:r w:rsidR="00AD04BE">
          <w:rPr>
            <w:noProof/>
          </w:rPr>
          <w:t>10</w:t>
        </w:r>
      </w:fldSimple>
      <w:bookmarkEnd w:id="7"/>
      <w:r>
        <w:t xml:space="preserve"> Positioning the tags and anchors</w:t>
      </w:r>
    </w:p>
    <w:p w14:paraId="06A3998B" w14:textId="55E97E08" w:rsidR="007007A2" w:rsidRDefault="007007A2" w:rsidP="007007A2">
      <w:pPr>
        <w:rPr>
          <w:b/>
          <w:bCs/>
          <w:i/>
          <w:iCs/>
          <w:u w:val="single"/>
        </w:rPr>
      </w:pPr>
      <w:r w:rsidRPr="007007A2">
        <w:rPr>
          <w:b/>
          <w:bCs/>
          <w:i/>
          <w:iCs/>
          <w:u w:val="single"/>
        </w:rPr>
        <w:t>First Approach</w:t>
      </w:r>
      <w:r w:rsidR="00960241">
        <w:rPr>
          <w:b/>
          <w:bCs/>
          <w:i/>
          <w:iCs/>
          <w:u w:val="single"/>
        </w:rPr>
        <w:t>-</w:t>
      </w:r>
      <w:r w:rsidRPr="007007A2">
        <w:rPr>
          <w:b/>
          <w:bCs/>
          <w:i/>
          <w:iCs/>
          <w:u w:val="single"/>
        </w:rPr>
        <w:t xml:space="preserve"> </w:t>
      </w:r>
      <w:proofErr w:type="spellStart"/>
      <w:r w:rsidRPr="007007A2">
        <w:rPr>
          <w:b/>
          <w:bCs/>
          <w:i/>
          <w:iCs/>
          <w:u w:val="single"/>
        </w:rPr>
        <w:t>Andriod</w:t>
      </w:r>
      <w:proofErr w:type="spellEnd"/>
      <w:r w:rsidRPr="007007A2">
        <w:rPr>
          <w:b/>
          <w:bCs/>
          <w:i/>
          <w:iCs/>
          <w:u w:val="single"/>
        </w:rPr>
        <w:t xml:space="preserve"> Application</w:t>
      </w:r>
      <w:r>
        <w:rPr>
          <w:b/>
          <w:bCs/>
          <w:i/>
          <w:iCs/>
          <w:u w:val="single"/>
        </w:rPr>
        <w:t>:</w:t>
      </w:r>
    </w:p>
    <w:p w14:paraId="7201897E" w14:textId="294ED758" w:rsidR="00ED0D31" w:rsidRDefault="00ED0D31" w:rsidP="007007A2">
      <w:pPr>
        <w:rPr>
          <w:color w:val="000000"/>
        </w:rPr>
      </w:pPr>
      <w:r w:rsidRPr="00ED0D31">
        <w:t xml:space="preserve">Few modules may act as anchors and one module can act as a tag which is attached along with a robotic system or a unit whose position needs to be monitored in the indoor conditions. The anchors and tag communicate with each other via UWB. There is an android application that controls and configures these sensors over BLE. This application shall be used to monitor the relative distance between the tag and the anchors to </w:t>
      </w:r>
      <w:proofErr w:type="gramStart"/>
      <w:r w:rsidRPr="00ED0D31">
        <w:t>pin-point</w:t>
      </w:r>
      <w:proofErr w:type="gramEnd"/>
      <w:r w:rsidRPr="00ED0D31">
        <w:t xml:space="preserve"> the exact coordinates of the tag.</w:t>
      </w:r>
      <w:r>
        <w:t xml:space="preserve"> </w:t>
      </w:r>
      <w:r>
        <w:rPr>
          <w:color w:val="000000"/>
        </w:rPr>
        <w:t xml:space="preserve">Here are </w:t>
      </w:r>
      <w:proofErr w:type="gramStart"/>
      <w:r>
        <w:rPr>
          <w:color w:val="000000"/>
        </w:rPr>
        <w:t xml:space="preserve">the  </w:t>
      </w:r>
      <w:r>
        <w:rPr>
          <w:b/>
          <w:bCs/>
          <w:color w:val="000000"/>
        </w:rPr>
        <w:t>evaluation</w:t>
      </w:r>
      <w:proofErr w:type="gramEnd"/>
      <w:r>
        <w:rPr>
          <w:b/>
          <w:bCs/>
          <w:color w:val="000000"/>
        </w:rPr>
        <w:t xml:space="preserve"> steps</w:t>
      </w:r>
      <w:r>
        <w:rPr>
          <w:color w:val="000000"/>
        </w:rPr>
        <w:t xml:space="preserve"> that was performed using the android application:</w:t>
      </w:r>
    </w:p>
    <w:p w14:paraId="15D1087C" w14:textId="77777777" w:rsidR="00ED0D31" w:rsidRPr="00ED0D31" w:rsidRDefault="00ED0D31" w:rsidP="008304CD">
      <w:pPr>
        <w:numPr>
          <w:ilvl w:val="0"/>
          <w:numId w:val="9"/>
        </w:numPr>
      </w:pPr>
      <w:r w:rsidRPr="00ED0D31">
        <w:t>Mount at least 4 anchors on the wall as per the positioning mentioned in the instruction manual and assign remainder as the tags whose location needs to be monitored.</w:t>
      </w:r>
    </w:p>
    <w:p w14:paraId="0F3F3E50" w14:textId="77777777" w:rsidR="00ED0D31" w:rsidRPr="00ED0D31" w:rsidRDefault="00ED0D31" w:rsidP="008304CD">
      <w:pPr>
        <w:numPr>
          <w:ilvl w:val="0"/>
          <w:numId w:val="9"/>
        </w:numPr>
      </w:pPr>
      <w:r w:rsidRPr="00ED0D31">
        <w:t>Start the device discovery and perform the configuration</w:t>
      </w:r>
    </w:p>
    <w:p w14:paraId="08463E8F" w14:textId="77777777" w:rsidR="00ED0D31" w:rsidRPr="00ED0D31" w:rsidRDefault="00ED0D31" w:rsidP="008304CD">
      <w:pPr>
        <w:numPr>
          <w:ilvl w:val="0"/>
          <w:numId w:val="9"/>
        </w:numPr>
      </w:pPr>
      <w:r w:rsidRPr="00ED0D31">
        <w:t>Auto position these units and measure their distances with respect to the initiator.</w:t>
      </w:r>
    </w:p>
    <w:p w14:paraId="09DAAFF8" w14:textId="7207D336" w:rsidR="00ED0D31" w:rsidRDefault="00ED0D31" w:rsidP="008304CD">
      <w:pPr>
        <w:numPr>
          <w:ilvl w:val="0"/>
          <w:numId w:val="9"/>
        </w:numPr>
      </w:pPr>
      <w:r w:rsidRPr="00ED0D31">
        <w:t xml:space="preserve">Upload the floor plan, modify the </w:t>
      </w:r>
      <w:proofErr w:type="gramStart"/>
      <w:r w:rsidRPr="00ED0D31">
        <w:t>units</w:t>
      </w:r>
      <w:proofErr w:type="gramEnd"/>
      <w:r w:rsidRPr="00ED0D31">
        <w:t xml:space="preserve"> and change the refresh rate using the android app and repeat the above steps to measure the sensor performance.</w:t>
      </w:r>
    </w:p>
    <w:p w14:paraId="313EA07A" w14:textId="77777777" w:rsidR="00960241" w:rsidRDefault="00960241" w:rsidP="00960241">
      <w:pPr>
        <w:ind w:left="720"/>
      </w:pPr>
    </w:p>
    <w:p w14:paraId="5B8802AA" w14:textId="0491B561" w:rsidR="00ED0D31" w:rsidRDefault="00ED0D31" w:rsidP="00ED0D31">
      <w:r>
        <w:t xml:space="preserve">Detailed description of using an </w:t>
      </w:r>
      <w:proofErr w:type="spellStart"/>
      <w:r>
        <w:t>andrioid</w:t>
      </w:r>
      <w:proofErr w:type="spellEnd"/>
      <w:r>
        <w:t xml:space="preserve"> app is as follows:</w:t>
      </w:r>
    </w:p>
    <w:p w14:paraId="36FDBE16" w14:textId="77777777" w:rsidR="00ED0D31" w:rsidRDefault="00ED0D31" w:rsidP="008304CD">
      <w:pPr>
        <w:pStyle w:val="ListParagraph"/>
        <w:numPr>
          <w:ilvl w:val="0"/>
          <w:numId w:val="10"/>
        </w:numPr>
      </w:pPr>
      <w:r>
        <w:t xml:space="preserve">Download the </w:t>
      </w:r>
      <w:proofErr w:type="spellStart"/>
      <w:r>
        <w:t>Decawave</w:t>
      </w:r>
      <w:proofErr w:type="spellEnd"/>
      <w:r>
        <w:t xml:space="preserve"> RTLS Manager </w:t>
      </w:r>
      <w:proofErr w:type="spellStart"/>
      <w:r>
        <w:t>apk</w:t>
      </w:r>
      <w:proofErr w:type="spellEnd"/>
      <w:r>
        <w:t xml:space="preserve"> file from the </w:t>
      </w:r>
      <w:proofErr w:type="spellStart"/>
      <w:r>
        <w:t>decawave’s</w:t>
      </w:r>
      <w:proofErr w:type="spellEnd"/>
      <w:r>
        <w:t xml:space="preserve"> website: https://www.decawave.com/product/mdek1001-deployment-kit/</w:t>
      </w:r>
    </w:p>
    <w:p w14:paraId="64E80ECC" w14:textId="5BF79DC0" w:rsidR="00ED0D31" w:rsidRDefault="00ED0D31" w:rsidP="008304CD">
      <w:pPr>
        <w:pStyle w:val="ListParagraph"/>
        <w:numPr>
          <w:ilvl w:val="0"/>
          <w:numId w:val="10"/>
        </w:numPr>
      </w:pPr>
      <w:r>
        <w:t>Power on all the modules at their factory settings and start the device discovery</w:t>
      </w:r>
      <w:r w:rsidR="00960241">
        <w:t xml:space="preserve"> in app’s home screen</w:t>
      </w:r>
    </w:p>
    <w:p w14:paraId="5D3B0619" w14:textId="77777777" w:rsidR="00960241" w:rsidRPr="00960241" w:rsidRDefault="00960241" w:rsidP="008304CD">
      <w:pPr>
        <w:pStyle w:val="ListParagraph"/>
        <w:numPr>
          <w:ilvl w:val="0"/>
          <w:numId w:val="10"/>
        </w:numPr>
      </w:pPr>
      <w:r w:rsidRPr="00960241">
        <w:t>The devices will be detected as tags and devices will be grouped as unassigned device, unassigned networks and networks as shown below. Select the devices and provide a network name and assign all the unassigned devices to these networks:</w:t>
      </w:r>
    </w:p>
    <w:p w14:paraId="064DFEAC" w14:textId="77777777" w:rsidR="00960241" w:rsidRDefault="00960241" w:rsidP="00960241">
      <w:pPr>
        <w:keepNext/>
      </w:pPr>
      <w:r>
        <w:rPr>
          <w:noProof/>
          <w:color w:val="000000"/>
          <w:bdr w:val="none" w:sz="0" w:space="0" w:color="auto" w:frame="1"/>
        </w:rPr>
        <w:drawing>
          <wp:inline distT="0" distB="0" distL="0" distR="0" wp14:anchorId="7AF94085" wp14:editId="04A17ADF">
            <wp:extent cx="3657600" cy="2377440"/>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662971" cy="2380931"/>
                    </a:xfrm>
                    <a:prstGeom prst="rect">
                      <a:avLst/>
                    </a:prstGeom>
                    <a:noFill/>
                    <a:ln>
                      <a:noFill/>
                    </a:ln>
                  </pic:spPr>
                </pic:pic>
              </a:graphicData>
            </a:graphic>
          </wp:inline>
        </w:drawing>
      </w:r>
    </w:p>
    <w:p w14:paraId="456BC669" w14:textId="617F6814" w:rsidR="00960241" w:rsidRDefault="00960241" w:rsidP="00960241">
      <w:pPr>
        <w:pStyle w:val="Caption"/>
        <w:jc w:val="center"/>
      </w:pPr>
      <w:r>
        <w:t xml:space="preserve">Figure </w:t>
      </w:r>
      <w:fldSimple w:instr=" SEQ Figure \* ARABIC ">
        <w:r w:rsidR="00AD04BE">
          <w:rPr>
            <w:noProof/>
          </w:rPr>
          <w:t>11</w:t>
        </w:r>
      </w:fldSimple>
      <w:r>
        <w:t xml:space="preserve"> </w:t>
      </w:r>
      <w:r w:rsidRPr="00F2342B">
        <w:t>Devices detected as unassigned devices and unassigned networks</w:t>
      </w:r>
    </w:p>
    <w:p w14:paraId="575A2834" w14:textId="05179E8C" w:rsidR="00960241" w:rsidRDefault="00960241" w:rsidP="008304CD">
      <w:pPr>
        <w:pStyle w:val="ListParagraph"/>
        <w:numPr>
          <w:ilvl w:val="0"/>
          <w:numId w:val="11"/>
        </w:numPr>
      </w:pPr>
      <w:r w:rsidRPr="00960241">
        <w:t xml:space="preserve">The configuration of the anchor needs to be done as mentioned in figure 8 by clicking on the edit section. Select one of the anchors as an initiator and keep the value of </w:t>
      </w:r>
      <w:proofErr w:type="spellStart"/>
      <w:proofErr w:type="gramStart"/>
      <w:r w:rsidRPr="00960241">
        <w:t>x,y</w:t>
      </w:r>
      <w:proofErr w:type="gramEnd"/>
      <w:r w:rsidRPr="00960241">
        <w:t>,z</w:t>
      </w:r>
      <w:proofErr w:type="spellEnd"/>
      <w:r w:rsidRPr="00960241">
        <w:t xml:space="preserve"> as (0,0,0).</w:t>
      </w:r>
      <w:r>
        <w:t xml:space="preserve"> Ensure UWB is active.</w:t>
      </w:r>
    </w:p>
    <w:p w14:paraId="762A04BF" w14:textId="2FBBFDCF" w:rsidR="00960241" w:rsidRDefault="00960241" w:rsidP="008304CD">
      <w:pPr>
        <w:pStyle w:val="ListParagraph"/>
        <w:numPr>
          <w:ilvl w:val="0"/>
          <w:numId w:val="11"/>
        </w:numPr>
      </w:pPr>
      <w:r w:rsidRPr="00960241">
        <w:t>The configuration of the tag needs to be done as mentioned in figure 8 by clicking the edit button. Make sure the UWB and BLE is active.</w:t>
      </w:r>
    </w:p>
    <w:p w14:paraId="5A04BC59" w14:textId="77777777" w:rsidR="00960241" w:rsidRDefault="00960241" w:rsidP="00960241">
      <w:pPr>
        <w:pStyle w:val="ListParagraph"/>
      </w:pPr>
    </w:p>
    <w:p w14:paraId="38BA3559" w14:textId="77777777" w:rsidR="00960241" w:rsidRDefault="00960241" w:rsidP="00960241">
      <w:pPr>
        <w:keepNext/>
      </w:pPr>
      <w:r>
        <w:rPr>
          <w:noProof/>
          <w:color w:val="000000"/>
          <w:bdr w:val="none" w:sz="0" w:space="0" w:color="auto" w:frame="1"/>
        </w:rPr>
        <w:drawing>
          <wp:inline distT="0" distB="0" distL="0" distR="0" wp14:anchorId="4BD6D138" wp14:editId="0DEF4879">
            <wp:extent cx="3673503" cy="1760220"/>
            <wp:effectExtent l="0" t="0" r="317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686824" cy="1766603"/>
                    </a:xfrm>
                    <a:prstGeom prst="rect">
                      <a:avLst/>
                    </a:prstGeom>
                    <a:noFill/>
                    <a:ln>
                      <a:noFill/>
                    </a:ln>
                  </pic:spPr>
                </pic:pic>
              </a:graphicData>
            </a:graphic>
          </wp:inline>
        </w:drawing>
      </w:r>
    </w:p>
    <w:p w14:paraId="1F6E3EE4" w14:textId="6BB3F1A5" w:rsidR="00960241" w:rsidRDefault="00960241" w:rsidP="00960241">
      <w:pPr>
        <w:pStyle w:val="Caption"/>
        <w:jc w:val="center"/>
      </w:pPr>
      <w:r>
        <w:t xml:space="preserve">Figure </w:t>
      </w:r>
      <w:fldSimple w:instr=" SEQ Figure \* ARABIC ">
        <w:r w:rsidR="00AD04BE">
          <w:rPr>
            <w:noProof/>
          </w:rPr>
          <w:t>12</w:t>
        </w:r>
      </w:fldSimple>
      <w:r>
        <w:t xml:space="preserve"> </w:t>
      </w:r>
      <w:r w:rsidRPr="00BA49D1">
        <w:t>Configuring tags and anchors</w:t>
      </w:r>
    </w:p>
    <w:p w14:paraId="55CC4E13" w14:textId="4B7F16A9" w:rsidR="00960241" w:rsidRDefault="00960241" w:rsidP="008304CD">
      <w:pPr>
        <w:pStyle w:val="ListParagraph"/>
        <w:numPr>
          <w:ilvl w:val="0"/>
          <w:numId w:val="12"/>
        </w:numPr>
      </w:pPr>
      <w:r>
        <w:lastRenderedPageBreak/>
        <w:t xml:space="preserve">Once the tags and anchors are configured, select the </w:t>
      </w:r>
      <w:proofErr w:type="spellStart"/>
      <w:r>
        <w:t>autopositioning</w:t>
      </w:r>
      <w:proofErr w:type="spellEnd"/>
      <w:r>
        <w:t xml:space="preserve"> feature and follow the steps in page 27[18] on how to reorder the anchor sequence.</w:t>
      </w:r>
    </w:p>
    <w:p w14:paraId="65953CC4" w14:textId="6E357907" w:rsidR="00960241" w:rsidRDefault="00960241" w:rsidP="00960241"/>
    <w:p w14:paraId="1470EDBE" w14:textId="03938047" w:rsidR="00960241" w:rsidRDefault="00960241" w:rsidP="00960241">
      <w:pPr>
        <w:rPr>
          <w:b/>
          <w:bCs/>
          <w:i/>
          <w:iCs/>
          <w:u w:val="single"/>
        </w:rPr>
      </w:pPr>
      <w:r>
        <w:rPr>
          <w:b/>
          <w:bCs/>
          <w:i/>
          <w:iCs/>
          <w:u w:val="single"/>
        </w:rPr>
        <w:t>Second</w:t>
      </w:r>
      <w:r w:rsidRPr="007007A2">
        <w:rPr>
          <w:b/>
          <w:bCs/>
          <w:i/>
          <w:iCs/>
          <w:u w:val="single"/>
        </w:rPr>
        <w:t xml:space="preserve"> Approach</w:t>
      </w:r>
      <w:r>
        <w:rPr>
          <w:b/>
          <w:bCs/>
          <w:i/>
          <w:iCs/>
          <w:u w:val="single"/>
        </w:rPr>
        <w:t>-</w:t>
      </w:r>
      <w:r w:rsidRPr="007007A2">
        <w:rPr>
          <w:b/>
          <w:bCs/>
          <w:i/>
          <w:iCs/>
          <w:u w:val="single"/>
        </w:rPr>
        <w:t xml:space="preserve"> </w:t>
      </w:r>
      <w:r>
        <w:rPr>
          <w:b/>
          <w:bCs/>
          <w:i/>
          <w:iCs/>
          <w:u w:val="single"/>
        </w:rPr>
        <w:t>UART Shell mode:</w:t>
      </w:r>
    </w:p>
    <w:p w14:paraId="5647A3C7" w14:textId="47C33B24" w:rsidR="00960241" w:rsidRDefault="00960241" w:rsidP="00960241">
      <w:r>
        <w:t>We connect the DWM1001 module</w:t>
      </w:r>
      <w:r w:rsidR="007F0867">
        <w:t>,</w:t>
      </w:r>
      <w:r>
        <w:t xml:space="preserve"> which needs to be configured as </w:t>
      </w:r>
      <w:r w:rsidR="007F0867">
        <w:t xml:space="preserve">tag and placed in the quadcopter to monitor its location in indoor environment, to the Jetson Nano via USB connection. Below is the step-by-step </w:t>
      </w:r>
      <w:proofErr w:type="spellStart"/>
      <w:r w:rsidR="007F0867">
        <w:t>evalutation</w:t>
      </w:r>
      <w:proofErr w:type="spellEnd"/>
      <w:r w:rsidR="007F0867">
        <w:t xml:space="preserve"> method in Jetson Nano’s Ubuntu 18.04.</w:t>
      </w:r>
    </w:p>
    <w:p w14:paraId="05D5DDFA" w14:textId="23F13AC5" w:rsidR="007F0867" w:rsidRDefault="00A703D3" w:rsidP="008304CD">
      <w:pPr>
        <w:pStyle w:val="ListParagraph"/>
        <w:numPr>
          <w:ilvl w:val="0"/>
          <w:numId w:val="12"/>
        </w:numPr>
      </w:pPr>
      <w:r>
        <w:t xml:space="preserve">Go to the website: </w:t>
      </w:r>
      <w:hyperlink r:id="rId23" w:anchor="J-LinkSoftwareAndDocumentationPack" w:history="1">
        <w:r>
          <w:rPr>
            <w:rStyle w:val="Hyperlink"/>
          </w:rPr>
          <w:t>https://www.segger.com/downloads/jlink/#J-LinkSoftwareAndDocumentationPack</w:t>
        </w:r>
      </w:hyperlink>
      <w:r>
        <w:t xml:space="preserve"> and download the J-Link Software and Documentation Pack for LINUX ARM systems.</w:t>
      </w:r>
    </w:p>
    <w:p w14:paraId="78684BDD" w14:textId="58239D10" w:rsidR="00A703D3" w:rsidRDefault="00A703D3" w:rsidP="008304CD">
      <w:pPr>
        <w:pStyle w:val="ListParagraph"/>
        <w:numPr>
          <w:ilvl w:val="0"/>
          <w:numId w:val="12"/>
        </w:numPr>
      </w:pPr>
      <w:r>
        <w:t>Once downloaded, extract it using tar -</w:t>
      </w:r>
      <w:proofErr w:type="spellStart"/>
      <w:r>
        <w:t>xvzf</w:t>
      </w:r>
      <w:proofErr w:type="spellEnd"/>
      <w:r>
        <w:t xml:space="preserve"> and install the USB driver as mentioned in README.md file.</w:t>
      </w:r>
    </w:p>
    <w:p w14:paraId="694D669F" w14:textId="6F404050" w:rsidR="00A703D3" w:rsidRDefault="00A703D3" w:rsidP="008304CD">
      <w:pPr>
        <w:pStyle w:val="ListParagraph"/>
        <w:numPr>
          <w:ilvl w:val="0"/>
          <w:numId w:val="12"/>
        </w:numPr>
      </w:pPr>
      <w:r>
        <w:t>After installing the driver and restarting the Nano, we will be able to see the SEGGER device at /dev/ttyACM0 using the command in below figure.</w:t>
      </w:r>
    </w:p>
    <w:p w14:paraId="0EF04091" w14:textId="77777777" w:rsidR="00A703D3" w:rsidRDefault="00A703D3" w:rsidP="00A703D3"/>
    <w:p w14:paraId="5817680C" w14:textId="14D10112" w:rsidR="00A703D3" w:rsidRDefault="00A703D3" w:rsidP="00A703D3">
      <w:pPr>
        <w:ind w:left="360"/>
      </w:pPr>
      <w:r>
        <w:rPr>
          <w:noProof/>
        </w:rPr>
        <w:drawing>
          <wp:inline distT="0" distB="0" distL="0" distR="0" wp14:anchorId="74081966" wp14:editId="4A2044D4">
            <wp:extent cx="2865120" cy="571500"/>
            <wp:effectExtent l="19050" t="19050" r="11430" b="190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865120" cy="571500"/>
                    </a:xfrm>
                    <a:prstGeom prst="rect">
                      <a:avLst/>
                    </a:prstGeom>
                    <a:ln w="3175">
                      <a:solidFill>
                        <a:schemeClr val="tx1"/>
                      </a:solidFill>
                    </a:ln>
                  </pic:spPr>
                </pic:pic>
              </a:graphicData>
            </a:graphic>
          </wp:inline>
        </w:drawing>
      </w:r>
    </w:p>
    <w:p w14:paraId="3122C7E3" w14:textId="77777777" w:rsidR="00A703D3" w:rsidRDefault="00A703D3" w:rsidP="00A703D3">
      <w:pPr>
        <w:ind w:left="360"/>
      </w:pPr>
    </w:p>
    <w:p w14:paraId="0029BB96" w14:textId="36CA232E" w:rsidR="00A703D3" w:rsidRDefault="00A703D3" w:rsidP="008304CD">
      <w:pPr>
        <w:pStyle w:val="ListParagraph"/>
        <w:numPr>
          <w:ilvl w:val="0"/>
          <w:numId w:val="12"/>
        </w:numPr>
      </w:pPr>
      <w:r>
        <w:t>Since the devices come with the factory settings, we go ahead and enter the shell mode by pressing “Enter key” twice.</w:t>
      </w:r>
    </w:p>
    <w:p w14:paraId="03B47BB3" w14:textId="032EDDC1" w:rsidR="00A703D3" w:rsidRDefault="00A703D3" w:rsidP="008304CD">
      <w:pPr>
        <w:pStyle w:val="ListParagraph"/>
        <w:numPr>
          <w:ilvl w:val="0"/>
          <w:numId w:val="12"/>
        </w:numPr>
      </w:pPr>
      <w:r>
        <w:t xml:space="preserve">We connect the anchors to the Jetson Nano and configure them in Shell </w:t>
      </w:r>
      <w:proofErr w:type="gramStart"/>
      <w:r>
        <w:t>mode</w:t>
      </w:r>
      <w:r w:rsidR="00DC39D1">
        <w:t>[</w:t>
      </w:r>
      <w:proofErr w:type="gramEnd"/>
      <w:r w:rsidR="00DC39D1">
        <w:t>19].</w:t>
      </w:r>
    </w:p>
    <w:p w14:paraId="50C8F33B" w14:textId="60F70EDA" w:rsidR="00A703D3" w:rsidRDefault="000E45BA" w:rsidP="008304CD">
      <w:pPr>
        <w:pStyle w:val="ListParagraph"/>
        <w:numPr>
          <w:ilvl w:val="0"/>
          <w:numId w:val="12"/>
        </w:numPr>
      </w:pPr>
      <w:r>
        <w:t xml:space="preserve">The first </w:t>
      </w:r>
      <w:r w:rsidR="00A703D3">
        <w:t xml:space="preserve">Anchor needs to </w:t>
      </w:r>
      <w:proofErr w:type="gramStart"/>
      <w:r w:rsidR="00A703D3">
        <w:t>configured</w:t>
      </w:r>
      <w:proofErr w:type="gramEnd"/>
      <w:r w:rsidR="00A703D3">
        <w:t xml:space="preserve"> as an initiator</w:t>
      </w:r>
      <w:r>
        <w:t xml:space="preserve"> which can be achieved using the below commands</w:t>
      </w:r>
    </w:p>
    <w:p w14:paraId="01019891" w14:textId="70727C16" w:rsidR="000E45BA" w:rsidRDefault="000E45BA" w:rsidP="000E45BA">
      <w:pPr>
        <w:pStyle w:val="ListParagraph"/>
      </w:pPr>
    </w:p>
    <w:p w14:paraId="730F4456" w14:textId="7981877A" w:rsidR="000E45BA" w:rsidRDefault="000E45BA" w:rsidP="000E45BA">
      <w:pPr>
        <w:pStyle w:val="ListParagraph"/>
      </w:pPr>
      <w:r>
        <w:rPr>
          <w:noProof/>
        </w:rPr>
        <w:drawing>
          <wp:inline distT="0" distB="0" distL="0" distR="0" wp14:anchorId="4D87A572" wp14:editId="67E2E39F">
            <wp:extent cx="1752600" cy="8953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752600" cy="895350"/>
                    </a:xfrm>
                    <a:prstGeom prst="rect">
                      <a:avLst/>
                    </a:prstGeom>
                  </pic:spPr>
                </pic:pic>
              </a:graphicData>
            </a:graphic>
          </wp:inline>
        </w:drawing>
      </w:r>
    </w:p>
    <w:p w14:paraId="37E703D6" w14:textId="1CE78716" w:rsidR="0077007A" w:rsidRDefault="0077007A" w:rsidP="008304CD">
      <w:pPr>
        <w:pStyle w:val="ListParagraph"/>
        <w:numPr>
          <w:ilvl w:val="0"/>
          <w:numId w:val="12"/>
        </w:numPr>
      </w:pPr>
      <w:r>
        <w:t>“</w:t>
      </w:r>
      <w:proofErr w:type="spellStart"/>
      <w:r>
        <w:t>nis</w:t>
      </w:r>
      <w:proofErr w:type="spellEnd"/>
      <w:r>
        <w:t>” sets up the PAN id to 0x1234, “aps” sets the initiator position to x=</w:t>
      </w:r>
      <w:proofErr w:type="gramStart"/>
      <w:r>
        <w:t>0,y</w:t>
      </w:r>
      <w:proofErr w:type="gramEnd"/>
      <w:r>
        <w:t>=0,z=0, “</w:t>
      </w:r>
      <w:proofErr w:type="spellStart"/>
      <w:r>
        <w:t>nmi</w:t>
      </w:r>
      <w:proofErr w:type="spellEnd"/>
      <w:r>
        <w:t>” configures the node as initiator and resets the device.</w:t>
      </w:r>
    </w:p>
    <w:p w14:paraId="79360DB0" w14:textId="2AD7FBE1" w:rsidR="0077007A" w:rsidRDefault="0077007A" w:rsidP="008304CD">
      <w:pPr>
        <w:pStyle w:val="ListParagraph"/>
        <w:numPr>
          <w:ilvl w:val="0"/>
          <w:numId w:val="12"/>
        </w:numPr>
      </w:pPr>
      <w:r>
        <w:t>Remaining anchors can be initiated directly in shell mode using the below commands.</w:t>
      </w:r>
    </w:p>
    <w:p w14:paraId="1D44903E" w14:textId="77777777" w:rsidR="0077007A" w:rsidRDefault="0077007A" w:rsidP="0077007A">
      <w:pPr>
        <w:keepNext/>
        <w:ind w:left="360"/>
      </w:pPr>
      <w:r>
        <w:rPr>
          <w:noProof/>
        </w:rPr>
        <w:drawing>
          <wp:inline distT="0" distB="0" distL="0" distR="0" wp14:anchorId="14C9345E" wp14:editId="2EB15CA4">
            <wp:extent cx="3200400" cy="1272540"/>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200400" cy="1272540"/>
                    </a:xfrm>
                    <a:prstGeom prst="rect">
                      <a:avLst/>
                    </a:prstGeom>
                  </pic:spPr>
                </pic:pic>
              </a:graphicData>
            </a:graphic>
          </wp:inline>
        </w:drawing>
      </w:r>
    </w:p>
    <w:p w14:paraId="12064E1A" w14:textId="6E157005" w:rsidR="0077007A" w:rsidRDefault="0077007A" w:rsidP="0077007A">
      <w:pPr>
        <w:pStyle w:val="Caption"/>
        <w:jc w:val="center"/>
      </w:pPr>
      <w:bookmarkStart w:id="8" w:name="_Ref37694960"/>
      <w:r>
        <w:t xml:space="preserve">Figure </w:t>
      </w:r>
      <w:fldSimple w:instr=" SEQ Figure \* ARABIC ">
        <w:r w:rsidR="00AD04BE">
          <w:rPr>
            <w:noProof/>
          </w:rPr>
          <w:t>13</w:t>
        </w:r>
      </w:fldSimple>
      <w:bookmarkEnd w:id="8"/>
      <w:r>
        <w:t xml:space="preserve"> Anchor configuration in shell mode</w:t>
      </w:r>
    </w:p>
    <w:p w14:paraId="19DB265D" w14:textId="0C2A279C" w:rsidR="0077007A" w:rsidRPr="0077007A" w:rsidRDefault="0077007A" w:rsidP="0077007A">
      <w:pPr>
        <w:jc w:val="center"/>
      </w:pPr>
      <w:r>
        <w:rPr>
          <w:noProof/>
        </w:rPr>
        <w:drawing>
          <wp:inline distT="0" distB="0" distL="0" distR="0" wp14:anchorId="483E50AE" wp14:editId="19AA0838">
            <wp:extent cx="2200275" cy="82867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200275" cy="828675"/>
                    </a:xfrm>
                    <a:prstGeom prst="rect">
                      <a:avLst/>
                    </a:prstGeom>
                  </pic:spPr>
                </pic:pic>
              </a:graphicData>
            </a:graphic>
          </wp:inline>
        </w:drawing>
      </w:r>
    </w:p>
    <w:p w14:paraId="41E2854C" w14:textId="23FB7064" w:rsidR="0077007A" w:rsidRDefault="0077007A" w:rsidP="008304CD">
      <w:pPr>
        <w:pStyle w:val="ListParagraph"/>
        <w:numPr>
          <w:ilvl w:val="0"/>
          <w:numId w:val="13"/>
        </w:numPr>
      </w:pPr>
      <w:r>
        <w:t>“</w:t>
      </w:r>
      <w:proofErr w:type="spellStart"/>
      <w:r>
        <w:t>nma</w:t>
      </w:r>
      <w:proofErr w:type="spellEnd"/>
      <w:r>
        <w:t>” configures the node as normal anchor and “aps” set the distance as x=10000, y=10000, z=0(mm).</w:t>
      </w:r>
    </w:p>
    <w:p w14:paraId="0013619B" w14:textId="7CD3D380" w:rsidR="0077007A" w:rsidRDefault="0077007A" w:rsidP="008304CD">
      <w:pPr>
        <w:pStyle w:val="ListParagraph"/>
        <w:numPr>
          <w:ilvl w:val="0"/>
          <w:numId w:val="13"/>
        </w:numPr>
      </w:pPr>
      <w:r>
        <w:t>Similarly, tag can be configured in shell mode using the below commands.</w:t>
      </w:r>
    </w:p>
    <w:p w14:paraId="6565C045" w14:textId="7990B1E1" w:rsidR="0077007A" w:rsidRDefault="0077007A" w:rsidP="0077007A">
      <w:pPr>
        <w:ind w:left="360"/>
        <w:jc w:val="center"/>
      </w:pPr>
      <w:r>
        <w:rPr>
          <w:noProof/>
        </w:rPr>
        <w:drawing>
          <wp:inline distT="0" distB="0" distL="0" distR="0" wp14:anchorId="38876743" wp14:editId="3D91539A">
            <wp:extent cx="1638300" cy="6477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638300" cy="647700"/>
                    </a:xfrm>
                    <a:prstGeom prst="rect">
                      <a:avLst/>
                    </a:prstGeom>
                  </pic:spPr>
                </pic:pic>
              </a:graphicData>
            </a:graphic>
          </wp:inline>
        </w:drawing>
      </w:r>
    </w:p>
    <w:p w14:paraId="3F05005F" w14:textId="1F4C6AC7" w:rsidR="0077007A" w:rsidRDefault="0077007A" w:rsidP="008304CD">
      <w:pPr>
        <w:pStyle w:val="ListParagraph"/>
        <w:numPr>
          <w:ilvl w:val="0"/>
          <w:numId w:val="14"/>
        </w:numPr>
      </w:pPr>
      <w:r>
        <w:t>“</w:t>
      </w:r>
      <w:proofErr w:type="spellStart"/>
      <w:r>
        <w:t>nmt</w:t>
      </w:r>
      <w:proofErr w:type="spellEnd"/>
      <w:r>
        <w:t>” sets the node as tag and resets the device and “</w:t>
      </w:r>
      <w:proofErr w:type="spellStart"/>
      <w:proofErr w:type="gramStart"/>
      <w:r>
        <w:t>si”provides</w:t>
      </w:r>
      <w:proofErr w:type="spellEnd"/>
      <w:proofErr w:type="gramEnd"/>
      <w:r>
        <w:t xml:space="preserve"> the node status as shown in </w:t>
      </w:r>
      <w:r>
        <w:fldChar w:fldCharType="begin"/>
      </w:r>
      <w:r>
        <w:instrText xml:space="preserve"> REF _Ref37694960 \h </w:instrText>
      </w:r>
      <w:r>
        <w:fldChar w:fldCharType="separate"/>
      </w:r>
      <w:r w:rsidR="00AD04BE">
        <w:t xml:space="preserve">Figure </w:t>
      </w:r>
      <w:r w:rsidR="00AD04BE">
        <w:rPr>
          <w:noProof/>
        </w:rPr>
        <w:t>13</w:t>
      </w:r>
      <w:r>
        <w:fldChar w:fldCharType="end"/>
      </w:r>
      <w:r>
        <w:t>.</w:t>
      </w:r>
    </w:p>
    <w:p w14:paraId="01B03E4E" w14:textId="6D42D423" w:rsidR="0077007A" w:rsidRDefault="0077007A" w:rsidP="008304CD">
      <w:pPr>
        <w:pStyle w:val="ListParagraph"/>
        <w:numPr>
          <w:ilvl w:val="0"/>
          <w:numId w:val="14"/>
        </w:numPr>
      </w:pPr>
      <w:r>
        <w:t>After the nodes are configured, the system looks like the image as follows:</w:t>
      </w:r>
    </w:p>
    <w:p w14:paraId="37D1283E" w14:textId="1D57F9BC" w:rsidR="0077007A" w:rsidRDefault="0077007A" w:rsidP="0077007A"/>
    <w:p w14:paraId="66F98F0A" w14:textId="77777777" w:rsidR="00F83E78" w:rsidRDefault="00F83E78" w:rsidP="00F83E78">
      <w:pPr>
        <w:keepNext/>
      </w:pPr>
      <w:r>
        <w:rPr>
          <w:noProof/>
        </w:rPr>
        <w:drawing>
          <wp:inline distT="0" distB="0" distL="0" distR="0" wp14:anchorId="01174486" wp14:editId="2BB54669">
            <wp:extent cx="3200400" cy="241998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200400" cy="2419985"/>
                    </a:xfrm>
                    <a:prstGeom prst="rect">
                      <a:avLst/>
                    </a:prstGeom>
                  </pic:spPr>
                </pic:pic>
              </a:graphicData>
            </a:graphic>
          </wp:inline>
        </w:drawing>
      </w:r>
    </w:p>
    <w:p w14:paraId="02ACF5C4" w14:textId="6321FE51" w:rsidR="00ED0D31" w:rsidRDefault="00F83E78" w:rsidP="006C5756">
      <w:pPr>
        <w:pStyle w:val="Caption"/>
        <w:jc w:val="center"/>
      </w:pPr>
      <w:r>
        <w:t xml:space="preserve">Figure </w:t>
      </w:r>
      <w:fldSimple w:instr=" SEQ Figure \* ARABIC ">
        <w:r w:rsidR="00AD04BE">
          <w:rPr>
            <w:noProof/>
          </w:rPr>
          <w:t>14</w:t>
        </w:r>
      </w:fldSimple>
      <w:r>
        <w:t xml:space="preserve"> DWM1001 tag with Jetson Nano and anchors</w:t>
      </w:r>
    </w:p>
    <w:p w14:paraId="5EDB460B" w14:textId="1A4FFBF3" w:rsidR="00694932" w:rsidRDefault="00694932" w:rsidP="00694932">
      <w:pPr>
        <w:pStyle w:val="Heading2"/>
      </w:pPr>
      <w:r>
        <w:t>Obstacle Detection using Camera</w:t>
      </w:r>
    </w:p>
    <w:p w14:paraId="09815E11" w14:textId="49630F9B" w:rsidR="00562E1F" w:rsidRDefault="00562E1F" w:rsidP="00562E1F">
      <w:r>
        <w:t>To evaluate the object detection model on the Jetson Nano initially a pre-trained SSD-Mobilenet-v2 is passed an input image consisting of multiple persons.</w:t>
      </w:r>
    </w:p>
    <w:p w14:paraId="785A8C64" w14:textId="77777777" w:rsidR="00A9125D" w:rsidRDefault="00A9125D" w:rsidP="00562E1F"/>
    <w:p w14:paraId="28D030DC" w14:textId="5C786182" w:rsidR="00562E1F" w:rsidRDefault="00562E1F" w:rsidP="00562E1F">
      <w:r>
        <w:rPr>
          <w:noProof/>
        </w:rPr>
        <w:drawing>
          <wp:inline distT="0" distB="0" distL="0" distR="0" wp14:anchorId="114196CA" wp14:editId="5AD865A3">
            <wp:extent cx="3200400" cy="1800225"/>
            <wp:effectExtent l="0" t="0" r="0" b="9525"/>
            <wp:docPr id="20" name="Picture 20" descr="A group of people standing on a sidewal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etectnet-ssd-peds-0.jpg"/>
                    <pic:cNvPicPr/>
                  </pic:nvPicPr>
                  <pic:blipFill>
                    <a:blip r:embed="rId30"/>
                    <a:stretch>
                      <a:fillRect/>
                    </a:stretch>
                  </pic:blipFill>
                  <pic:spPr>
                    <a:xfrm>
                      <a:off x="0" y="0"/>
                      <a:ext cx="3200400" cy="1800225"/>
                    </a:xfrm>
                    <a:prstGeom prst="rect">
                      <a:avLst/>
                    </a:prstGeom>
                  </pic:spPr>
                </pic:pic>
              </a:graphicData>
            </a:graphic>
          </wp:inline>
        </w:drawing>
      </w:r>
    </w:p>
    <w:p w14:paraId="74865BF8" w14:textId="61B3CE07" w:rsidR="00A9125D" w:rsidRDefault="00A9125D" w:rsidP="00397017">
      <w:pPr>
        <w:pStyle w:val="Caption"/>
        <w:jc w:val="center"/>
      </w:pPr>
      <w:r>
        <w:t xml:space="preserve">Figure </w:t>
      </w:r>
      <w:fldSimple w:instr=" SEQ Figure \* ARABIC ">
        <w:r w:rsidR="00AD04BE">
          <w:rPr>
            <w:noProof/>
          </w:rPr>
          <w:t>15</w:t>
        </w:r>
      </w:fldSimple>
      <w:r>
        <w:t>5. Object Detection</w:t>
      </w:r>
    </w:p>
    <w:p w14:paraId="4FAC65E9" w14:textId="1FCEC031" w:rsidR="00397017" w:rsidRDefault="00397017" w:rsidP="00397017">
      <w:r>
        <w:lastRenderedPageBreak/>
        <w:t>Once the pre-trained object detection model is tested against sample input images, an application of object detection for drone is created by inferencing on real-time captured images.</w:t>
      </w:r>
    </w:p>
    <w:p w14:paraId="59AFE80C" w14:textId="4C6602CE" w:rsidR="00397017" w:rsidRDefault="00397017" w:rsidP="00397017"/>
    <w:p w14:paraId="008668A4" w14:textId="7C07D35D" w:rsidR="00397017" w:rsidRDefault="00397017" w:rsidP="00397017">
      <w:r>
        <w:t>Algorithm for developing Object detection model is as follows:</w:t>
      </w:r>
    </w:p>
    <w:p w14:paraId="53448800" w14:textId="07225387" w:rsidR="00397017" w:rsidRDefault="00397017" w:rsidP="00397017"/>
    <w:p w14:paraId="4AEB0842" w14:textId="7DF12470" w:rsidR="00397017" w:rsidRDefault="00FA359D" w:rsidP="00FA359D">
      <w:pPr>
        <w:pStyle w:val="ListParagraph"/>
        <w:numPr>
          <w:ilvl w:val="0"/>
          <w:numId w:val="16"/>
        </w:numPr>
      </w:pPr>
      <w:r>
        <w:t>Python packages ‘</w:t>
      </w:r>
      <w:proofErr w:type="spellStart"/>
      <w:proofErr w:type="gramStart"/>
      <w:r>
        <w:t>jetson.inference</w:t>
      </w:r>
      <w:proofErr w:type="spellEnd"/>
      <w:proofErr w:type="gramEnd"/>
      <w:r>
        <w:t>’ and ‘</w:t>
      </w:r>
      <w:proofErr w:type="spellStart"/>
      <w:r>
        <w:t>jetsons.utils</w:t>
      </w:r>
      <w:proofErr w:type="spellEnd"/>
      <w:r>
        <w:t>’ is imported which contains class for object detection and camera capture.</w:t>
      </w:r>
    </w:p>
    <w:p w14:paraId="6F2D6400" w14:textId="16FB1B67" w:rsidR="00FA359D" w:rsidRDefault="00FA359D" w:rsidP="00FA359D">
      <w:pPr>
        <w:pStyle w:val="ListParagraph"/>
        <w:numPr>
          <w:ilvl w:val="0"/>
          <w:numId w:val="16"/>
        </w:numPr>
      </w:pPr>
      <w:r>
        <w:t xml:space="preserve">The appropriate object detection network is loaded i.e. </w:t>
      </w:r>
      <w:r w:rsidRPr="00FA359D">
        <w:t>the 91-class SSD-Mobilenet-v2</w:t>
      </w:r>
      <w:r>
        <w:t>. Classification threshold of 0.5 is set.</w:t>
      </w:r>
    </w:p>
    <w:p w14:paraId="3A570766" w14:textId="7DCDC5D2" w:rsidR="00FA359D" w:rsidRDefault="00FA359D" w:rsidP="00FA359D">
      <w:pPr>
        <w:pStyle w:val="ListParagraph"/>
        <w:numPr>
          <w:ilvl w:val="0"/>
          <w:numId w:val="16"/>
        </w:numPr>
      </w:pPr>
      <w:r>
        <w:t>The camera stream object is created for the attached ZED Camera via USB.</w:t>
      </w:r>
    </w:p>
    <w:p w14:paraId="5A2B0D9C" w14:textId="0908F188" w:rsidR="00FA359D" w:rsidRDefault="00FA359D" w:rsidP="00FA359D">
      <w:pPr>
        <w:pStyle w:val="ListParagraph"/>
        <w:numPr>
          <w:ilvl w:val="0"/>
          <w:numId w:val="16"/>
        </w:numPr>
      </w:pPr>
      <w:r>
        <w:t>An OpenGL display loop is created to view the captured video frames in real-time.</w:t>
      </w:r>
    </w:p>
    <w:p w14:paraId="3726AF98" w14:textId="7CF8C4AC" w:rsidR="00FA359D" w:rsidRDefault="00FA359D" w:rsidP="00FA359D">
      <w:pPr>
        <w:pStyle w:val="ListParagraph"/>
        <w:numPr>
          <w:ilvl w:val="0"/>
          <w:numId w:val="16"/>
        </w:numPr>
      </w:pPr>
      <w:r>
        <w:t xml:space="preserve">The images </w:t>
      </w:r>
      <w:proofErr w:type="gramStart"/>
      <w:r>
        <w:t>is</w:t>
      </w:r>
      <w:proofErr w:type="gramEnd"/>
      <w:r>
        <w:t xml:space="preserve"> captured from the camera, and passed on the Object detection network.</w:t>
      </w:r>
    </w:p>
    <w:p w14:paraId="6E9DF464" w14:textId="462BDD90" w:rsidR="00FA359D" w:rsidRDefault="00FA359D" w:rsidP="00FA359D">
      <w:pPr>
        <w:pStyle w:val="ListParagraph"/>
        <w:numPr>
          <w:ilvl w:val="0"/>
          <w:numId w:val="16"/>
        </w:numPr>
      </w:pPr>
      <w:r>
        <w:t xml:space="preserve">The detections obtained can be printed out </w:t>
      </w:r>
      <w:proofErr w:type="gramStart"/>
      <w:r>
        <w:t>and also</w:t>
      </w:r>
      <w:proofErr w:type="gramEnd"/>
      <w:r>
        <w:t xml:space="preserve"> displayed to the user with bounding boxes and labels in real-time.</w:t>
      </w:r>
    </w:p>
    <w:p w14:paraId="1BDFC7F0" w14:textId="36AD338F" w:rsidR="00FA359D" w:rsidRPr="00397017" w:rsidRDefault="00FA359D" w:rsidP="00FA359D">
      <w:pPr>
        <w:pStyle w:val="ListParagraph"/>
        <w:numPr>
          <w:ilvl w:val="0"/>
          <w:numId w:val="16"/>
        </w:numPr>
      </w:pPr>
      <w:r>
        <w:t>Step E and F is repeated continuously to perform real-time object detection until the user quits.</w:t>
      </w:r>
    </w:p>
    <w:p w14:paraId="4C8CDA27" w14:textId="77777777" w:rsidR="00562E1F" w:rsidRPr="00562E1F" w:rsidRDefault="00562E1F" w:rsidP="00562E1F"/>
    <w:p w14:paraId="1D1AEE83" w14:textId="77777777" w:rsidR="00694932" w:rsidRDefault="00694932" w:rsidP="00694932">
      <w:pPr>
        <w:pStyle w:val="Heading2"/>
      </w:pPr>
      <w:r>
        <w:t>Depth sensing using Camera</w:t>
      </w:r>
    </w:p>
    <w:p w14:paraId="1E93E29B" w14:textId="62E7B672" w:rsidR="00694932" w:rsidRDefault="00694932" w:rsidP="00694932">
      <w:pPr>
        <w:keepNext/>
        <w:spacing w:before="120" w:after="60"/>
        <w:ind w:left="360" w:firstLine="180"/>
        <w:jc w:val="both"/>
        <w:outlineLvl w:val="1"/>
      </w:pPr>
      <w:r>
        <w:t xml:space="preserve">We made use of the ZED camera to capture the depth of the obstacles which are in the front of the drone. First, the obstacle detection model was run on the image obtained from the ZED. Based on the objects detected, we retrieve the depth on that object. The output of the code is shown in Fig. 4 which shows the objects, their </w:t>
      </w:r>
      <w:proofErr w:type="gramStart"/>
      <w:r>
        <w:t>name</w:t>
      </w:r>
      <w:proofErr w:type="gramEnd"/>
      <w:r>
        <w:t xml:space="preserve"> and the distance to the object from the camera.</w:t>
      </w:r>
    </w:p>
    <w:p w14:paraId="460F0F48" w14:textId="43AABFC9" w:rsidR="00526EEF" w:rsidRPr="00DA450F" w:rsidRDefault="00694932" w:rsidP="00526EEF">
      <w:pPr>
        <w:keepNext/>
        <w:spacing w:before="120" w:after="60"/>
        <w:ind w:left="360" w:firstLine="180"/>
        <w:jc w:val="both"/>
        <w:outlineLvl w:val="1"/>
        <w:rPr>
          <w:szCs w:val="28"/>
        </w:rPr>
      </w:pPr>
      <w:r>
        <w:tab/>
      </w:r>
      <w:r w:rsidR="00526EEF">
        <w:rPr>
          <w:szCs w:val="28"/>
        </w:rPr>
        <w:t>We measured the objects physically using the measuring tape. The distances from the camera to the object detected in the image were accurate up to 98%. The frame rate that we obtained for the entire process after object detection and distance measurement was 10FPS.</w:t>
      </w:r>
    </w:p>
    <w:p w14:paraId="0581FE53" w14:textId="4ACA083C" w:rsidR="00694932" w:rsidRPr="00694932" w:rsidRDefault="00694932" w:rsidP="00694932"/>
    <w:p w14:paraId="635FD4DF" w14:textId="407270E7" w:rsidR="00442065" w:rsidRDefault="00442065" w:rsidP="00442065">
      <w:pPr>
        <w:keepNext/>
        <w:spacing w:before="120" w:after="60"/>
        <w:ind w:left="360"/>
        <w:jc w:val="both"/>
        <w:outlineLvl w:val="1"/>
        <w:rPr>
          <w:noProof/>
        </w:rPr>
      </w:pPr>
      <w:r>
        <w:rPr>
          <w:noProof/>
        </w:rPr>
        <w:drawing>
          <wp:inline distT="0" distB="0" distL="0" distR="0" wp14:anchorId="08AE2D5B" wp14:editId="1D0EABCA">
            <wp:extent cx="1483995" cy="864704"/>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3381" t="188" r="29555" b="30347"/>
                    <a:stretch/>
                  </pic:blipFill>
                  <pic:spPr bwMode="auto">
                    <a:xfrm>
                      <a:off x="0" y="0"/>
                      <a:ext cx="1538639" cy="896544"/>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56E132E8" wp14:editId="186AD5E9">
            <wp:extent cx="1487255" cy="86924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l="3331" r="29555" b="30271"/>
                    <a:stretch/>
                  </pic:blipFill>
                  <pic:spPr bwMode="auto">
                    <a:xfrm>
                      <a:off x="0" y="0"/>
                      <a:ext cx="1508238" cy="881509"/>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t xml:space="preserve"> </w:t>
      </w:r>
    </w:p>
    <w:p w14:paraId="6E7650CA" w14:textId="36FFCDD1" w:rsidR="00442065" w:rsidRDefault="00442065" w:rsidP="00442065">
      <w:pPr>
        <w:keepNext/>
        <w:spacing w:before="120" w:after="60"/>
        <w:ind w:left="360"/>
        <w:jc w:val="both"/>
        <w:outlineLvl w:val="1"/>
        <w:rPr>
          <w:noProof/>
        </w:rPr>
      </w:pPr>
      <w:r>
        <w:rPr>
          <w:noProof/>
        </w:rPr>
        <w:drawing>
          <wp:inline distT="0" distB="0" distL="0" distR="0" wp14:anchorId="559D0723" wp14:editId="61443CC0">
            <wp:extent cx="1482090" cy="861101"/>
            <wp:effectExtent l="0" t="0" r="381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3330" t="159" r="29450" b="30417"/>
                    <a:stretch/>
                  </pic:blipFill>
                  <pic:spPr bwMode="auto">
                    <a:xfrm>
                      <a:off x="0" y="0"/>
                      <a:ext cx="1523479" cy="885148"/>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01020185" wp14:editId="4500F4E7">
            <wp:extent cx="1484082" cy="872066"/>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l="3600" r="29645" b="30271"/>
                    <a:stretch/>
                  </pic:blipFill>
                  <pic:spPr bwMode="auto">
                    <a:xfrm>
                      <a:off x="0" y="0"/>
                      <a:ext cx="1524501" cy="895817"/>
                    </a:xfrm>
                    <a:prstGeom prst="rect">
                      <a:avLst/>
                    </a:prstGeom>
                    <a:noFill/>
                    <a:ln>
                      <a:noFill/>
                    </a:ln>
                    <a:extLst>
                      <a:ext uri="{53640926-AAD7-44D8-BBD7-CCE9431645EC}">
                        <a14:shadowObscured xmlns:a14="http://schemas.microsoft.com/office/drawing/2010/main"/>
                      </a:ext>
                    </a:extLst>
                  </pic:spPr>
                </pic:pic>
              </a:graphicData>
            </a:graphic>
          </wp:inline>
        </w:drawing>
      </w:r>
    </w:p>
    <w:p w14:paraId="4C065728" w14:textId="77777777" w:rsidR="00442065" w:rsidRDefault="00442065" w:rsidP="00442065">
      <w:pPr>
        <w:keepNext/>
        <w:spacing w:before="120" w:after="60"/>
        <w:ind w:left="360"/>
        <w:jc w:val="both"/>
        <w:outlineLvl w:val="1"/>
        <w:rPr>
          <w:color w:val="44536A"/>
          <w:sz w:val="16"/>
        </w:rPr>
      </w:pPr>
      <w:r>
        <w:rPr>
          <w:color w:val="44536A"/>
          <w:sz w:val="16"/>
        </w:rPr>
        <w:t>Fig. 4 Images with objects detected and their distances (in meters) from the camera displayed</w:t>
      </w:r>
    </w:p>
    <w:p w14:paraId="7C409D0A" w14:textId="77777777" w:rsidR="00442065" w:rsidRPr="00442065" w:rsidRDefault="00442065" w:rsidP="00442065"/>
    <w:p w14:paraId="7B9B3D47" w14:textId="5D58B535" w:rsidR="00DE71C6" w:rsidRPr="00DE71C6" w:rsidRDefault="002F1B97" w:rsidP="00DE71C6">
      <w:pPr>
        <w:pStyle w:val="Heading2"/>
      </w:pPr>
      <w:r>
        <w:t>Automatic Landing using ground detection</w:t>
      </w:r>
    </w:p>
    <w:p w14:paraId="5117B79C" w14:textId="267A042E" w:rsidR="002F1B97" w:rsidRDefault="002F1B97" w:rsidP="002F1B97">
      <w:pPr>
        <w:pStyle w:val="Heading1"/>
      </w:pPr>
      <w:r>
        <w:t>Results</w:t>
      </w:r>
    </w:p>
    <w:p w14:paraId="25E2CC44" w14:textId="4249F739" w:rsidR="003A0932" w:rsidRDefault="003A0932" w:rsidP="003A0932">
      <w:pPr>
        <w:pStyle w:val="Heading2"/>
      </w:pPr>
      <w:r>
        <w:t>UWB Localization</w:t>
      </w:r>
    </w:p>
    <w:p w14:paraId="2A9E27A4" w14:textId="460A3A90" w:rsidR="00117135" w:rsidRDefault="00117135" w:rsidP="00117135">
      <w:r>
        <w:t>When we configured all the DWM1001 nodes with android app, we were able to see the relative distance between tag and other anchors in Grid View as mentioned below</w:t>
      </w:r>
    </w:p>
    <w:p w14:paraId="5B73830D" w14:textId="797771CB" w:rsidR="00117135" w:rsidRDefault="00117135" w:rsidP="00117135"/>
    <w:p w14:paraId="66CF2F86" w14:textId="77777777" w:rsidR="00117135" w:rsidRDefault="00117135" w:rsidP="00117135">
      <w:pPr>
        <w:keepNext/>
      </w:pPr>
      <w:r>
        <w:rPr>
          <w:noProof/>
        </w:rPr>
        <w:drawing>
          <wp:inline distT="0" distB="0" distL="0" distR="0" wp14:anchorId="2A3FC4C9" wp14:editId="067DE737">
            <wp:extent cx="3200400" cy="188658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200400" cy="1886585"/>
                    </a:xfrm>
                    <a:prstGeom prst="rect">
                      <a:avLst/>
                    </a:prstGeom>
                  </pic:spPr>
                </pic:pic>
              </a:graphicData>
            </a:graphic>
          </wp:inline>
        </w:drawing>
      </w:r>
    </w:p>
    <w:p w14:paraId="76558469" w14:textId="39CBE2EB" w:rsidR="00117135" w:rsidRDefault="00117135" w:rsidP="00117135">
      <w:pPr>
        <w:pStyle w:val="Caption"/>
        <w:jc w:val="center"/>
      </w:pPr>
      <w:r>
        <w:t xml:space="preserve">Figure </w:t>
      </w:r>
      <w:fldSimple w:instr=" SEQ Figure \* ARABIC ">
        <w:r w:rsidR="00AD04BE">
          <w:rPr>
            <w:noProof/>
          </w:rPr>
          <w:t>16</w:t>
        </w:r>
      </w:fldSimple>
      <w:r>
        <w:t xml:space="preserve"> DWM1001 localization using Android App</w:t>
      </w:r>
    </w:p>
    <w:p w14:paraId="481578B5" w14:textId="66328314" w:rsidR="00117135" w:rsidRDefault="00117135" w:rsidP="00117135">
      <w:r>
        <w:t>The accuracy of the DWM1001 distances measured relative to the anchors in the android application was nearly around 10cm. We can see the position log file in the menu bar and save it as a .txt file.</w:t>
      </w:r>
    </w:p>
    <w:p w14:paraId="035F4A52" w14:textId="3129126F" w:rsidR="00117135" w:rsidRDefault="00117135" w:rsidP="00117135">
      <w:r>
        <w:t>When the DWM1001 was configured in shell mode using Jetson Nano, we achieved the range of 5 to 6m. Below figure shows the relative distance between all the anchors and tag by running the “</w:t>
      </w:r>
      <w:proofErr w:type="spellStart"/>
      <w:proofErr w:type="gramStart"/>
      <w:r>
        <w:t>les”command</w:t>
      </w:r>
      <w:proofErr w:type="spellEnd"/>
      <w:proofErr w:type="gramEnd"/>
      <w:r>
        <w:t xml:space="preserve"> in the shell mode.</w:t>
      </w:r>
    </w:p>
    <w:p w14:paraId="7E89C30A" w14:textId="060C4408" w:rsidR="00117135" w:rsidRDefault="00117135" w:rsidP="00117135"/>
    <w:p w14:paraId="0B51F271" w14:textId="77777777" w:rsidR="00117135" w:rsidRDefault="00117135" w:rsidP="00117135">
      <w:pPr>
        <w:keepNext/>
      </w:pPr>
      <w:r>
        <w:rPr>
          <w:noProof/>
        </w:rPr>
        <w:drawing>
          <wp:inline distT="0" distB="0" distL="0" distR="0" wp14:anchorId="1BD667A6" wp14:editId="5555251A">
            <wp:extent cx="3200400" cy="2106295"/>
            <wp:effectExtent l="0" t="0" r="0" b="825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200400" cy="2106295"/>
                    </a:xfrm>
                    <a:prstGeom prst="rect">
                      <a:avLst/>
                    </a:prstGeom>
                  </pic:spPr>
                </pic:pic>
              </a:graphicData>
            </a:graphic>
          </wp:inline>
        </w:drawing>
      </w:r>
    </w:p>
    <w:p w14:paraId="66A32F8B" w14:textId="293B659C" w:rsidR="00DE71C6" w:rsidRPr="00851378" w:rsidRDefault="00117135" w:rsidP="0076115D">
      <w:pPr>
        <w:pStyle w:val="Caption"/>
        <w:jc w:val="center"/>
      </w:pPr>
      <w:r>
        <w:t xml:space="preserve">Figure </w:t>
      </w:r>
      <w:fldSimple w:instr=" SEQ Figure \* ARABIC ">
        <w:r w:rsidR="00AD04BE">
          <w:rPr>
            <w:noProof/>
          </w:rPr>
          <w:t>17</w:t>
        </w:r>
      </w:fldSimple>
      <w:r>
        <w:t xml:space="preserve"> Logging distance information between Tag and anchors in Jetson Nano Ubuntu 18.04</w:t>
      </w:r>
    </w:p>
    <w:p w14:paraId="158D9277" w14:textId="2470A12D" w:rsidR="00E97402" w:rsidRDefault="00E97402" w:rsidP="00170328">
      <w:pPr>
        <w:pStyle w:val="Heading1"/>
      </w:pPr>
      <w:r>
        <w:t>References</w:t>
      </w:r>
    </w:p>
    <w:p w14:paraId="73389FBE" w14:textId="77777777" w:rsidR="0076355A" w:rsidRPr="0076355A" w:rsidRDefault="0076355A" w:rsidP="0076355A">
      <w:pPr>
        <w:shd w:val="clear" w:color="auto" w:fill="FFFFFF"/>
        <w:spacing w:line="276" w:lineRule="auto"/>
        <w:rPr>
          <w:color w:val="222222"/>
          <w:sz w:val="16"/>
          <w:szCs w:val="16"/>
        </w:rPr>
      </w:pPr>
    </w:p>
    <w:p w14:paraId="2F12F1B8" w14:textId="607367F7" w:rsidR="00BC39B3" w:rsidRDefault="00BC39B3" w:rsidP="00851378">
      <w:pPr>
        <w:jc w:val="both"/>
      </w:pPr>
      <w:r>
        <w:t xml:space="preserve">[1] Kara, D. (2004). Sizing and seizing the robotics opportunity, </w:t>
      </w:r>
      <w:proofErr w:type="spellStart"/>
      <w:r>
        <w:t>RoboNexus</w:t>
      </w:r>
      <w:proofErr w:type="spellEnd"/>
      <w:r>
        <w:t>. This text can be accessed online at Robotics Trends Inc.</w:t>
      </w:r>
      <w:r w:rsidR="007007A2" w:rsidRPr="007007A2">
        <w:t xml:space="preserve"> </w:t>
      </w:r>
      <w:r w:rsidR="007007A2">
        <w:t xml:space="preserve">http://www.roboticsevents.com/ robonexus2004/roboticsmarket.html  </w:t>
      </w:r>
      <w:r>
        <w:t xml:space="preserve"> Accessed 12.06.19</w:t>
      </w:r>
    </w:p>
    <w:p w14:paraId="39C73EF4" w14:textId="48002622" w:rsidR="00BC39B3" w:rsidRDefault="00BC39B3" w:rsidP="00851378">
      <w:pPr>
        <w:jc w:val="both"/>
      </w:pPr>
      <w:r>
        <w:t xml:space="preserve">[2] Koh, Lian Pin, and Serge A. </w:t>
      </w:r>
      <w:proofErr w:type="spellStart"/>
      <w:r>
        <w:t>Wich</w:t>
      </w:r>
      <w:proofErr w:type="spellEnd"/>
      <w:r>
        <w:t>. "Dawn of drone ecology: low-cost autonomous aerial vehicles for conservation." Tropical Conservation Science 5.2 (2012): 121-132.</w:t>
      </w:r>
    </w:p>
    <w:p w14:paraId="0985F60D" w14:textId="3EC4A23C" w:rsidR="00BC39B3" w:rsidRDefault="00BC39B3" w:rsidP="00851378">
      <w:pPr>
        <w:jc w:val="both"/>
      </w:pPr>
      <w:r>
        <w:lastRenderedPageBreak/>
        <w:t xml:space="preserve">[3] </w:t>
      </w:r>
      <w:proofErr w:type="spellStart"/>
      <w:r>
        <w:t>Erdelj</w:t>
      </w:r>
      <w:proofErr w:type="spellEnd"/>
      <w:r>
        <w:t xml:space="preserve">, Milan, </w:t>
      </w:r>
      <w:proofErr w:type="spellStart"/>
      <w:r>
        <w:t>Michał</w:t>
      </w:r>
      <w:proofErr w:type="spellEnd"/>
      <w:r>
        <w:t xml:space="preserve"> </w:t>
      </w:r>
      <w:proofErr w:type="spellStart"/>
      <w:r>
        <w:t>Król</w:t>
      </w:r>
      <w:proofErr w:type="spellEnd"/>
      <w:r>
        <w:t xml:space="preserve">, and Enrico </w:t>
      </w:r>
      <w:proofErr w:type="spellStart"/>
      <w:r>
        <w:t>Natalizio</w:t>
      </w:r>
      <w:proofErr w:type="spellEnd"/>
      <w:r>
        <w:t>. "Wireless sensor networks and multi-UAV systems for natural disaster management." Computer Networks 124 (2017): 72-86.</w:t>
      </w:r>
    </w:p>
    <w:p w14:paraId="05333D16" w14:textId="0983006B" w:rsidR="00BC39B3" w:rsidRDefault="00BC39B3" w:rsidP="00851378">
      <w:pPr>
        <w:jc w:val="both"/>
      </w:pPr>
      <w:r>
        <w:t>[4] Wilson, Richard L. "Ethical issues with use of drone aircraft." Proceedings of the IEEE 2014 International Symposium on Ethics in Engineering, Science, and Technology. IEEE Press, 2014.</w:t>
      </w:r>
    </w:p>
    <w:p w14:paraId="2434FF2E" w14:textId="14D8EA13" w:rsidR="0037551B" w:rsidRDefault="00BC39B3" w:rsidP="00851378">
      <w:pPr>
        <w:jc w:val="both"/>
      </w:pPr>
      <w:r>
        <w:t xml:space="preserve">[5] </w:t>
      </w:r>
      <w:proofErr w:type="spellStart"/>
      <w:r>
        <w:t>Apvrille</w:t>
      </w:r>
      <w:proofErr w:type="spellEnd"/>
      <w:r>
        <w:t xml:space="preserve">, </w:t>
      </w:r>
      <w:proofErr w:type="spellStart"/>
      <w:r>
        <w:t>Ludovic</w:t>
      </w:r>
      <w:proofErr w:type="spellEnd"/>
      <w:r>
        <w:t xml:space="preserve">, </w:t>
      </w:r>
      <w:proofErr w:type="spellStart"/>
      <w:r>
        <w:t>Tullio</w:t>
      </w:r>
      <w:proofErr w:type="spellEnd"/>
      <w:r>
        <w:t xml:space="preserve"> </w:t>
      </w:r>
      <w:proofErr w:type="spellStart"/>
      <w:r>
        <w:t>Tanzi</w:t>
      </w:r>
      <w:proofErr w:type="spellEnd"/>
      <w:r>
        <w:t xml:space="preserve">, and Jean-Luc </w:t>
      </w:r>
      <w:proofErr w:type="spellStart"/>
      <w:r>
        <w:t>Dugelay</w:t>
      </w:r>
      <w:proofErr w:type="spellEnd"/>
      <w:r>
        <w:t xml:space="preserve">. "Autonomous drones for assisting rescue services within the context of natural disasters." 2014 </w:t>
      </w:r>
      <w:proofErr w:type="spellStart"/>
      <w:r>
        <w:t>XXXIth</w:t>
      </w:r>
      <w:proofErr w:type="spellEnd"/>
      <w:r>
        <w:t xml:space="preserve"> URSI General Assembly and Scientific Symposium (URSI GASS). IEEE, 2014.</w:t>
      </w:r>
    </w:p>
    <w:p w14:paraId="60988D8D" w14:textId="39BCD3FD" w:rsidR="00852667" w:rsidRDefault="00852667" w:rsidP="00851378">
      <w:pPr>
        <w:jc w:val="both"/>
      </w:pPr>
      <w:r>
        <w:t xml:space="preserve">[6] </w:t>
      </w:r>
      <w:r w:rsidRPr="00852667">
        <w:t xml:space="preserve">“About,” </w:t>
      </w:r>
      <w:proofErr w:type="spellStart"/>
      <w:r w:rsidRPr="00852667">
        <w:t>ArduPilot</w:t>
      </w:r>
      <w:proofErr w:type="spellEnd"/>
      <w:r w:rsidRPr="00852667">
        <w:t>. [Online]. Available: https://ardupilot.org/about. [Accessed: 07-Dec-2019].</w:t>
      </w:r>
    </w:p>
    <w:p w14:paraId="1C1D758B" w14:textId="6373E071" w:rsidR="008A0EE4" w:rsidRDefault="008A0EE4" w:rsidP="00851378">
      <w:pPr>
        <w:jc w:val="both"/>
      </w:pPr>
      <w:r>
        <w:t xml:space="preserve">[7] </w:t>
      </w:r>
      <w:r w:rsidR="00EC794C" w:rsidRPr="00EC794C">
        <w:t>4.</w:t>
      </w:r>
      <w:r w:rsidR="00EC794C" w:rsidRPr="00EC794C">
        <w:tab/>
        <w:t xml:space="preserve">Li, Z., </w:t>
      </w:r>
      <w:proofErr w:type="spellStart"/>
      <w:r w:rsidR="00EC794C" w:rsidRPr="00EC794C">
        <w:t>Xiong</w:t>
      </w:r>
      <w:proofErr w:type="spellEnd"/>
      <w:r w:rsidR="00EC794C" w:rsidRPr="00EC794C">
        <w:t>, Y., &amp; Zhou, L. (2017, December). ROS-Based Indoor Autonomous Exploration and Navigation Wheelchair. In 2017 10th International Symposium on Computational Intelligence and Design (ISCID) (Vol. 2, pp. 132-135). IEEE</w:t>
      </w:r>
      <w:r w:rsidR="00C52365">
        <w:t>.</w:t>
      </w:r>
    </w:p>
    <w:p w14:paraId="6F763C38" w14:textId="3D01CD60" w:rsidR="0045524B" w:rsidRDefault="0045524B" w:rsidP="00851378">
      <w:pPr>
        <w:jc w:val="both"/>
      </w:pPr>
      <w:r>
        <w:t xml:space="preserve">[8] </w:t>
      </w:r>
      <w:r w:rsidRPr="0045524B">
        <w:t xml:space="preserve">Wendel, J., Meister, O., </w:t>
      </w:r>
      <w:proofErr w:type="spellStart"/>
      <w:r w:rsidRPr="0045524B">
        <w:t>Schlaile</w:t>
      </w:r>
      <w:proofErr w:type="spellEnd"/>
      <w:r w:rsidRPr="0045524B">
        <w:t xml:space="preserve">, C., &amp; </w:t>
      </w:r>
      <w:proofErr w:type="spellStart"/>
      <w:r w:rsidRPr="0045524B">
        <w:t>Trommer</w:t>
      </w:r>
      <w:proofErr w:type="spellEnd"/>
      <w:r w:rsidRPr="0045524B">
        <w:t>, G. F. (2006). An integrated GPS/MEMS-IMU navigation system for an autonomous helicopter. Aerospace Science and Technology, 10(6), 527-533.</w:t>
      </w:r>
    </w:p>
    <w:p w14:paraId="0930C23B" w14:textId="2E98DA82" w:rsidR="00EF08A5" w:rsidRDefault="00EF08A5" w:rsidP="00851378">
      <w:pPr>
        <w:jc w:val="both"/>
      </w:pPr>
      <w:r>
        <w:t xml:space="preserve">[9] </w:t>
      </w:r>
      <w:r w:rsidRPr="00EF08A5">
        <w:t>8.</w:t>
      </w:r>
      <w:r w:rsidRPr="00EF08A5">
        <w:tab/>
        <w:t>Kang, D., &amp; Cha, Y. J. (2018). Autonomous UAVs for Structural Health Monitoring Using Deep Learning and an Ultrasonic Beacon System with Geo‐Tagging. Computer‐Aided Civil and Infrastructure Engineering, 33(10), 885-902.</w:t>
      </w:r>
    </w:p>
    <w:p w14:paraId="390377EE" w14:textId="765AB94A" w:rsidR="0086529E" w:rsidRDefault="0086529E" w:rsidP="00851378">
      <w:pPr>
        <w:jc w:val="both"/>
      </w:pPr>
      <w:r>
        <w:t xml:space="preserve">[10] </w:t>
      </w:r>
      <w:proofErr w:type="spellStart"/>
      <w:r>
        <w:t>Fethi</w:t>
      </w:r>
      <w:proofErr w:type="spellEnd"/>
      <w:r>
        <w:t xml:space="preserve">, D., </w:t>
      </w:r>
      <w:proofErr w:type="spellStart"/>
      <w:r>
        <w:t>Nemra</w:t>
      </w:r>
      <w:proofErr w:type="spellEnd"/>
      <w:r>
        <w:t xml:space="preserve">, A., </w:t>
      </w:r>
      <w:proofErr w:type="spellStart"/>
      <w:r>
        <w:t>Louadj</w:t>
      </w:r>
      <w:proofErr w:type="spellEnd"/>
      <w:r>
        <w:t xml:space="preserve">, K., &amp; </w:t>
      </w:r>
      <w:proofErr w:type="spellStart"/>
      <w:r>
        <w:t>Hamerlain</w:t>
      </w:r>
      <w:proofErr w:type="spellEnd"/>
      <w:r>
        <w:t>, M. (2018). Simultaneous localization, mapping, and path planning for unmanned vehicle using optimal control. Advances in Mechanical Engineering, 10(1), 1687814017736653</w:t>
      </w:r>
      <w:r w:rsidR="0056087E">
        <w:t>.</w:t>
      </w:r>
    </w:p>
    <w:p w14:paraId="71302547" w14:textId="7A8860DE" w:rsidR="00886FA1" w:rsidRDefault="00886FA1" w:rsidP="00851378">
      <w:pPr>
        <w:jc w:val="both"/>
      </w:pPr>
      <w:r>
        <w:t>[</w:t>
      </w:r>
      <w:r w:rsidR="00F70A3C">
        <w:t>11</w:t>
      </w:r>
      <w:r>
        <w:t xml:space="preserve">] </w:t>
      </w:r>
      <w:r w:rsidR="0065298E" w:rsidRPr="0065298E">
        <w:t>“Pyramid Stereo Matching Network.” [Online]. Available: https://arxiv.org/pdf/1803.08669.pdf. [Accessed: 06-Dec-2019].</w:t>
      </w:r>
    </w:p>
    <w:p w14:paraId="72E95D34" w14:textId="6CDCD776" w:rsidR="00CC19D3" w:rsidRDefault="00CC19D3" w:rsidP="00CC19D3">
      <w:pPr>
        <w:jc w:val="both"/>
      </w:pPr>
      <w:r>
        <w:t>[12] Mai, Vincent, et al. "Local Positioning System Using UWB Range Measurements for an Unmanned Blimp." IEEE Robotics and Automation Letters 3.4 (2018): 2971-2978.</w:t>
      </w:r>
    </w:p>
    <w:p w14:paraId="5CF91A6F" w14:textId="28D50FB2" w:rsidR="00CC19D3" w:rsidRDefault="00CC19D3" w:rsidP="00CC19D3">
      <w:pPr>
        <w:jc w:val="both"/>
      </w:pPr>
      <w:r>
        <w:t xml:space="preserve">[13] Shi, </w:t>
      </w:r>
      <w:proofErr w:type="spellStart"/>
      <w:r>
        <w:t>Zhiyuan</w:t>
      </w:r>
      <w:proofErr w:type="spellEnd"/>
      <w:r>
        <w:t>, et al. "A Nano-Quadcopter Formation Flight System Based on UWB Indoor Positioning Technology." 2018 13th International Conference on Computer Science &amp; Education (ICCSE). IEEE, 2018.</w:t>
      </w:r>
    </w:p>
    <w:p w14:paraId="4F38E704" w14:textId="0058D17D" w:rsidR="00B86BBA" w:rsidRDefault="00B86BBA" w:rsidP="00B86BBA">
      <w:pPr>
        <w:jc w:val="both"/>
      </w:pPr>
      <w:r>
        <w:t>[14] A. Rohan, M. Rabah, and S.-H. Kim, “Convolutional Neural Network-Based Real-Time Object Detection and Tracking for Parrot AR Drone 2,” IEEE Access, vol. 7, pp. 69575–69584, 2019.</w:t>
      </w:r>
    </w:p>
    <w:p w14:paraId="6478DF52" w14:textId="6A6D2570" w:rsidR="00170328" w:rsidRDefault="00B86BBA" w:rsidP="00B86BBA">
      <w:pPr>
        <w:jc w:val="both"/>
      </w:pPr>
      <w:r>
        <w:t>[15] P. Chen, Y. Dang, R. Liang, W. Zhu, and X. He, “Real-Time Object Tracking on a Drone with Multi-Inertial Sensing Data,” IEEE Transactions on Intelligent Transportation Systems, vol. 19, no. 1, pp. 131–139, 2018.</w:t>
      </w:r>
    </w:p>
    <w:p w14:paraId="78422D99" w14:textId="08FFB917" w:rsidR="00170328" w:rsidRDefault="00170328" w:rsidP="00B86BBA">
      <w:pPr>
        <w:jc w:val="both"/>
      </w:pPr>
      <w:r>
        <w:t xml:space="preserve">[16] </w:t>
      </w:r>
      <w:r w:rsidR="006E2152">
        <w:t>“</w:t>
      </w:r>
      <w:r w:rsidR="006E2152" w:rsidRPr="006E2152">
        <w:t xml:space="preserve">Advantages of using Ultra Wideband (UWB) technology for Indoor </w:t>
      </w:r>
      <w:proofErr w:type="gramStart"/>
      <w:r w:rsidR="006E2152" w:rsidRPr="006E2152">
        <w:t>Positioning</w:t>
      </w:r>
      <w:r w:rsidR="006E2152">
        <w:t>”[</w:t>
      </w:r>
      <w:proofErr w:type="gramEnd"/>
      <w:r w:rsidR="006E2152">
        <w:t xml:space="preserve">Online]. Available: </w:t>
      </w:r>
      <w:hyperlink r:id="rId37" w:history="1">
        <w:r w:rsidR="006E2152" w:rsidRPr="003D00BD">
          <w:rPr>
            <w:rStyle w:val="Hyperlink"/>
          </w:rPr>
          <w:t>https://hackernoon.com/https-medium-com-pathpartnertech-ultra-wideband-uwb-technology-for-indoor-positioning-a5fbe76d6a4c</w:t>
        </w:r>
      </w:hyperlink>
      <w:r w:rsidR="006E2152">
        <w:t xml:space="preserve"> [Accessed: 13-Apr-2020]</w:t>
      </w:r>
    </w:p>
    <w:p w14:paraId="623B39E3" w14:textId="1BFC7BBE" w:rsidR="00DC0D9E" w:rsidRDefault="00DC0D9E" w:rsidP="00B86BBA">
      <w:pPr>
        <w:jc w:val="both"/>
      </w:pPr>
      <w:r>
        <w:t>[1</w:t>
      </w:r>
      <w:r w:rsidR="00170328">
        <w:t>7</w:t>
      </w:r>
      <w:r>
        <w:t xml:space="preserve">] “DWM1001 Firmware Guide </w:t>
      </w:r>
      <w:proofErr w:type="gramStart"/>
      <w:r>
        <w:t>v2.1”[</w:t>
      </w:r>
      <w:proofErr w:type="gramEnd"/>
      <w:r>
        <w:t xml:space="preserve">Online]. Available: </w:t>
      </w:r>
      <w:hyperlink r:id="rId38" w:history="1">
        <w:r>
          <w:rPr>
            <w:rStyle w:val="Hyperlink"/>
          </w:rPr>
          <w:t>https://www.decawave.com/wp-content/uploads/2019/01/DWM1001-Firmware-User-Guide-2.1.pdf</w:t>
        </w:r>
      </w:hyperlink>
      <w:r>
        <w:t xml:space="preserve"> [Accessed: 13-Apr-2020]</w:t>
      </w:r>
    </w:p>
    <w:p w14:paraId="4023E2D8" w14:textId="23F4696E" w:rsidR="003A0932" w:rsidRDefault="003A0932" w:rsidP="00B86BBA">
      <w:pPr>
        <w:jc w:val="both"/>
      </w:pPr>
      <w:r>
        <w:t xml:space="preserve">[18] “MDEK1001 System User </w:t>
      </w:r>
      <w:proofErr w:type="gramStart"/>
      <w:r>
        <w:t>Manual”[</w:t>
      </w:r>
      <w:proofErr w:type="gramEnd"/>
      <w:r>
        <w:t xml:space="preserve">Online]. Available: </w:t>
      </w:r>
      <w:hyperlink r:id="rId39" w:history="1">
        <w:r>
          <w:rPr>
            <w:rStyle w:val="Hyperlink"/>
          </w:rPr>
          <w:t>https://www.decawave.com/sites/default/files/mdek1001_system_user_manual.pdf</w:t>
        </w:r>
      </w:hyperlink>
      <w:r>
        <w:t xml:space="preserve"> [Accessed: 13-Apr-20]</w:t>
      </w:r>
    </w:p>
    <w:p w14:paraId="727D68E4" w14:textId="04400D74" w:rsidR="00960241" w:rsidRDefault="00960241" w:rsidP="00B86BBA">
      <w:pPr>
        <w:jc w:val="both"/>
      </w:pPr>
      <w:r>
        <w:t xml:space="preserve">[19] “DWM1001 Gateway Quick Deployment </w:t>
      </w:r>
      <w:proofErr w:type="gramStart"/>
      <w:r>
        <w:t>Guide”[</w:t>
      </w:r>
      <w:proofErr w:type="gramEnd"/>
      <w:r>
        <w:t xml:space="preserve">Online]. Available: </w:t>
      </w:r>
      <w:hyperlink r:id="rId40" w:history="1">
        <w:r>
          <w:rPr>
            <w:rStyle w:val="Hyperlink"/>
          </w:rPr>
          <w:t>https://www.decawave.com/wp-content/uploads/2019/03/DWM1001_Gateway_Quick_Deployment_Guide.pdf</w:t>
        </w:r>
      </w:hyperlink>
      <w:r>
        <w:t xml:space="preserve"> [Accessed: 13-Apr-20]</w:t>
      </w:r>
    </w:p>
    <w:p w14:paraId="2850D48A" w14:textId="4E0F834E" w:rsidR="00442476" w:rsidRPr="00CD684F" w:rsidRDefault="00442476" w:rsidP="00B86BBA">
      <w:pPr>
        <w:jc w:val="both"/>
      </w:pPr>
      <w:r>
        <w:t>[20] “</w:t>
      </w:r>
      <w:r w:rsidRPr="00442476">
        <w:t>NVIDIA TensorRT</w:t>
      </w:r>
      <w:r>
        <w:t xml:space="preserve">” [Online]. Available: </w:t>
      </w:r>
      <w:hyperlink r:id="rId41" w:history="1">
        <w:r w:rsidRPr="00442476">
          <w:rPr>
            <w:rStyle w:val="Hyperlink"/>
          </w:rPr>
          <w:t>https://developer.nvidia.com/tensorrt</w:t>
        </w:r>
      </w:hyperlink>
      <w:r>
        <w:t xml:space="preserve"> [Accessed: 17-Apr-20]</w:t>
      </w:r>
    </w:p>
    <w:sectPr w:rsidR="00442476" w:rsidRPr="00CD684F" w:rsidSect="00143F2E">
      <w:headerReference w:type="default" r:id="rId42"/>
      <w:type w:val="continuous"/>
      <w:pgSz w:w="12240" w:h="15840" w:code="1"/>
      <w:pgMar w:top="1008" w:right="936" w:bottom="1008" w:left="936" w:header="432" w:footer="432" w:gutter="0"/>
      <w:cols w:num="2"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AF2516" w14:textId="77777777" w:rsidR="0092434A" w:rsidRDefault="0092434A">
      <w:r>
        <w:separator/>
      </w:r>
    </w:p>
  </w:endnote>
  <w:endnote w:type="continuationSeparator" w:id="0">
    <w:p w14:paraId="6507D87B" w14:textId="77777777" w:rsidR="0092434A" w:rsidRDefault="009243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skerville">
    <w:charset w:val="00"/>
    <w:family w:val="auto"/>
    <w:pitch w:val="variable"/>
    <w:sig w:usb0="80000067" w:usb1="00000000" w:usb2="00000000" w:usb3="00000000" w:csb0="0000019F"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CE7AF7" w14:textId="77777777" w:rsidR="0092434A" w:rsidRDefault="0092434A"/>
  </w:footnote>
  <w:footnote w:type="continuationSeparator" w:id="0">
    <w:p w14:paraId="3AAEE5BA" w14:textId="77777777" w:rsidR="0092434A" w:rsidRDefault="0092434A">
      <w:r>
        <w:continuationSeparator/>
      </w:r>
    </w:p>
  </w:footnote>
  <w:footnote w:id="1">
    <w:p w14:paraId="21D10CF3" w14:textId="06DDBB00" w:rsidR="00435464" w:rsidRDefault="00435464" w:rsidP="002E3403">
      <w:pPr>
        <w:pStyle w:val="FootnoteText"/>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C789C2" w14:textId="555206AD" w:rsidR="00435464" w:rsidRDefault="00435464">
    <w:pPr>
      <w:framePr w:wrap="auto" w:vAnchor="text" w:hAnchor="margin" w:xAlign="right" w:y="1"/>
    </w:pPr>
    <w:r>
      <w:fldChar w:fldCharType="begin"/>
    </w:r>
    <w:r>
      <w:instrText xml:space="preserve">PAGE  </w:instrText>
    </w:r>
    <w:r>
      <w:fldChar w:fldCharType="separate"/>
    </w:r>
    <w:r>
      <w:rPr>
        <w:noProof/>
      </w:rPr>
      <w:t>8</w:t>
    </w:r>
    <w:r>
      <w:fldChar w:fldCharType="end"/>
    </w:r>
  </w:p>
  <w:p w14:paraId="0BFC90A6" w14:textId="77777777" w:rsidR="00435464" w:rsidRDefault="00435464">
    <w:pPr>
      <w:ind w:right="360"/>
    </w:pPr>
  </w:p>
  <w:p w14:paraId="7345FA7B" w14:textId="77777777" w:rsidR="00435464" w:rsidRDefault="0043546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62F820A2"/>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rPr>
        <w:b w:val="0"/>
      </w:rPr>
    </w:lvl>
    <w:lvl w:ilvl="2">
      <w:start w:val="1"/>
      <w:numFmt w:val="decimal"/>
      <w:pStyle w:val="Heading3"/>
      <w:lvlText w:val="%3)"/>
      <w:legacy w:legacy="1" w:legacySpace="144" w:legacyIndent="144"/>
      <w:lvlJc w:val="left"/>
      <w:rPr>
        <w:i/>
      </w:rPr>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0C804CED"/>
    <w:multiLevelType w:val="hybridMultilevel"/>
    <w:tmpl w:val="3954B0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DB2D2A"/>
    <w:multiLevelType w:val="hybridMultilevel"/>
    <w:tmpl w:val="7A5ED4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7B2509"/>
    <w:multiLevelType w:val="multilevel"/>
    <w:tmpl w:val="B67EAF3A"/>
    <w:lvl w:ilvl="0">
      <w:start w:val="1"/>
      <w:numFmt w:val="upperLetter"/>
      <w:lvlText w:val="%1."/>
      <w:lvlJc w:val="left"/>
      <w:pPr>
        <w:ind w:left="720" w:hanging="360"/>
      </w:pPr>
      <w:rPr>
        <w:i/>
      </w:rPr>
    </w:lvl>
    <w:lvl w:ilvl="1">
      <w:start w:val="1"/>
      <w:numFmt w:val="lowerRoman"/>
      <w:lvlText w:val="%2."/>
      <w:lvlJc w:val="right"/>
      <w:pPr>
        <w:ind w:left="360" w:firstLine="0"/>
      </w:pPr>
      <w:rPr>
        <w:rFonts w:ascii="Times New Roman" w:eastAsia="Times New Roman" w:hAnsi="Times New Roman" w:cs="Times New Roman"/>
      </w:rPr>
    </w:lvl>
    <w:lvl w:ilvl="2">
      <w:start w:val="1"/>
      <w:numFmt w:val="decimal"/>
      <w:lvlText w:val="%3."/>
      <w:lvlJc w:val="left"/>
      <w:pPr>
        <w:ind w:left="2160" w:hanging="162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37F026A"/>
    <w:multiLevelType w:val="hybridMultilevel"/>
    <w:tmpl w:val="87C06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7404C4"/>
    <w:multiLevelType w:val="hybridMultilevel"/>
    <w:tmpl w:val="151E8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8C6B89"/>
    <w:multiLevelType w:val="hybridMultilevel"/>
    <w:tmpl w:val="5D70F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C402E3"/>
    <w:multiLevelType w:val="hybridMultilevel"/>
    <w:tmpl w:val="F94C6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877D64"/>
    <w:multiLevelType w:val="singleLevel"/>
    <w:tmpl w:val="37E4B88C"/>
    <w:lvl w:ilvl="0">
      <w:start w:val="1"/>
      <w:numFmt w:val="decimal"/>
      <w:pStyle w:val="References"/>
      <w:lvlText w:val="[%1]"/>
      <w:lvlJc w:val="left"/>
      <w:pPr>
        <w:tabs>
          <w:tab w:val="num" w:pos="1170"/>
        </w:tabs>
        <w:ind w:left="1170" w:hanging="360"/>
      </w:pPr>
      <w:rPr>
        <w:i w:val="0"/>
      </w:rPr>
    </w:lvl>
  </w:abstractNum>
  <w:abstractNum w:abstractNumId="9" w15:restartNumberingAfterBreak="0">
    <w:nsid w:val="439B5BDA"/>
    <w:multiLevelType w:val="hybridMultilevel"/>
    <w:tmpl w:val="04B04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C7E33F4"/>
    <w:multiLevelType w:val="hybridMultilevel"/>
    <w:tmpl w:val="8BACE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6121A99"/>
    <w:multiLevelType w:val="hybridMultilevel"/>
    <w:tmpl w:val="0DCA3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7A56506"/>
    <w:multiLevelType w:val="multilevel"/>
    <w:tmpl w:val="B67EAF3A"/>
    <w:lvl w:ilvl="0">
      <w:start w:val="1"/>
      <w:numFmt w:val="upperLetter"/>
      <w:lvlText w:val="%1."/>
      <w:lvlJc w:val="left"/>
      <w:pPr>
        <w:ind w:left="720" w:hanging="360"/>
      </w:pPr>
      <w:rPr>
        <w:i/>
      </w:rPr>
    </w:lvl>
    <w:lvl w:ilvl="1">
      <w:start w:val="1"/>
      <w:numFmt w:val="lowerRoman"/>
      <w:lvlText w:val="%2."/>
      <w:lvlJc w:val="right"/>
      <w:pPr>
        <w:ind w:left="360" w:firstLine="0"/>
      </w:pPr>
      <w:rPr>
        <w:rFonts w:ascii="Times New Roman" w:eastAsia="Times New Roman" w:hAnsi="Times New Roman" w:cs="Times New Roman"/>
      </w:rPr>
    </w:lvl>
    <w:lvl w:ilvl="2">
      <w:start w:val="1"/>
      <w:numFmt w:val="decimal"/>
      <w:lvlText w:val="%3."/>
      <w:lvlJc w:val="left"/>
      <w:pPr>
        <w:ind w:left="2160" w:hanging="162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6B6956EA"/>
    <w:multiLevelType w:val="hybridMultilevel"/>
    <w:tmpl w:val="2C984120"/>
    <w:lvl w:ilvl="0" w:tplc="04090001">
      <w:start w:val="1"/>
      <w:numFmt w:val="bullet"/>
      <w:lvlText w:val=""/>
      <w:lvlJc w:val="left"/>
      <w:pPr>
        <w:ind w:left="562" w:hanging="360"/>
      </w:pPr>
      <w:rPr>
        <w:rFonts w:ascii="Symbol" w:hAnsi="Symbol" w:hint="default"/>
      </w:rPr>
    </w:lvl>
    <w:lvl w:ilvl="1" w:tplc="04090003" w:tentative="1">
      <w:start w:val="1"/>
      <w:numFmt w:val="bullet"/>
      <w:lvlText w:val="o"/>
      <w:lvlJc w:val="left"/>
      <w:pPr>
        <w:ind w:left="1282" w:hanging="360"/>
      </w:pPr>
      <w:rPr>
        <w:rFonts w:ascii="Courier New" w:hAnsi="Courier New" w:cs="Courier New" w:hint="default"/>
      </w:rPr>
    </w:lvl>
    <w:lvl w:ilvl="2" w:tplc="04090005" w:tentative="1">
      <w:start w:val="1"/>
      <w:numFmt w:val="bullet"/>
      <w:lvlText w:val=""/>
      <w:lvlJc w:val="left"/>
      <w:pPr>
        <w:ind w:left="2002" w:hanging="360"/>
      </w:pPr>
      <w:rPr>
        <w:rFonts w:ascii="Wingdings" w:hAnsi="Wingdings" w:hint="default"/>
      </w:rPr>
    </w:lvl>
    <w:lvl w:ilvl="3" w:tplc="04090001" w:tentative="1">
      <w:start w:val="1"/>
      <w:numFmt w:val="bullet"/>
      <w:lvlText w:val=""/>
      <w:lvlJc w:val="left"/>
      <w:pPr>
        <w:ind w:left="2722" w:hanging="360"/>
      </w:pPr>
      <w:rPr>
        <w:rFonts w:ascii="Symbol" w:hAnsi="Symbol" w:hint="default"/>
      </w:rPr>
    </w:lvl>
    <w:lvl w:ilvl="4" w:tplc="04090003" w:tentative="1">
      <w:start w:val="1"/>
      <w:numFmt w:val="bullet"/>
      <w:lvlText w:val="o"/>
      <w:lvlJc w:val="left"/>
      <w:pPr>
        <w:ind w:left="3442" w:hanging="360"/>
      </w:pPr>
      <w:rPr>
        <w:rFonts w:ascii="Courier New" w:hAnsi="Courier New" w:cs="Courier New" w:hint="default"/>
      </w:rPr>
    </w:lvl>
    <w:lvl w:ilvl="5" w:tplc="04090005" w:tentative="1">
      <w:start w:val="1"/>
      <w:numFmt w:val="bullet"/>
      <w:lvlText w:val=""/>
      <w:lvlJc w:val="left"/>
      <w:pPr>
        <w:ind w:left="4162" w:hanging="360"/>
      </w:pPr>
      <w:rPr>
        <w:rFonts w:ascii="Wingdings" w:hAnsi="Wingdings" w:hint="default"/>
      </w:rPr>
    </w:lvl>
    <w:lvl w:ilvl="6" w:tplc="04090001" w:tentative="1">
      <w:start w:val="1"/>
      <w:numFmt w:val="bullet"/>
      <w:lvlText w:val=""/>
      <w:lvlJc w:val="left"/>
      <w:pPr>
        <w:ind w:left="4882" w:hanging="360"/>
      </w:pPr>
      <w:rPr>
        <w:rFonts w:ascii="Symbol" w:hAnsi="Symbol" w:hint="default"/>
      </w:rPr>
    </w:lvl>
    <w:lvl w:ilvl="7" w:tplc="04090003" w:tentative="1">
      <w:start w:val="1"/>
      <w:numFmt w:val="bullet"/>
      <w:lvlText w:val="o"/>
      <w:lvlJc w:val="left"/>
      <w:pPr>
        <w:ind w:left="5602" w:hanging="360"/>
      </w:pPr>
      <w:rPr>
        <w:rFonts w:ascii="Courier New" w:hAnsi="Courier New" w:cs="Courier New" w:hint="default"/>
      </w:rPr>
    </w:lvl>
    <w:lvl w:ilvl="8" w:tplc="04090005" w:tentative="1">
      <w:start w:val="1"/>
      <w:numFmt w:val="bullet"/>
      <w:lvlText w:val=""/>
      <w:lvlJc w:val="left"/>
      <w:pPr>
        <w:ind w:left="6322" w:hanging="360"/>
      </w:pPr>
      <w:rPr>
        <w:rFonts w:ascii="Wingdings" w:hAnsi="Wingdings" w:hint="default"/>
      </w:rPr>
    </w:lvl>
  </w:abstractNum>
  <w:abstractNum w:abstractNumId="14" w15:restartNumberingAfterBreak="0">
    <w:nsid w:val="7916255B"/>
    <w:multiLevelType w:val="hybridMultilevel"/>
    <w:tmpl w:val="DE7CDB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C410C6A"/>
    <w:multiLevelType w:val="multilevel"/>
    <w:tmpl w:val="C458F9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8"/>
  </w:num>
  <w:num w:numId="3">
    <w:abstractNumId w:val="13"/>
  </w:num>
  <w:num w:numId="4">
    <w:abstractNumId w:val="1"/>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5"/>
  </w:num>
  <w:num w:numId="8">
    <w:abstractNumId w:val="11"/>
  </w:num>
  <w:num w:numId="9">
    <w:abstractNumId w:val="15"/>
  </w:num>
  <w:num w:numId="10">
    <w:abstractNumId w:val="6"/>
  </w:num>
  <w:num w:numId="11">
    <w:abstractNumId w:val="7"/>
  </w:num>
  <w:num w:numId="12">
    <w:abstractNumId w:val="2"/>
  </w:num>
  <w:num w:numId="13">
    <w:abstractNumId w:val="9"/>
  </w:num>
  <w:num w:numId="14">
    <w:abstractNumId w:val="4"/>
  </w:num>
  <w:num w:numId="15">
    <w:abstractNumId w:val="14"/>
  </w:num>
  <w:num w:numId="16">
    <w:abstractNumId w:val="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attachedTemplate r:id="rId1"/>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NDEwNDO0AHIsjJR0lIJTi4sz8/NACixqAcHVOdosAAAA"/>
  </w:docVars>
  <w:rsids>
    <w:rsidRoot w:val="009F4B45"/>
    <w:rsid w:val="00002727"/>
    <w:rsid w:val="00003554"/>
    <w:rsid w:val="0002595B"/>
    <w:rsid w:val="00042E13"/>
    <w:rsid w:val="000509B4"/>
    <w:rsid w:val="00052910"/>
    <w:rsid w:val="000710B2"/>
    <w:rsid w:val="00076D54"/>
    <w:rsid w:val="00082E69"/>
    <w:rsid w:val="000A0C2F"/>
    <w:rsid w:val="000A168B"/>
    <w:rsid w:val="000C2C2E"/>
    <w:rsid w:val="000D1715"/>
    <w:rsid w:val="000D1C60"/>
    <w:rsid w:val="000D2BDE"/>
    <w:rsid w:val="000E45BA"/>
    <w:rsid w:val="000E5664"/>
    <w:rsid w:val="000E56D1"/>
    <w:rsid w:val="000F07D0"/>
    <w:rsid w:val="000F3982"/>
    <w:rsid w:val="000F56E6"/>
    <w:rsid w:val="00104BB0"/>
    <w:rsid w:val="0010794E"/>
    <w:rsid w:val="00111084"/>
    <w:rsid w:val="00113F26"/>
    <w:rsid w:val="00117135"/>
    <w:rsid w:val="0013354F"/>
    <w:rsid w:val="00143F2E"/>
    <w:rsid w:val="00144E72"/>
    <w:rsid w:val="0016136E"/>
    <w:rsid w:val="00170328"/>
    <w:rsid w:val="001768FF"/>
    <w:rsid w:val="001930D4"/>
    <w:rsid w:val="00194982"/>
    <w:rsid w:val="0019795C"/>
    <w:rsid w:val="001A60B1"/>
    <w:rsid w:val="001B174E"/>
    <w:rsid w:val="001B2686"/>
    <w:rsid w:val="001B36B1"/>
    <w:rsid w:val="001B7E10"/>
    <w:rsid w:val="001C5B03"/>
    <w:rsid w:val="001E7B7A"/>
    <w:rsid w:val="001F4C5C"/>
    <w:rsid w:val="00204478"/>
    <w:rsid w:val="002061EF"/>
    <w:rsid w:val="00214E2E"/>
    <w:rsid w:val="00216141"/>
    <w:rsid w:val="00217186"/>
    <w:rsid w:val="002254E2"/>
    <w:rsid w:val="00230261"/>
    <w:rsid w:val="002434A1"/>
    <w:rsid w:val="00245EED"/>
    <w:rsid w:val="00246847"/>
    <w:rsid w:val="0026390B"/>
    <w:rsid w:val="00263943"/>
    <w:rsid w:val="00267B35"/>
    <w:rsid w:val="00275548"/>
    <w:rsid w:val="002824F9"/>
    <w:rsid w:val="00286993"/>
    <w:rsid w:val="0029120D"/>
    <w:rsid w:val="00293FFE"/>
    <w:rsid w:val="002A0B26"/>
    <w:rsid w:val="002B479F"/>
    <w:rsid w:val="002E0CA0"/>
    <w:rsid w:val="002E1F95"/>
    <w:rsid w:val="002E3403"/>
    <w:rsid w:val="002F1A23"/>
    <w:rsid w:val="002F1B97"/>
    <w:rsid w:val="002F7910"/>
    <w:rsid w:val="00314F82"/>
    <w:rsid w:val="00315214"/>
    <w:rsid w:val="00322329"/>
    <w:rsid w:val="00323374"/>
    <w:rsid w:val="003427CE"/>
    <w:rsid w:val="00342BE1"/>
    <w:rsid w:val="003461E8"/>
    <w:rsid w:val="00360269"/>
    <w:rsid w:val="00363B6E"/>
    <w:rsid w:val="0037551B"/>
    <w:rsid w:val="00391803"/>
    <w:rsid w:val="00392DBA"/>
    <w:rsid w:val="00397017"/>
    <w:rsid w:val="003A0932"/>
    <w:rsid w:val="003A3817"/>
    <w:rsid w:val="003C3322"/>
    <w:rsid w:val="003C68C2"/>
    <w:rsid w:val="003D1EBF"/>
    <w:rsid w:val="003D4CAE"/>
    <w:rsid w:val="003E4BD4"/>
    <w:rsid w:val="003F1636"/>
    <w:rsid w:val="003F26BD"/>
    <w:rsid w:val="003F2B2E"/>
    <w:rsid w:val="003F52AD"/>
    <w:rsid w:val="003F545D"/>
    <w:rsid w:val="00401C50"/>
    <w:rsid w:val="00405AE6"/>
    <w:rsid w:val="0042245D"/>
    <w:rsid w:val="0043144F"/>
    <w:rsid w:val="00431BFA"/>
    <w:rsid w:val="004353CF"/>
    <w:rsid w:val="00435464"/>
    <w:rsid w:val="00437D40"/>
    <w:rsid w:val="00442065"/>
    <w:rsid w:val="00442476"/>
    <w:rsid w:val="00444583"/>
    <w:rsid w:val="0044473D"/>
    <w:rsid w:val="0045524B"/>
    <w:rsid w:val="004631BC"/>
    <w:rsid w:val="004664CB"/>
    <w:rsid w:val="0047225B"/>
    <w:rsid w:val="00484761"/>
    <w:rsid w:val="00484DD5"/>
    <w:rsid w:val="004A4AC3"/>
    <w:rsid w:val="004A6EDE"/>
    <w:rsid w:val="004B558A"/>
    <w:rsid w:val="004C1E16"/>
    <w:rsid w:val="004C2543"/>
    <w:rsid w:val="004D15CA"/>
    <w:rsid w:val="004D779A"/>
    <w:rsid w:val="004E3B5D"/>
    <w:rsid w:val="004E3E4C"/>
    <w:rsid w:val="004F0B59"/>
    <w:rsid w:val="004F23A0"/>
    <w:rsid w:val="005003E3"/>
    <w:rsid w:val="005052CD"/>
    <w:rsid w:val="00526EEF"/>
    <w:rsid w:val="00531379"/>
    <w:rsid w:val="0053151E"/>
    <w:rsid w:val="00535307"/>
    <w:rsid w:val="00535E78"/>
    <w:rsid w:val="00544F85"/>
    <w:rsid w:val="00550A26"/>
    <w:rsid w:val="00550BF5"/>
    <w:rsid w:val="0056087E"/>
    <w:rsid w:val="00562E1F"/>
    <w:rsid w:val="00567A70"/>
    <w:rsid w:val="00573855"/>
    <w:rsid w:val="0057578F"/>
    <w:rsid w:val="00583BA9"/>
    <w:rsid w:val="00590AB0"/>
    <w:rsid w:val="005926C9"/>
    <w:rsid w:val="005A2A15"/>
    <w:rsid w:val="005B2B08"/>
    <w:rsid w:val="005B557B"/>
    <w:rsid w:val="005C6EA6"/>
    <w:rsid w:val="005D1B15"/>
    <w:rsid w:val="005D2824"/>
    <w:rsid w:val="005D4F1A"/>
    <w:rsid w:val="005D72BB"/>
    <w:rsid w:val="005E692F"/>
    <w:rsid w:val="00602974"/>
    <w:rsid w:val="0062114B"/>
    <w:rsid w:val="00623698"/>
    <w:rsid w:val="00625E96"/>
    <w:rsid w:val="00632DC3"/>
    <w:rsid w:val="00643805"/>
    <w:rsid w:val="006466B9"/>
    <w:rsid w:val="00647C09"/>
    <w:rsid w:val="00651A58"/>
    <w:rsid w:val="00651F2C"/>
    <w:rsid w:val="0065298E"/>
    <w:rsid w:val="0067370B"/>
    <w:rsid w:val="00675E65"/>
    <w:rsid w:val="00677C22"/>
    <w:rsid w:val="0068306D"/>
    <w:rsid w:val="00685D0E"/>
    <w:rsid w:val="00693D5D"/>
    <w:rsid w:val="006948B2"/>
    <w:rsid w:val="00694932"/>
    <w:rsid w:val="006A3F3C"/>
    <w:rsid w:val="006A4D63"/>
    <w:rsid w:val="006A5D90"/>
    <w:rsid w:val="006B7F03"/>
    <w:rsid w:val="006C5756"/>
    <w:rsid w:val="006C7307"/>
    <w:rsid w:val="006D26F3"/>
    <w:rsid w:val="006D2756"/>
    <w:rsid w:val="006E2152"/>
    <w:rsid w:val="00700567"/>
    <w:rsid w:val="007007A2"/>
    <w:rsid w:val="00706685"/>
    <w:rsid w:val="00725B45"/>
    <w:rsid w:val="00726827"/>
    <w:rsid w:val="00733959"/>
    <w:rsid w:val="00735879"/>
    <w:rsid w:val="007414E4"/>
    <w:rsid w:val="007530A3"/>
    <w:rsid w:val="00756820"/>
    <w:rsid w:val="0076115D"/>
    <w:rsid w:val="0076355A"/>
    <w:rsid w:val="0077007A"/>
    <w:rsid w:val="007707AB"/>
    <w:rsid w:val="007A2466"/>
    <w:rsid w:val="007A59E2"/>
    <w:rsid w:val="007A7D60"/>
    <w:rsid w:val="007B2CA6"/>
    <w:rsid w:val="007C4336"/>
    <w:rsid w:val="007C4840"/>
    <w:rsid w:val="007C759C"/>
    <w:rsid w:val="007E1B12"/>
    <w:rsid w:val="007E1EB2"/>
    <w:rsid w:val="007E29A6"/>
    <w:rsid w:val="007F0867"/>
    <w:rsid w:val="007F2B77"/>
    <w:rsid w:val="007F724E"/>
    <w:rsid w:val="007F7AA6"/>
    <w:rsid w:val="0081663F"/>
    <w:rsid w:val="0081779A"/>
    <w:rsid w:val="00823624"/>
    <w:rsid w:val="0082514B"/>
    <w:rsid w:val="008304CD"/>
    <w:rsid w:val="00837E47"/>
    <w:rsid w:val="008446C1"/>
    <w:rsid w:val="00851378"/>
    <w:rsid w:val="008518FE"/>
    <w:rsid w:val="00852667"/>
    <w:rsid w:val="00854DDF"/>
    <w:rsid w:val="0085626B"/>
    <w:rsid w:val="0085659C"/>
    <w:rsid w:val="00860CFD"/>
    <w:rsid w:val="00864212"/>
    <w:rsid w:val="0086529E"/>
    <w:rsid w:val="0087013C"/>
    <w:rsid w:val="00872026"/>
    <w:rsid w:val="00874858"/>
    <w:rsid w:val="00876D7C"/>
    <w:rsid w:val="008770CA"/>
    <w:rsid w:val="0087792E"/>
    <w:rsid w:val="00880206"/>
    <w:rsid w:val="00883EAF"/>
    <w:rsid w:val="008842BE"/>
    <w:rsid w:val="00885258"/>
    <w:rsid w:val="00886FA1"/>
    <w:rsid w:val="008A0EE4"/>
    <w:rsid w:val="008A30C3"/>
    <w:rsid w:val="008A3C23"/>
    <w:rsid w:val="008B6BA7"/>
    <w:rsid w:val="008B7858"/>
    <w:rsid w:val="008C0EA6"/>
    <w:rsid w:val="008C2802"/>
    <w:rsid w:val="008C49CC"/>
    <w:rsid w:val="008D0DEF"/>
    <w:rsid w:val="008D29BC"/>
    <w:rsid w:val="008D69E9"/>
    <w:rsid w:val="008E0645"/>
    <w:rsid w:val="008E4E76"/>
    <w:rsid w:val="008F1540"/>
    <w:rsid w:val="008F594A"/>
    <w:rsid w:val="008F5CDE"/>
    <w:rsid w:val="00901EE5"/>
    <w:rsid w:val="00904C7E"/>
    <w:rsid w:val="0091035B"/>
    <w:rsid w:val="0092434A"/>
    <w:rsid w:val="00945D93"/>
    <w:rsid w:val="0095648D"/>
    <w:rsid w:val="00960241"/>
    <w:rsid w:val="009738FE"/>
    <w:rsid w:val="009742DA"/>
    <w:rsid w:val="009759B6"/>
    <w:rsid w:val="009935A8"/>
    <w:rsid w:val="00997DB5"/>
    <w:rsid w:val="009A1F6E"/>
    <w:rsid w:val="009B62E0"/>
    <w:rsid w:val="009C7D17"/>
    <w:rsid w:val="009E484E"/>
    <w:rsid w:val="009E52D0"/>
    <w:rsid w:val="009F40FB"/>
    <w:rsid w:val="009F4B45"/>
    <w:rsid w:val="00A12636"/>
    <w:rsid w:val="00A22FCB"/>
    <w:rsid w:val="00A25B3B"/>
    <w:rsid w:val="00A33BA7"/>
    <w:rsid w:val="00A40127"/>
    <w:rsid w:val="00A40311"/>
    <w:rsid w:val="00A40AAC"/>
    <w:rsid w:val="00A44AA6"/>
    <w:rsid w:val="00A4518F"/>
    <w:rsid w:val="00A472F1"/>
    <w:rsid w:val="00A5237D"/>
    <w:rsid w:val="00A54FFA"/>
    <w:rsid w:val="00A554A3"/>
    <w:rsid w:val="00A703D3"/>
    <w:rsid w:val="00A758EA"/>
    <w:rsid w:val="00A9125D"/>
    <w:rsid w:val="00A91937"/>
    <w:rsid w:val="00A9434E"/>
    <w:rsid w:val="00A95C50"/>
    <w:rsid w:val="00AB58EB"/>
    <w:rsid w:val="00AB79A6"/>
    <w:rsid w:val="00AC4850"/>
    <w:rsid w:val="00AD04BE"/>
    <w:rsid w:val="00B14A53"/>
    <w:rsid w:val="00B16DB5"/>
    <w:rsid w:val="00B23E9F"/>
    <w:rsid w:val="00B273E6"/>
    <w:rsid w:val="00B31412"/>
    <w:rsid w:val="00B40763"/>
    <w:rsid w:val="00B41D81"/>
    <w:rsid w:val="00B47B59"/>
    <w:rsid w:val="00B50F08"/>
    <w:rsid w:val="00B5394D"/>
    <w:rsid w:val="00B53F81"/>
    <w:rsid w:val="00B56C2B"/>
    <w:rsid w:val="00B65BD3"/>
    <w:rsid w:val="00B67D07"/>
    <w:rsid w:val="00B70469"/>
    <w:rsid w:val="00B72DD8"/>
    <w:rsid w:val="00B72E09"/>
    <w:rsid w:val="00B736DB"/>
    <w:rsid w:val="00B76908"/>
    <w:rsid w:val="00B86BBA"/>
    <w:rsid w:val="00BA2FFE"/>
    <w:rsid w:val="00BB024E"/>
    <w:rsid w:val="00BC264E"/>
    <w:rsid w:val="00BC39B3"/>
    <w:rsid w:val="00BE092F"/>
    <w:rsid w:val="00BF0C69"/>
    <w:rsid w:val="00BF5DE3"/>
    <w:rsid w:val="00BF629B"/>
    <w:rsid w:val="00BF655C"/>
    <w:rsid w:val="00BF70B0"/>
    <w:rsid w:val="00C04A43"/>
    <w:rsid w:val="00C075EF"/>
    <w:rsid w:val="00C11E83"/>
    <w:rsid w:val="00C2378A"/>
    <w:rsid w:val="00C2487A"/>
    <w:rsid w:val="00C3606F"/>
    <w:rsid w:val="00C378A1"/>
    <w:rsid w:val="00C40BE0"/>
    <w:rsid w:val="00C47460"/>
    <w:rsid w:val="00C52365"/>
    <w:rsid w:val="00C52CC0"/>
    <w:rsid w:val="00C54A24"/>
    <w:rsid w:val="00C621D6"/>
    <w:rsid w:val="00C6267B"/>
    <w:rsid w:val="00C71AFD"/>
    <w:rsid w:val="00C75907"/>
    <w:rsid w:val="00C82D86"/>
    <w:rsid w:val="00C903EB"/>
    <w:rsid w:val="00C907C9"/>
    <w:rsid w:val="00CB4B8D"/>
    <w:rsid w:val="00CB63CA"/>
    <w:rsid w:val="00CC0DDA"/>
    <w:rsid w:val="00CC19D3"/>
    <w:rsid w:val="00CC43E9"/>
    <w:rsid w:val="00CD684F"/>
    <w:rsid w:val="00CE1721"/>
    <w:rsid w:val="00D04836"/>
    <w:rsid w:val="00D06623"/>
    <w:rsid w:val="00D14C6B"/>
    <w:rsid w:val="00D2303D"/>
    <w:rsid w:val="00D345D3"/>
    <w:rsid w:val="00D463CE"/>
    <w:rsid w:val="00D5536F"/>
    <w:rsid w:val="00D56935"/>
    <w:rsid w:val="00D66355"/>
    <w:rsid w:val="00D716BA"/>
    <w:rsid w:val="00D758C6"/>
    <w:rsid w:val="00D7612F"/>
    <w:rsid w:val="00D7789B"/>
    <w:rsid w:val="00D90C10"/>
    <w:rsid w:val="00D92E96"/>
    <w:rsid w:val="00D95EEE"/>
    <w:rsid w:val="00DA258C"/>
    <w:rsid w:val="00DA3C00"/>
    <w:rsid w:val="00DA4345"/>
    <w:rsid w:val="00DC0D9E"/>
    <w:rsid w:val="00DC0FF2"/>
    <w:rsid w:val="00DC39D1"/>
    <w:rsid w:val="00DD1436"/>
    <w:rsid w:val="00DE07FA"/>
    <w:rsid w:val="00DE20DB"/>
    <w:rsid w:val="00DE71C6"/>
    <w:rsid w:val="00DF2DDE"/>
    <w:rsid w:val="00DF77C8"/>
    <w:rsid w:val="00E01667"/>
    <w:rsid w:val="00E049F3"/>
    <w:rsid w:val="00E179CB"/>
    <w:rsid w:val="00E36209"/>
    <w:rsid w:val="00E37AF9"/>
    <w:rsid w:val="00E420BB"/>
    <w:rsid w:val="00E50DF6"/>
    <w:rsid w:val="00E62297"/>
    <w:rsid w:val="00E6336D"/>
    <w:rsid w:val="00E6366C"/>
    <w:rsid w:val="00E827F4"/>
    <w:rsid w:val="00E9342D"/>
    <w:rsid w:val="00E965C5"/>
    <w:rsid w:val="00E96A3A"/>
    <w:rsid w:val="00E96F63"/>
    <w:rsid w:val="00E97402"/>
    <w:rsid w:val="00E97B99"/>
    <w:rsid w:val="00EA6900"/>
    <w:rsid w:val="00EB2E9D"/>
    <w:rsid w:val="00EC44BD"/>
    <w:rsid w:val="00EC764B"/>
    <w:rsid w:val="00EC794C"/>
    <w:rsid w:val="00ED0D31"/>
    <w:rsid w:val="00ED1E14"/>
    <w:rsid w:val="00EE6FFC"/>
    <w:rsid w:val="00EF08A5"/>
    <w:rsid w:val="00EF10AC"/>
    <w:rsid w:val="00EF168E"/>
    <w:rsid w:val="00EF4701"/>
    <w:rsid w:val="00EF564E"/>
    <w:rsid w:val="00F00A0F"/>
    <w:rsid w:val="00F01291"/>
    <w:rsid w:val="00F02820"/>
    <w:rsid w:val="00F044DF"/>
    <w:rsid w:val="00F22198"/>
    <w:rsid w:val="00F32C32"/>
    <w:rsid w:val="00F33D49"/>
    <w:rsid w:val="00F3481E"/>
    <w:rsid w:val="00F40FFC"/>
    <w:rsid w:val="00F577F6"/>
    <w:rsid w:val="00F65266"/>
    <w:rsid w:val="00F70A3C"/>
    <w:rsid w:val="00F751E1"/>
    <w:rsid w:val="00F83E78"/>
    <w:rsid w:val="00F9058A"/>
    <w:rsid w:val="00F932B6"/>
    <w:rsid w:val="00FA359D"/>
    <w:rsid w:val="00FB1F21"/>
    <w:rsid w:val="00FC0B7B"/>
    <w:rsid w:val="00FC42E3"/>
    <w:rsid w:val="00FC7609"/>
    <w:rsid w:val="00FD1E5C"/>
    <w:rsid w:val="00FD347F"/>
    <w:rsid w:val="00FE30D8"/>
    <w:rsid w:val="00FE7AF7"/>
    <w:rsid w:val="00FF16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8FA08AB"/>
  <w15:chartTrackingRefBased/>
  <w15:docId w15:val="{FEB334D7-DBCF-44BC-9FC5-B79C35D737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caption" w:semiHidden="1" w:unhideWhenUsed="1" w:qFormat="1"/>
    <w:lsdException w:name="Title" w:qFormat="1"/>
    <w:lsdException w:name="Body Text" w:uiPriority="1"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link w:val="Heading1Char"/>
    <w:uiPriority w:val="9"/>
    <w:qFormat/>
    <w:pPr>
      <w:keepNext/>
      <w:numPr>
        <w:numId w:val="1"/>
      </w:numPr>
      <w:spacing w:before="240" w:after="80"/>
      <w:jc w:val="center"/>
      <w:outlineLvl w:val="0"/>
    </w:pPr>
    <w:rPr>
      <w:smallCaps/>
      <w:kern w:val="28"/>
    </w:rPr>
  </w:style>
  <w:style w:type="paragraph" w:styleId="Heading2">
    <w:name w:val="heading 2"/>
    <w:basedOn w:val="Normal"/>
    <w:next w:val="Normal"/>
    <w:link w:val="Heading2Char"/>
    <w:uiPriority w:val="9"/>
    <w:qFormat/>
    <w:pPr>
      <w:keepNext/>
      <w:numPr>
        <w:ilvl w:val="1"/>
        <w:numId w:val="1"/>
      </w:numPr>
      <w:spacing w:before="120" w:after="60"/>
      <w:outlineLvl w:val="1"/>
    </w:pPr>
    <w:rPr>
      <w:i/>
      <w:iCs/>
    </w:rPr>
  </w:style>
  <w:style w:type="paragraph" w:styleId="Heading3">
    <w:name w:val="heading 3"/>
    <w:basedOn w:val="Normal"/>
    <w:next w:val="Normal"/>
    <w:uiPriority w:val="9"/>
    <w:qFormat/>
    <w:pPr>
      <w:keepNext/>
      <w:numPr>
        <w:ilvl w:val="2"/>
        <w:numId w:val="1"/>
      </w:numPr>
      <w:outlineLvl w:val="2"/>
    </w:pPr>
    <w:rPr>
      <w:i/>
      <w:iCs/>
    </w:rPr>
  </w:style>
  <w:style w:type="paragraph" w:styleId="Heading4">
    <w:name w:val="heading 4"/>
    <w:basedOn w:val="Normal"/>
    <w:next w:val="Normal"/>
    <w:uiPriority w:val="9"/>
    <w:qFormat/>
    <w:pPr>
      <w:keepNext/>
      <w:numPr>
        <w:ilvl w:val="3"/>
        <w:numId w:val="1"/>
      </w:numPr>
      <w:spacing w:before="240" w:after="60"/>
      <w:outlineLvl w:val="3"/>
    </w:pPr>
    <w:rPr>
      <w:i/>
      <w:iCs/>
      <w:sz w:val="18"/>
      <w:szCs w:val="18"/>
    </w:rPr>
  </w:style>
  <w:style w:type="paragraph" w:styleId="Heading5">
    <w:name w:val="heading 5"/>
    <w:basedOn w:val="Normal"/>
    <w:next w:val="Normal"/>
    <w:uiPriority w:val="9"/>
    <w:qFormat/>
    <w:pPr>
      <w:numPr>
        <w:ilvl w:val="4"/>
        <w:numId w:val="1"/>
      </w:numPr>
      <w:spacing w:before="240" w:after="60"/>
      <w:outlineLvl w:val="4"/>
    </w:pPr>
    <w:rPr>
      <w:sz w:val="18"/>
      <w:szCs w:val="18"/>
    </w:rPr>
  </w:style>
  <w:style w:type="paragraph" w:styleId="Heading6">
    <w:name w:val="heading 6"/>
    <w:basedOn w:val="Normal"/>
    <w:next w:val="Normal"/>
    <w:uiPriority w:val="9"/>
    <w:qFormat/>
    <w:pPr>
      <w:numPr>
        <w:ilvl w:val="5"/>
        <w:numId w:val="1"/>
      </w:numPr>
      <w:spacing w:before="240" w:after="60"/>
      <w:outlineLvl w:val="5"/>
    </w:pPr>
    <w:rPr>
      <w:i/>
      <w:iCs/>
      <w:sz w:val="16"/>
      <w:szCs w:val="16"/>
    </w:rPr>
  </w:style>
  <w:style w:type="paragraph" w:styleId="Heading7">
    <w:name w:val="heading 7"/>
    <w:basedOn w:val="Normal"/>
    <w:next w:val="Normal"/>
    <w:uiPriority w:val="9"/>
    <w:qFormat/>
    <w:pPr>
      <w:numPr>
        <w:ilvl w:val="6"/>
        <w:numId w:val="1"/>
      </w:numPr>
      <w:spacing w:before="240" w:after="60"/>
      <w:outlineLvl w:val="6"/>
    </w:pPr>
    <w:rPr>
      <w:sz w:val="16"/>
      <w:szCs w:val="16"/>
    </w:rPr>
  </w:style>
  <w:style w:type="paragraph" w:styleId="Heading8">
    <w:name w:val="heading 8"/>
    <w:basedOn w:val="Normal"/>
    <w:next w:val="Normal"/>
    <w:uiPriority w:val="9"/>
    <w:qFormat/>
    <w:pPr>
      <w:numPr>
        <w:ilvl w:val="7"/>
        <w:numId w:val="1"/>
      </w:numPr>
      <w:spacing w:before="240" w:after="60"/>
      <w:outlineLvl w:val="7"/>
    </w:pPr>
    <w:rPr>
      <w:i/>
      <w:iCs/>
      <w:sz w:val="16"/>
      <w:szCs w:val="16"/>
    </w:rPr>
  </w:style>
  <w:style w:type="paragraph" w:styleId="Heading9">
    <w:name w:val="heading 9"/>
    <w:basedOn w:val="Normal"/>
    <w:next w:val="Normal"/>
    <w:uiPriority w:val="9"/>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jc w:val="center"/>
    </w:pPr>
    <w:rPr>
      <w:kern w:val="28"/>
      <w:sz w:val="48"/>
      <w:szCs w:val="48"/>
    </w:rPr>
  </w:style>
  <w:style w:type="paragraph" w:styleId="FootnoteText">
    <w:name w:val="footnote text"/>
    <w:basedOn w:val="Normal"/>
    <w:link w:val="FootnoteTextChar"/>
    <w:semiHidden/>
    <w:pPr>
      <w:ind w:firstLine="202"/>
      <w:jc w:val="both"/>
    </w:pPr>
    <w:rPr>
      <w:sz w:val="16"/>
      <w:szCs w:val="16"/>
    </w:rPr>
  </w:style>
  <w:style w:type="paragraph" w:customStyle="1" w:styleId="References">
    <w:name w:val="References"/>
    <w:basedOn w:val="Normal"/>
    <w:pPr>
      <w:numPr>
        <w:numId w:val="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semiHidden/>
    <w:rPr>
      <w:vertAlign w:val="superscript"/>
    </w:rPr>
  </w:style>
  <w:style w:type="paragraph" w:styleId="Footer">
    <w:name w:val="footer"/>
    <w:basedOn w:val="Normal"/>
    <w:link w:val="FooterChar"/>
    <w:uiPriority w:val="99"/>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link w:val="ReferenceHeadChar"/>
    <w:pPr>
      <w:numPr>
        <w:numId w:val="0"/>
      </w:numPr>
    </w:pP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Indent">
    <w:name w:val="Body Text Indent"/>
    <w:basedOn w:val="Normal"/>
    <w:link w:val="BodyTextIndentChar"/>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link w:val="BalloonText"/>
    <w:rsid w:val="00F33D49"/>
    <w:rPr>
      <w:rFonts w:ascii="Tahoma" w:hAnsi="Tahoma" w:cs="Tahoma"/>
      <w:sz w:val="16"/>
      <w:szCs w:val="16"/>
    </w:rPr>
  </w:style>
  <w:style w:type="character" w:customStyle="1" w:styleId="MediumGrid11">
    <w:name w:val="Medium Grid 11"/>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MS Mincho" w:hAnsi="Formata-Regular" w:cs="Formata-Regular"/>
      <w:color w:val="000000"/>
      <w:sz w:val="22"/>
      <w:szCs w:val="22"/>
      <w:lang w:eastAsia="ja-JP"/>
    </w:rPr>
  </w:style>
  <w:style w:type="character" w:customStyle="1" w:styleId="BodyText1">
    <w:name w:val="Body Text1"/>
    <w:uiPriority w:val="99"/>
    <w:rsid w:val="00C82D86"/>
    <w:rPr>
      <w:rFonts w:ascii="Verdana" w:hAnsi="Verdana" w:cs="Verdana"/>
      <w:color w:val="000000"/>
      <w:sz w:val="22"/>
      <w:szCs w:val="22"/>
    </w:rPr>
  </w:style>
  <w:style w:type="character" w:customStyle="1" w:styleId="bodytype">
    <w:name w:val="body type"/>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link w:val="Heading1"/>
    <w:uiPriority w:val="9"/>
    <w:rsid w:val="003F52AD"/>
    <w:rPr>
      <w:smallCaps/>
      <w:kern w:val="28"/>
    </w:rPr>
  </w:style>
  <w:style w:type="character" w:customStyle="1" w:styleId="ReferenceHeadChar">
    <w:name w:val="Reference Head Char"/>
    <w:link w:val="ReferenceHead"/>
    <w:rsid w:val="003F52AD"/>
    <w:rPr>
      <w:smallCaps/>
      <w:kern w:val="28"/>
    </w:rPr>
  </w:style>
  <w:style w:type="character" w:customStyle="1" w:styleId="Style1Char">
    <w:name w:val="Style1 Char"/>
    <w:link w:val="Style1"/>
    <w:rsid w:val="003F52AD"/>
    <w:rPr>
      <w:smallCaps/>
      <w:kern w:val="28"/>
    </w:rPr>
  </w:style>
  <w:style w:type="paragraph" w:customStyle="1" w:styleId="ColorfulShading-Accent11">
    <w:name w:val="Colorful Shading - Accent 11"/>
    <w:hidden/>
    <w:uiPriority w:val="99"/>
    <w:semiHidden/>
    <w:rsid w:val="001B36B1"/>
  </w:style>
  <w:style w:type="character" w:customStyle="1" w:styleId="BodyText2">
    <w:name w:val="Body Text2"/>
    <w:uiPriority w:val="99"/>
    <w:rsid w:val="001B36B1"/>
    <w:rPr>
      <w:rFonts w:ascii="Verdana" w:hAnsi="Verdana" w:cs="Verdana"/>
      <w:color w:val="000000"/>
      <w:sz w:val="22"/>
      <w:szCs w:val="22"/>
    </w:rPr>
  </w:style>
  <w:style w:type="character" w:customStyle="1" w:styleId="Heading2Char">
    <w:name w:val="Heading 2 Char"/>
    <w:link w:val="Heading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link w:val="FootnoteText"/>
    <w:semiHidden/>
    <w:rsid w:val="00C075EF"/>
    <w:rPr>
      <w:sz w:val="16"/>
      <w:szCs w:val="16"/>
    </w:rPr>
  </w:style>
  <w:style w:type="character" w:customStyle="1" w:styleId="BodyTextIndentChar">
    <w:name w:val="Body Text Indent Char"/>
    <w:link w:val="BodyTextIndent"/>
    <w:rsid w:val="003F26BD"/>
    <w:rPr>
      <w:szCs w:val="24"/>
    </w:rPr>
  </w:style>
  <w:style w:type="character" w:customStyle="1" w:styleId="m5113501246024331607m-6864882937387638336gmail-il">
    <w:name w:val="m_5113501246024331607m_-6864882937387638336gmail-il"/>
    <w:basedOn w:val="DefaultParagraphFont"/>
    <w:rsid w:val="0076355A"/>
  </w:style>
  <w:style w:type="paragraph" w:customStyle="1" w:styleId="ColorfulList-Accent11">
    <w:name w:val="Colorful List - Accent 11"/>
    <w:basedOn w:val="Normal"/>
    <w:uiPriority w:val="34"/>
    <w:qFormat/>
    <w:rsid w:val="0076355A"/>
    <w:pPr>
      <w:ind w:left="720"/>
      <w:contextualSpacing/>
    </w:pPr>
  </w:style>
  <w:style w:type="character" w:customStyle="1" w:styleId="apple-converted-space">
    <w:name w:val="apple-converted-space"/>
    <w:basedOn w:val="DefaultParagraphFont"/>
    <w:rsid w:val="00F932B6"/>
  </w:style>
  <w:style w:type="paragraph" w:styleId="ListParagraph">
    <w:name w:val="List Paragraph"/>
    <w:basedOn w:val="Normal"/>
    <w:uiPriority w:val="72"/>
    <w:qFormat/>
    <w:rsid w:val="00405AE6"/>
    <w:pPr>
      <w:ind w:left="720"/>
      <w:contextualSpacing/>
    </w:pPr>
  </w:style>
  <w:style w:type="paragraph" w:styleId="Caption">
    <w:name w:val="caption"/>
    <w:basedOn w:val="Normal"/>
    <w:next w:val="Normal"/>
    <w:unhideWhenUsed/>
    <w:qFormat/>
    <w:rsid w:val="00851378"/>
    <w:pPr>
      <w:spacing w:after="200"/>
    </w:pPr>
    <w:rPr>
      <w:i/>
      <w:iCs/>
      <w:color w:val="44546A" w:themeColor="text2"/>
      <w:sz w:val="18"/>
      <w:szCs w:val="18"/>
    </w:rPr>
  </w:style>
  <w:style w:type="paragraph" w:styleId="BodyText">
    <w:name w:val="Body Text"/>
    <w:basedOn w:val="Normal"/>
    <w:link w:val="BodyTextChar"/>
    <w:uiPriority w:val="1"/>
    <w:qFormat/>
    <w:rsid w:val="00B31412"/>
    <w:pPr>
      <w:widowControl w:val="0"/>
      <w:autoSpaceDE w:val="0"/>
      <w:autoSpaceDN w:val="0"/>
    </w:pPr>
    <w:rPr>
      <w:lang w:bidi="en-US"/>
    </w:rPr>
  </w:style>
  <w:style w:type="character" w:customStyle="1" w:styleId="BodyTextChar">
    <w:name w:val="Body Text Char"/>
    <w:basedOn w:val="DefaultParagraphFont"/>
    <w:link w:val="BodyText"/>
    <w:uiPriority w:val="1"/>
    <w:rsid w:val="00B31412"/>
    <w:rPr>
      <w:lang w:bidi="en-US"/>
    </w:rPr>
  </w:style>
  <w:style w:type="paragraph" w:customStyle="1" w:styleId="TableParagraph">
    <w:name w:val="Table Paragraph"/>
    <w:basedOn w:val="Normal"/>
    <w:uiPriority w:val="1"/>
    <w:qFormat/>
    <w:rsid w:val="00B31412"/>
    <w:pPr>
      <w:widowControl w:val="0"/>
      <w:autoSpaceDE w:val="0"/>
      <w:autoSpaceDN w:val="0"/>
      <w:jc w:val="center"/>
    </w:pPr>
    <w:rPr>
      <w:sz w:val="22"/>
      <w:szCs w:val="22"/>
      <w:lang w:bidi="en-US"/>
    </w:rPr>
  </w:style>
  <w:style w:type="character" w:styleId="UnresolvedMention">
    <w:name w:val="Unresolved Mention"/>
    <w:basedOn w:val="DefaultParagraphFont"/>
    <w:uiPriority w:val="99"/>
    <w:semiHidden/>
    <w:unhideWhenUsed/>
    <w:rsid w:val="006E21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797709">
      <w:bodyDiv w:val="1"/>
      <w:marLeft w:val="0"/>
      <w:marRight w:val="0"/>
      <w:marTop w:val="0"/>
      <w:marBottom w:val="0"/>
      <w:divBdr>
        <w:top w:val="none" w:sz="0" w:space="0" w:color="auto"/>
        <w:left w:val="none" w:sz="0" w:space="0" w:color="auto"/>
        <w:bottom w:val="none" w:sz="0" w:space="0" w:color="auto"/>
        <w:right w:val="none" w:sz="0" w:space="0" w:color="auto"/>
      </w:divBdr>
    </w:div>
    <w:div w:id="299460903">
      <w:bodyDiv w:val="1"/>
      <w:marLeft w:val="0"/>
      <w:marRight w:val="0"/>
      <w:marTop w:val="0"/>
      <w:marBottom w:val="0"/>
      <w:divBdr>
        <w:top w:val="none" w:sz="0" w:space="0" w:color="auto"/>
        <w:left w:val="none" w:sz="0" w:space="0" w:color="auto"/>
        <w:bottom w:val="none" w:sz="0" w:space="0" w:color="auto"/>
        <w:right w:val="none" w:sz="0" w:space="0" w:color="auto"/>
      </w:divBdr>
    </w:div>
    <w:div w:id="318576734">
      <w:bodyDiv w:val="1"/>
      <w:marLeft w:val="0"/>
      <w:marRight w:val="0"/>
      <w:marTop w:val="0"/>
      <w:marBottom w:val="0"/>
      <w:divBdr>
        <w:top w:val="none" w:sz="0" w:space="0" w:color="auto"/>
        <w:left w:val="none" w:sz="0" w:space="0" w:color="auto"/>
        <w:bottom w:val="none" w:sz="0" w:space="0" w:color="auto"/>
        <w:right w:val="none" w:sz="0" w:space="0" w:color="auto"/>
      </w:divBdr>
    </w:div>
    <w:div w:id="420684922">
      <w:bodyDiv w:val="1"/>
      <w:marLeft w:val="0"/>
      <w:marRight w:val="0"/>
      <w:marTop w:val="0"/>
      <w:marBottom w:val="0"/>
      <w:divBdr>
        <w:top w:val="none" w:sz="0" w:space="0" w:color="auto"/>
        <w:left w:val="none" w:sz="0" w:space="0" w:color="auto"/>
        <w:bottom w:val="none" w:sz="0" w:space="0" w:color="auto"/>
        <w:right w:val="none" w:sz="0" w:space="0" w:color="auto"/>
      </w:divBdr>
    </w:div>
    <w:div w:id="529420538">
      <w:bodyDiv w:val="1"/>
      <w:marLeft w:val="0"/>
      <w:marRight w:val="0"/>
      <w:marTop w:val="0"/>
      <w:marBottom w:val="0"/>
      <w:divBdr>
        <w:top w:val="none" w:sz="0" w:space="0" w:color="auto"/>
        <w:left w:val="none" w:sz="0" w:space="0" w:color="auto"/>
        <w:bottom w:val="none" w:sz="0" w:space="0" w:color="auto"/>
        <w:right w:val="none" w:sz="0" w:space="0" w:color="auto"/>
      </w:divBdr>
      <w:divsChild>
        <w:div w:id="319309106">
          <w:marLeft w:val="0"/>
          <w:marRight w:val="0"/>
          <w:marTop w:val="0"/>
          <w:marBottom w:val="0"/>
          <w:divBdr>
            <w:top w:val="none" w:sz="0" w:space="0" w:color="auto"/>
            <w:left w:val="none" w:sz="0" w:space="0" w:color="auto"/>
            <w:bottom w:val="none" w:sz="0" w:space="0" w:color="auto"/>
            <w:right w:val="none" w:sz="0" w:space="0" w:color="auto"/>
          </w:divBdr>
        </w:div>
        <w:div w:id="1397623839">
          <w:marLeft w:val="0"/>
          <w:marRight w:val="0"/>
          <w:marTop w:val="0"/>
          <w:marBottom w:val="0"/>
          <w:divBdr>
            <w:top w:val="none" w:sz="0" w:space="0" w:color="auto"/>
            <w:left w:val="none" w:sz="0" w:space="0" w:color="auto"/>
            <w:bottom w:val="none" w:sz="0" w:space="0" w:color="auto"/>
            <w:right w:val="none" w:sz="0" w:space="0" w:color="auto"/>
          </w:divBdr>
        </w:div>
      </w:divsChild>
    </w:div>
    <w:div w:id="612254119">
      <w:bodyDiv w:val="1"/>
      <w:marLeft w:val="0"/>
      <w:marRight w:val="0"/>
      <w:marTop w:val="0"/>
      <w:marBottom w:val="0"/>
      <w:divBdr>
        <w:top w:val="none" w:sz="0" w:space="0" w:color="auto"/>
        <w:left w:val="none" w:sz="0" w:space="0" w:color="auto"/>
        <w:bottom w:val="none" w:sz="0" w:space="0" w:color="auto"/>
        <w:right w:val="none" w:sz="0" w:space="0" w:color="auto"/>
      </w:divBdr>
    </w:div>
    <w:div w:id="632904871">
      <w:bodyDiv w:val="1"/>
      <w:marLeft w:val="0"/>
      <w:marRight w:val="0"/>
      <w:marTop w:val="0"/>
      <w:marBottom w:val="0"/>
      <w:divBdr>
        <w:top w:val="none" w:sz="0" w:space="0" w:color="auto"/>
        <w:left w:val="none" w:sz="0" w:space="0" w:color="auto"/>
        <w:bottom w:val="none" w:sz="0" w:space="0" w:color="auto"/>
        <w:right w:val="none" w:sz="0" w:space="0" w:color="auto"/>
      </w:divBdr>
    </w:div>
    <w:div w:id="702828547">
      <w:bodyDiv w:val="1"/>
      <w:marLeft w:val="0"/>
      <w:marRight w:val="0"/>
      <w:marTop w:val="0"/>
      <w:marBottom w:val="0"/>
      <w:divBdr>
        <w:top w:val="none" w:sz="0" w:space="0" w:color="auto"/>
        <w:left w:val="none" w:sz="0" w:space="0" w:color="auto"/>
        <w:bottom w:val="none" w:sz="0" w:space="0" w:color="auto"/>
        <w:right w:val="none" w:sz="0" w:space="0" w:color="auto"/>
      </w:divBdr>
    </w:div>
    <w:div w:id="1030301433">
      <w:bodyDiv w:val="1"/>
      <w:marLeft w:val="0"/>
      <w:marRight w:val="0"/>
      <w:marTop w:val="0"/>
      <w:marBottom w:val="0"/>
      <w:divBdr>
        <w:top w:val="none" w:sz="0" w:space="0" w:color="auto"/>
        <w:left w:val="none" w:sz="0" w:space="0" w:color="auto"/>
        <w:bottom w:val="none" w:sz="0" w:space="0" w:color="auto"/>
        <w:right w:val="none" w:sz="0" w:space="0" w:color="auto"/>
      </w:divBdr>
    </w:div>
    <w:div w:id="1089498103">
      <w:bodyDiv w:val="1"/>
      <w:marLeft w:val="0"/>
      <w:marRight w:val="0"/>
      <w:marTop w:val="0"/>
      <w:marBottom w:val="0"/>
      <w:divBdr>
        <w:top w:val="none" w:sz="0" w:space="0" w:color="auto"/>
        <w:left w:val="none" w:sz="0" w:space="0" w:color="auto"/>
        <w:bottom w:val="none" w:sz="0" w:space="0" w:color="auto"/>
        <w:right w:val="none" w:sz="0" w:space="0" w:color="auto"/>
      </w:divBdr>
    </w:div>
    <w:div w:id="1155802374">
      <w:bodyDiv w:val="1"/>
      <w:marLeft w:val="0"/>
      <w:marRight w:val="0"/>
      <w:marTop w:val="0"/>
      <w:marBottom w:val="0"/>
      <w:divBdr>
        <w:top w:val="none" w:sz="0" w:space="0" w:color="auto"/>
        <w:left w:val="none" w:sz="0" w:space="0" w:color="auto"/>
        <w:bottom w:val="none" w:sz="0" w:space="0" w:color="auto"/>
        <w:right w:val="none" w:sz="0" w:space="0" w:color="auto"/>
      </w:divBdr>
      <w:divsChild>
        <w:div w:id="268857854">
          <w:marLeft w:val="0"/>
          <w:marRight w:val="0"/>
          <w:marTop w:val="0"/>
          <w:marBottom w:val="0"/>
          <w:divBdr>
            <w:top w:val="none" w:sz="0" w:space="0" w:color="auto"/>
            <w:left w:val="none" w:sz="0" w:space="0" w:color="auto"/>
            <w:bottom w:val="none" w:sz="0" w:space="0" w:color="auto"/>
            <w:right w:val="none" w:sz="0" w:space="0" w:color="auto"/>
          </w:divBdr>
        </w:div>
      </w:divsChild>
    </w:div>
    <w:div w:id="1459957915">
      <w:bodyDiv w:val="1"/>
      <w:marLeft w:val="0"/>
      <w:marRight w:val="0"/>
      <w:marTop w:val="0"/>
      <w:marBottom w:val="0"/>
      <w:divBdr>
        <w:top w:val="none" w:sz="0" w:space="0" w:color="auto"/>
        <w:left w:val="none" w:sz="0" w:space="0" w:color="auto"/>
        <w:bottom w:val="none" w:sz="0" w:space="0" w:color="auto"/>
        <w:right w:val="none" w:sz="0" w:space="0" w:color="auto"/>
      </w:divBdr>
    </w:div>
    <w:div w:id="1519857301">
      <w:bodyDiv w:val="1"/>
      <w:marLeft w:val="0"/>
      <w:marRight w:val="0"/>
      <w:marTop w:val="0"/>
      <w:marBottom w:val="0"/>
      <w:divBdr>
        <w:top w:val="none" w:sz="0" w:space="0" w:color="auto"/>
        <w:left w:val="none" w:sz="0" w:space="0" w:color="auto"/>
        <w:bottom w:val="none" w:sz="0" w:space="0" w:color="auto"/>
        <w:right w:val="none" w:sz="0" w:space="0" w:color="auto"/>
      </w:divBdr>
    </w:div>
    <w:div w:id="1679380084">
      <w:bodyDiv w:val="1"/>
      <w:marLeft w:val="0"/>
      <w:marRight w:val="0"/>
      <w:marTop w:val="0"/>
      <w:marBottom w:val="0"/>
      <w:divBdr>
        <w:top w:val="none" w:sz="0" w:space="0" w:color="auto"/>
        <w:left w:val="none" w:sz="0" w:space="0" w:color="auto"/>
        <w:bottom w:val="none" w:sz="0" w:space="0" w:color="auto"/>
        <w:right w:val="none" w:sz="0" w:space="0" w:color="auto"/>
      </w:divBdr>
      <w:divsChild>
        <w:div w:id="966931408">
          <w:marLeft w:val="0"/>
          <w:marRight w:val="0"/>
          <w:marTop w:val="0"/>
          <w:marBottom w:val="0"/>
          <w:divBdr>
            <w:top w:val="none" w:sz="0" w:space="0" w:color="auto"/>
            <w:left w:val="none" w:sz="0" w:space="0" w:color="auto"/>
            <w:bottom w:val="none" w:sz="0" w:space="0" w:color="auto"/>
            <w:right w:val="none" w:sz="0" w:space="0" w:color="auto"/>
          </w:divBdr>
        </w:div>
        <w:div w:id="973607158">
          <w:marLeft w:val="0"/>
          <w:marRight w:val="0"/>
          <w:marTop w:val="0"/>
          <w:marBottom w:val="0"/>
          <w:divBdr>
            <w:top w:val="none" w:sz="0" w:space="0" w:color="auto"/>
            <w:left w:val="none" w:sz="0" w:space="0" w:color="auto"/>
            <w:bottom w:val="none" w:sz="0" w:space="0" w:color="auto"/>
            <w:right w:val="none" w:sz="0" w:space="0" w:color="auto"/>
          </w:divBdr>
        </w:div>
        <w:div w:id="1100833501">
          <w:marLeft w:val="0"/>
          <w:marRight w:val="0"/>
          <w:marTop w:val="0"/>
          <w:marBottom w:val="0"/>
          <w:divBdr>
            <w:top w:val="none" w:sz="0" w:space="0" w:color="auto"/>
            <w:left w:val="none" w:sz="0" w:space="0" w:color="auto"/>
            <w:bottom w:val="none" w:sz="0" w:space="0" w:color="auto"/>
            <w:right w:val="none" w:sz="0" w:space="0" w:color="auto"/>
          </w:divBdr>
        </w:div>
      </w:divsChild>
    </w:div>
    <w:div w:id="1720398272">
      <w:bodyDiv w:val="1"/>
      <w:marLeft w:val="0"/>
      <w:marRight w:val="0"/>
      <w:marTop w:val="0"/>
      <w:marBottom w:val="0"/>
      <w:divBdr>
        <w:top w:val="none" w:sz="0" w:space="0" w:color="auto"/>
        <w:left w:val="none" w:sz="0" w:space="0" w:color="auto"/>
        <w:bottom w:val="none" w:sz="0" w:space="0" w:color="auto"/>
        <w:right w:val="none" w:sz="0" w:space="0" w:color="auto"/>
      </w:divBdr>
    </w:div>
    <w:div w:id="1969168072">
      <w:bodyDiv w:val="1"/>
      <w:marLeft w:val="0"/>
      <w:marRight w:val="0"/>
      <w:marTop w:val="0"/>
      <w:marBottom w:val="0"/>
      <w:divBdr>
        <w:top w:val="none" w:sz="0" w:space="0" w:color="auto"/>
        <w:left w:val="none" w:sz="0" w:space="0" w:color="auto"/>
        <w:bottom w:val="none" w:sz="0" w:space="0" w:color="auto"/>
        <w:right w:val="none" w:sz="0" w:space="0" w:color="auto"/>
      </w:divBdr>
    </w:div>
    <w:div w:id="2056737715">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7.png"/><Relationship Id="rId39" Type="http://schemas.openxmlformats.org/officeDocument/2006/relationships/hyperlink" Target="https://www.decawave.com/sites/default/files/mdek1001_system_user_manual.pdf" TargetMode="External"/><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image" Target="media/image25.png"/><Relationship Id="rId42"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hyperlink" Target="https://www.decawave.com/wp-content/uploads/2019/01/DWM1001-Firmware-User-Guide-2.1.pdf"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2.png"/><Relationship Id="rId29" Type="http://schemas.openxmlformats.org/officeDocument/2006/relationships/image" Target="media/image20.png"/><Relationship Id="rId41" Type="http://schemas.openxmlformats.org/officeDocument/2006/relationships/hyperlink" Target="https://developer.nvidia.com/tensorr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hyperlink" Target="https://hackernoon.com/https-medium-com-pathpartnertech-ultra-wideband-uwb-technology-for-indoor-positioning-a5fbe76d6a4c" TargetMode="External"/><Relationship Id="rId40" Type="http://schemas.openxmlformats.org/officeDocument/2006/relationships/hyperlink" Target="https://www.decawave.com/wp-content/uploads/2019/03/DWM1001_Gateway_Quick_Deployment_Guide.pdf"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www.segger.com/downloads/jlink/" TargetMode="External"/><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3.jpeg"/><Relationship Id="rId19" Type="http://schemas.microsoft.com/office/2007/relationships/hdphoto" Target="media/hdphoto1.wdp"/><Relationship Id="rId31" Type="http://schemas.openxmlformats.org/officeDocument/2006/relationships/image" Target="media/image22.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8.png"/><Relationship Id="rId30" Type="http://schemas.openxmlformats.org/officeDocument/2006/relationships/image" Target="media/image21.jpg"/><Relationship Id="rId35" Type="http://schemas.openxmlformats.org/officeDocument/2006/relationships/image" Target="media/image26.png"/><Relationship Id="rId43"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mckerah\Desktop\ieee_tj_template_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6552A7-F23C-44FA-BB63-2C8E9462CE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eee_tj_template_17.dotx</Template>
  <TotalTime>419</TotalTime>
  <Pages>1</Pages>
  <Words>5864</Words>
  <Characters>33425</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39211</CharactersWithSpaces>
  <SharedDoc>false</SharedDoc>
  <HLinks>
    <vt:vector size="60" baseType="variant">
      <vt:variant>
        <vt:i4>65611</vt:i4>
      </vt:variant>
      <vt:variant>
        <vt:i4>33</vt:i4>
      </vt:variant>
      <vt:variant>
        <vt:i4>0</vt:i4>
      </vt:variant>
      <vt:variant>
        <vt:i4>5</vt:i4>
      </vt:variant>
      <vt:variant>
        <vt:lpwstr>http://www.ieee.org/publications_standards/publications/rights/index.html</vt:lpwstr>
      </vt:variant>
      <vt:variant>
        <vt:lpwstr/>
      </vt:variant>
      <vt:variant>
        <vt:i4>1704042</vt:i4>
      </vt:variant>
      <vt:variant>
        <vt:i4>30</vt:i4>
      </vt:variant>
      <vt:variant>
        <vt:i4>0</vt:i4>
      </vt:variant>
      <vt:variant>
        <vt:i4>5</vt:i4>
      </vt:variant>
      <vt:variant>
        <vt:lpwstr>http://www.ieee.org/publications_standards/publications/authors/authors_submission.html</vt:lpwstr>
      </vt:variant>
      <vt:variant>
        <vt:lpwstr/>
      </vt:variant>
      <vt:variant>
        <vt:i4>3670090</vt:i4>
      </vt:variant>
      <vt:variant>
        <vt:i4>27</vt:i4>
      </vt:variant>
      <vt:variant>
        <vt:i4>0</vt:i4>
      </vt:variant>
      <vt:variant>
        <vt:i4>5</vt:i4>
      </vt:variant>
      <vt:variant>
        <vt:lpwstr>http://www.ieee.org/authortools</vt:lpwstr>
      </vt:variant>
      <vt:variant>
        <vt:lpwstr/>
      </vt:variant>
      <vt:variant>
        <vt:i4>2555906</vt:i4>
      </vt:variant>
      <vt:variant>
        <vt:i4>24</vt:i4>
      </vt:variant>
      <vt:variant>
        <vt:i4>0</vt:i4>
      </vt:variant>
      <vt:variant>
        <vt:i4>5</vt:i4>
      </vt:variant>
      <vt:variant>
        <vt:lpwstr>mailto:graphics@ieee.org</vt:lpwstr>
      </vt:variant>
      <vt:variant>
        <vt:lpwstr/>
      </vt:variant>
      <vt:variant>
        <vt:i4>7405581</vt:i4>
      </vt:variant>
      <vt:variant>
        <vt:i4>21</vt:i4>
      </vt:variant>
      <vt:variant>
        <vt:i4>0</vt:i4>
      </vt:variant>
      <vt:variant>
        <vt:i4>5</vt:i4>
      </vt:variant>
      <vt:variant>
        <vt:lpwstr>http://graphicsqc.ieee.org/</vt:lpwstr>
      </vt:variant>
      <vt:variant>
        <vt:lpwstr/>
      </vt:variant>
      <vt:variant>
        <vt:i4>3670090</vt:i4>
      </vt:variant>
      <vt:variant>
        <vt:i4>15</vt:i4>
      </vt:variant>
      <vt:variant>
        <vt:i4>0</vt:i4>
      </vt:variant>
      <vt:variant>
        <vt:i4>5</vt:i4>
      </vt:variant>
      <vt:variant>
        <vt:lpwstr>http://www.ieee.org/authortools</vt:lpwstr>
      </vt:variant>
      <vt:variant>
        <vt:lpwstr/>
      </vt:variant>
      <vt:variant>
        <vt:i4>7602227</vt:i4>
      </vt:variant>
      <vt:variant>
        <vt:i4>9</vt:i4>
      </vt:variant>
      <vt:variant>
        <vt:i4>0</vt:i4>
      </vt:variant>
      <vt:variant>
        <vt:i4>5</vt:i4>
      </vt:variant>
      <vt:variant>
        <vt:lpwstr>https://www.overleaf.com/blog/278-how-to-use-overleaf-with-ieee-collabratec-your-quick-guide-to-getting-started%23.Vp6tpPkrKM9</vt:lpwstr>
      </vt:variant>
      <vt:variant>
        <vt:lpwstr/>
      </vt:variant>
      <vt:variant>
        <vt:i4>3670090</vt:i4>
      </vt:variant>
      <vt:variant>
        <vt:i4>6</vt:i4>
      </vt:variant>
      <vt:variant>
        <vt:i4>0</vt:i4>
      </vt:variant>
      <vt:variant>
        <vt:i4>5</vt:i4>
      </vt:variant>
      <vt:variant>
        <vt:lpwstr>http://www.ieee.org/authortools</vt:lpwstr>
      </vt:variant>
      <vt:variant>
        <vt:lpwstr/>
      </vt:variant>
      <vt:variant>
        <vt:i4>1507385</vt:i4>
      </vt:variant>
      <vt:variant>
        <vt:i4>3</vt:i4>
      </vt:variant>
      <vt:variant>
        <vt:i4>0</vt:i4>
      </vt:variant>
      <vt:variant>
        <vt:i4>5</vt:i4>
      </vt:variant>
      <vt:variant>
        <vt:lpwstr>http://www.ieee.org/organizations/pubs/ani_prod/keywrd98.txt</vt:lpwstr>
      </vt:variant>
      <vt:variant>
        <vt:lpwstr/>
      </vt:variant>
      <vt:variant>
        <vt:i4>3342345</vt:i4>
      </vt:variant>
      <vt:variant>
        <vt:i4>0</vt:i4>
      </vt:variant>
      <vt:variant>
        <vt:i4>0</vt:i4>
      </vt:variant>
      <vt:variant>
        <vt:i4>5</vt:i4>
      </vt:variant>
      <vt:variant>
        <vt:lpwstr>mailto:keywords@i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Tiffany McKerahan</dc:creator>
  <cp:keywords/>
  <cp:lastModifiedBy>Nene Suviner</cp:lastModifiedBy>
  <cp:revision>39</cp:revision>
  <cp:lastPrinted>2020-04-18T05:26:00Z</cp:lastPrinted>
  <dcterms:created xsi:type="dcterms:W3CDTF">2020-04-13T23:34:00Z</dcterms:created>
  <dcterms:modified xsi:type="dcterms:W3CDTF">2020-04-18T05:26:00Z</dcterms:modified>
</cp:coreProperties>
</file>